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95B24" w14:textId="77777777" w:rsidR="007E5BBE" w:rsidRDefault="00CD0053">
      <w:pPr>
        <w:pStyle w:val="Tytu"/>
      </w:pPr>
      <w:r>
        <w:t>Analiza danych z międzynarodowych badań edukacyjnych w IEA IDB Analyzer</w:t>
      </w:r>
    </w:p>
    <w:p w14:paraId="6B3A7A46" w14:textId="77777777" w:rsidR="007E5BBE" w:rsidRDefault="00CD0053">
      <w:pPr>
        <w:pStyle w:val="Author"/>
      </w:pPr>
      <w:r>
        <w:t>Mateusz Kleczaj (m.kleczaj@ibe.edu.pl)</w:t>
      </w:r>
    </w:p>
    <w:p w14:paraId="3D71B58F" w14:textId="77777777" w:rsidR="007E5BBE" w:rsidRDefault="00CD0053">
      <w:pPr>
        <w:pStyle w:val="Author"/>
      </w:pPr>
      <w:r>
        <w:t>Jakub Łobaszewski (j.lobaszewski@ibe.edu.pl)</w:t>
      </w:r>
    </w:p>
    <w:sdt>
      <w:sdtPr>
        <w:rPr>
          <w:rFonts w:asciiTheme="minorHAnsi" w:eastAsiaTheme="minorHAnsi" w:hAnsiTheme="minorHAnsi" w:cstheme="minorBidi"/>
          <w:color w:val="auto"/>
          <w:sz w:val="24"/>
          <w:szCs w:val="24"/>
        </w:rPr>
        <w:id w:val="-248203244"/>
        <w:docPartObj>
          <w:docPartGallery w:val="Table of Contents"/>
          <w:docPartUnique/>
        </w:docPartObj>
      </w:sdtPr>
      <w:sdtContent>
        <w:p w14:paraId="4E4EF89A" w14:textId="77777777" w:rsidR="007E5BBE" w:rsidRDefault="00CD0053">
          <w:pPr>
            <w:pStyle w:val="Nagwekspisutreci"/>
          </w:pPr>
          <w:r>
            <w:t>Spis treści</w:t>
          </w:r>
        </w:p>
        <w:p w14:paraId="46A41AFD" w14:textId="77777777" w:rsidR="00CD0053" w:rsidRDefault="00CD0053">
          <w:pPr>
            <w:pStyle w:val="Spistreci2"/>
            <w:tabs>
              <w:tab w:val="right" w:leader="dot" w:pos="9396"/>
            </w:tabs>
            <w:rPr>
              <w:noProof/>
            </w:rPr>
          </w:pPr>
          <w:r>
            <w:fldChar w:fldCharType="begin"/>
          </w:r>
          <w:r>
            <w:instrText>TOC \o "1-4" \h \z \u</w:instrText>
          </w:r>
          <w:r>
            <w:fldChar w:fldCharType="separate"/>
          </w:r>
          <w:hyperlink w:anchor="_Toc207034479" w:history="1">
            <w:r w:rsidRPr="006F67F6">
              <w:rPr>
                <w:rStyle w:val="Hipercze"/>
                <w:noProof/>
              </w:rPr>
              <w:t>1 Czym jest IDB Analyzer?</w:t>
            </w:r>
            <w:r>
              <w:rPr>
                <w:noProof/>
                <w:webHidden/>
              </w:rPr>
              <w:tab/>
            </w:r>
            <w:r>
              <w:rPr>
                <w:noProof/>
                <w:webHidden/>
              </w:rPr>
              <w:fldChar w:fldCharType="begin"/>
            </w:r>
            <w:r>
              <w:rPr>
                <w:noProof/>
                <w:webHidden/>
              </w:rPr>
              <w:instrText xml:space="preserve"> PAGEREF _Toc207034479 \h </w:instrText>
            </w:r>
            <w:r>
              <w:rPr>
                <w:noProof/>
                <w:webHidden/>
              </w:rPr>
            </w:r>
            <w:r>
              <w:rPr>
                <w:noProof/>
                <w:webHidden/>
              </w:rPr>
              <w:fldChar w:fldCharType="separate"/>
            </w:r>
            <w:r>
              <w:rPr>
                <w:noProof/>
                <w:webHidden/>
              </w:rPr>
              <w:t>1</w:t>
            </w:r>
            <w:r>
              <w:rPr>
                <w:noProof/>
                <w:webHidden/>
              </w:rPr>
              <w:fldChar w:fldCharType="end"/>
            </w:r>
          </w:hyperlink>
        </w:p>
        <w:p w14:paraId="20AC3D18" w14:textId="77777777" w:rsidR="00CD0053" w:rsidRDefault="00CD0053">
          <w:pPr>
            <w:pStyle w:val="Spistreci3"/>
            <w:tabs>
              <w:tab w:val="right" w:leader="dot" w:pos="9396"/>
            </w:tabs>
            <w:rPr>
              <w:noProof/>
            </w:rPr>
          </w:pPr>
          <w:hyperlink w:anchor="_Toc207034480" w:history="1">
            <w:r w:rsidRPr="006F67F6">
              <w:rPr>
                <w:rStyle w:val="Hipercze"/>
                <w:noProof/>
              </w:rPr>
              <w:t>1.1 Obsługiwane badania</w:t>
            </w:r>
            <w:r>
              <w:rPr>
                <w:noProof/>
                <w:webHidden/>
              </w:rPr>
              <w:tab/>
            </w:r>
            <w:r>
              <w:rPr>
                <w:noProof/>
                <w:webHidden/>
              </w:rPr>
              <w:fldChar w:fldCharType="begin"/>
            </w:r>
            <w:r>
              <w:rPr>
                <w:noProof/>
                <w:webHidden/>
              </w:rPr>
              <w:instrText xml:space="preserve"> PAGEREF _Toc207034480 \h </w:instrText>
            </w:r>
            <w:r>
              <w:rPr>
                <w:noProof/>
                <w:webHidden/>
              </w:rPr>
            </w:r>
            <w:r>
              <w:rPr>
                <w:noProof/>
                <w:webHidden/>
              </w:rPr>
              <w:fldChar w:fldCharType="separate"/>
            </w:r>
            <w:r>
              <w:rPr>
                <w:noProof/>
                <w:webHidden/>
              </w:rPr>
              <w:t>2</w:t>
            </w:r>
            <w:r>
              <w:rPr>
                <w:noProof/>
                <w:webHidden/>
              </w:rPr>
              <w:fldChar w:fldCharType="end"/>
            </w:r>
          </w:hyperlink>
        </w:p>
        <w:p w14:paraId="0AB08BC0" w14:textId="77777777" w:rsidR="00CD0053" w:rsidRDefault="00CD0053">
          <w:pPr>
            <w:pStyle w:val="Spistreci3"/>
            <w:tabs>
              <w:tab w:val="right" w:leader="dot" w:pos="9396"/>
            </w:tabs>
            <w:rPr>
              <w:noProof/>
            </w:rPr>
          </w:pPr>
          <w:hyperlink w:anchor="_Toc207034481" w:history="1">
            <w:r w:rsidRPr="006F67F6">
              <w:rPr>
                <w:rStyle w:val="Hipercze"/>
                <w:noProof/>
              </w:rPr>
              <w:t>1.2 Pobieranie danych</w:t>
            </w:r>
            <w:r>
              <w:rPr>
                <w:noProof/>
                <w:webHidden/>
              </w:rPr>
              <w:tab/>
            </w:r>
            <w:r>
              <w:rPr>
                <w:noProof/>
                <w:webHidden/>
              </w:rPr>
              <w:fldChar w:fldCharType="begin"/>
            </w:r>
            <w:r>
              <w:rPr>
                <w:noProof/>
                <w:webHidden/>
              </w:rPr>
              <w:instrText xml:space="preserve"> PAGEREF _Toc207034481 \h </w:instrText>
            </w:r>
            <w:r>
              <w:rPr>
                <w:noProof/>
                <w:webHidden/>
              </w:rPr>
            </w:r>
            <w:r>
              <w:rPr>
                <w:noProof/>
                <w:webHidden/>
              </w:rPr>
              <w:fldChar w:fldCharType="separate"/>
            </w:r>
            <w:r>
              <w:rPr>
                <w:noProof/>
                <w:webHidden/>
              </w:rPr>
              <w:t>3</w:t>
            </w:r>
            <w:r>
              <w:rPr>
                <w:noProof/>
                <w:webHidden/>
              </w:rPr>
              <w:fldChar w:fldCharType="end"/>
            </w:r>
          </w:hyperlink>
        </w:p>
        <w:p w14:paraId="31EE09E9" w14:textId="77777777" w:rsidR="00CD0053" w:rsidRDefault="00CD0053">
          <w:pPr>
            <w:pStyle w:val="Spistreci3"/>
            <w:tabs>
              <w:tab w:val="right" w:leader="dot" w:pos="9396"/>
            </w:tabs>
            <w:rPr>
              <w:noProof/>
            </w:rPr>
          </w:pPr>
          <w:hyperlink w:anchor="_Toc207034482" w:history="1">
            <w:r w:rsidRPr="006F67F6">
              <w:rPr>
                <w:rStyle w:val="Hipercze"/>
                <w:noProof/>
              </w:rPr>
              <w:t>1.3 Wymagania systemowe, instalacja i uruchamianie programu</w:t>
            </w:r>
            <w:r>
              <w:rPr>
                <w:noProof/>
                <w:webHidden/>
              </w:rPr>
              <w:tab/>
            </w:r>
            <w:r>
              <w:rPr>
                <w:noProof/>
                <w:webHidden/>
              </w:rPr>
              <w:fldChar w:fldCharType="begin"/>
            </w:r>
            <w:r>
              <w:rPr>
                <w:noProof/>
                <w:webHidden/>
              </w:rPr>
              <w:instrText xml:space="preserve"> PAGEREF _Toc207034482 \h </w:instrText>
            </w:r>
            <w:r>
              <w:rPr>
                <w:noProof/>
                <w:webHidden/>
              </w:rPr>
            </w:r>
            <w:r>
              <w:rPr>
                <w:noProof/>
                <w:webHidden/>
              </w:rPr>
              <w:fldChar w:fldCharType="separate"/>
            </w:r>
            <w:r>
              <w:rPr>
                <w:noProof/>
                <w:webHidden/>
              </w:rPr>
              <w:t>3</w:t>
            </w:r>
            <w:r>
              <w:rPr>
                <w:noProof/>
                <w:webHidden/>
              </w:rPr>
              <w:fldChar w:fldCharType="end"/>
            </w:r>
          </w:hyperlink>
        </w:p>
        <w:p w14:paraId="13FEFC39" w14:textId="77777777" w:rsidR="00CD0053" w:rsidRDefault="00CD0053">
          <w:pPr>
            <w:pStyle w:val="Spistreci4"/>
            <w:tabs>
              <w:tab w:val="right" w:leader="dot" w:pos="9396"/>
            </w:tabs>
            <w:rPr>
              <w:noProof/>
            </w:rPr>
          </w:pPr>
          <w:hyperlink w:anchor="_Toc207034483" w:history="1">
            <w:r w:rsidRPr="006F67F6">
              <w:rPr>
                <w:rStyle w:val="Hipercze"/>
                <w:noProof/>
              </w:rPr>
              <w:t>1.3.1 Instalacja programu</w:t>
            </w:r>
            <w:r>
              <w:rPr>
                <w:noProof/>
                <w:webHidden/>
              </w:rPr>
              <w:tab/>
            </w:r>
            <w:r>
              <w:rPr>
                <w:noProof/>
                <w:webHidden/>
              </w:rPr>
              <w:fldChar w:fldCharType="begin"/>
            </w:r>
            <w:r>
              <w:rPr>
                <w:noProof/>
                <w:webHidden/>
              </w:rPr>
              <w:instrText xml:space="preserve"> PAGEREF _Toc207034483 \h </w:instrText>
            </w:r>
            <w:r>
              <w:rPr>
                <w:noProof/>
                <w:webHidden/>
              </w:rPr>
            </w:r>
            <w:r>
              <w:rPr>
                <w:noProof/>
                <w:webHidden/>
              </w:rPr>
              <w:fldChar w:fldCharType="separate"/>
            </w:r>
            <w:r>
              <w:rPr>
                <w:noProof/>
                <w:webHidden/>
              </w:rPr>
              <w:t>3</w:t>
            </w:r>
            <w:r>
              <w:rPr>
                <w:noProof/>
                <w:webHidden/>
              </w:rPr>
              <w:fldChar w:fldCharType="end"/>
            </w:r>
          </w:hyperlink>
        </w:p>
        <w:p w14:paraId="381EE29C" w14:textId="77777777" w:rsidR="00CD0053" w:rsidRDefault="00CD0053">
          <w:pPr>
            <w:pStyle w:val="Spistreci4"/>
            <w:tabs>
              <w:tab w:val="right" w:leader="dot" w:pos="9396"/>
            </w:tabs>
            <w:rPr>
              <w:noProof/>
            </w:rPr>
          </w:pPr>
          <w:hyperlink w:anchor="_Toc207034484" w:history="1">
            <w:r w:rsidRPr="006F67F6">
              <w:rPr>
                <w:rStyle w:val="Hipercze"/>
                <w:noProof/>
              </w:rPr>
              <w:t>1.3.2 Uruchamianie aplikacji i dostępne moduły</w:t>
            </w:r>
            <w:r>
              <w:rPr>
                <w:noProof/>
                <w:webHidden/>
              </w:rPr>
              <w:tab/>
            </w:r>
            <w:r>
              <w:rPr>
                <w:noProof/>
                <w:webHidden/>
              </w:rPr>
              <w:fldChar w:fldCharType="begin"/>
            </w:r>
            <w:r>
              <w:rPr>
                <w:noProof/>
                <w:webHidden/>
              </w:rPr>
              <w:instrText xml:space="preserve"> PAGEREF _Toc207034484 \h </w:instrText>
            </w:r>
            <w:r>
              <w:rPr>
                <w:noProof/>
                <w:webHidden/>
              </w:rPr>
            </w:r>
            <w:r>
              <w:rPr>
                <w:noProof/>
                <w:webHidden/>
              </w:rPr>
              <w:fldChar w:fldCharType="separate"/>
            </w:r>
            <w:r>
              <w:rPr>
                <w:noProof/>
                <w:webHidden/>
              </w:rPr>
              <w:t>4</w:t>
            </w:r>
            <w:r>
              <w:rPr>
                <w:noProof/>
                <w:webHidden/>
              </w:rPr>
              <w:fldChar w:fldCharType="end"/>
            </w:r>
          </w:hyperlink>
        </w:p>
        <w:p w14:paraId="13E85497" w14:textId="77777777" w:rsidR="00CD0053" w:rsidRDefault="00CD0053">
          <w:pPr>
            <w:pStyle w:val="Spistreci2"/>
            <w:tabs>
              <w:tab w:val="right" w:leader="dot" w:pos="9396"/>
            </w:tabs>
            <w:rPr>
              <w:noProof/>
            </w:rPr>
          </w:pPr>
          <w:hyperlink w:anchor="_Toc207034485" w:history="1">
            <w:r w:rsidRPr="006F67F6">
              <w:rPr>
                <w:rStyle w:val="Hipercze"/>
                <w:noProof/>
              </w:rPr>
              <w:t>2 Moduły programu</w:t>
            </w:r>
            <w:r>
              <w:rPr>
                <w:noProof/>
                <w:webHidden/>
              </w:rPr>
              <w:tab/>
            </w:r>
            <w:r>
              <w:rPr>
                <w:noProof/>
                <w:webHidden/>
              </w:rPr>
              <w:fldChar w:fldCharType="begin"/>
            </w:r>
            <w:r>
              <w:rPr>
                <w:noProof/>
                <w:webHidden/>
              </w:rPr>
              <w:instrText xml:space="preserve"> PAGEREF _Toc207034485 \h </w:instrText>
            </w:r>
            <w:r>
              <w:rPr>
                <w:noProof/>
                <w:webHidden/>
              </w:rPr>
            </w:r>
            <w:r>
              <w:rPr>
                <w:noProof/>
                <w:webHidden/>
              </w:rPr>
              <w:fldChar w:fldCharType="separate"/>
            </w:r>
            <w:r>
              <w:rPr>
                <w:noProof/>
                <w:webHidden/>
              </w:rPr>
              <w:t>5</w:t>
            </w:r>
            <w:r>
              <w:rPr>
                <w:noProof/>
                <w:webHidden/>
              </w:rPr>
              <w:fldChar w:fldCharType="end"/>
            </w:r>
          </w:hyperlink>
        </w:p>
        <w:p w14:paraId="5301D722" w14:textId="77777777" w:rsidR="00CD0053" w:rsidRDefault="00CD0053">
          <w:pPr>
            <w:pStyle w:val="Spistreci3"/>
            <w:tabs>
              <w:tab w:val="right" w:leader="dot" w:pos="9396"/>
            </w:tabs>
            <w:rPr>
              <w:noProof/>
            </w:rPr>
          </w:pPr>
          <w:hyperlink w:anchor="_Toc207034486" w:history="1">
            <w:r w:rsidRPr="006F67F6">
              <w:rPr>
                <w:rStyle w:val="Hipercze"/>
                <w:noProof/>
              </w:rPr>
              <w:t>2.1 Moduł konwersji (Convert Module)</w:t>
            </w:r>
            <w:r>
              <w:rPr>
                <w:noProof/>
                <w:webHidden/>
              </w:rPr>
              <w:tab/>
            </w:r>
            <w:r>
              <w:rPr>
                <w:noProof/>
                <w:webHidden/>
              </w:rPr>
              <w:fldChar w:fldCharType="begin"/>
            </w:r>
            <w:r>
              <w:rPr>
                <w:noProof/>
                <w:webHidden/>
              </w:rPr>
              <w:instrText xml:space="preserve"> PAGEREF _Toc207034486 \h </w:instrText>
            </w:r>
            <w:r>
              <w:rPr>
                <w:noProof/>
                <w:webHidden/>
              </w:rPr>
            </w:r>
            <w:r>
              <w:rPr>
                <w:noProof/>
                <w:webHidden/>
              </w:rPr>
              <w:fldChar w:fldCharType="separate"/>
            </w:r>
            <w:r>
              <w:rPr>
                <w:noProof/>
                <w:webHidden/>
              </w:rPr>
              <w:t>5</w:t>
            </w:r>
            <w:r>
              <w:rPr>
                <w:noProof/>
                <w:webHidden/>
              </w:rPr>
              <w:fldChar w:fldCharType="end"/>
            </w:r>
          </w:hyperlink>
        </w:p>
        <w:p w14:paraId="08A708A0" w14:textId="77777777" w:rsidR="00CD0053" w:rsidRDefault="00CD0053">
          <w:pPr>
            <w:pStyle w:val="Spistreci3"/>
            <w:tabs>
              <w:tab w:val="right" w:leader="dot" w:pos="9396"/>
            </w:tabs>
            <w:rPr>
              <w:noProof/>
            </w:rPr>
          </w:pPr>
          <w:hyperlink w:anchor="_Toc207034487" w:history="1">
            <w:r w:rsidRPr="006F67F6">
              <w:rPr>
                <w:rStyle w:val="Hipercze"/>
                <w:noProof/>
              </w:rPr>
              <w:t>2.2 Moduł łączenia (Merge Module)</w:t>
            </w:r>
            <w:r>
              <w:rPr>
                <w:noProof/>
                <w:webHidden/>
              </w:rPr>
              <w:tab/>
            </w:r>
            <w:r>
              <w:rPr>
                <w:noProof/>
                <w:webHidden/>
              </w:rPr>
              <w:fldChar w:fldCharType="begin"/>
            </w:r>
            <w:r>
              <w:rPr>
                <w:noProof/>
                <w:webHidden/>
              </w:rPr>
              <w:instrText xml:space="preserve"> PAGEREF _Toc207034487 \h </w:instrText>
            </w:r>
            <w:r>
              <w:rPr>
                <w:noProof/>
                <w:webHidden/>
              </w:rPr>
            </w:r>
            <w:r>
              <w:rPr>
                <w:noProof/>
                <w:webHidden/>
              </w:rPr>
              <w:fldChar w:fldCharType="separate"/>
            </w:r>
            <w:r>
              <w:rPr>
                <w:noProof/>
                <w:webHidden/>
              </w:rPr>
              <w:t>6</w:t>
            </w:r>
            <w:r>
              <w:rPr>
                <w:noProof/>
                <w:webHidden/>
              </w:rPr>
              <w:fldChar w:fldCharType="end"/>
            </w:r>
          </w:hyperlink>
        </w:p>
        <w:p w14:paraId="0B028A5D" w14:textId="77777777" w:rsidR="00CD0053" w:rsidRDefault="00CD0053">
          <w:pPr>
            <w:pStyle w:val="Spistreci3"/>
            <w:tabs>
              <w:tab w:val="right" w:leader="dot" w:pos="9396"/>
            </w:tabs>
            <w:rPr>
              <w:noProof/>
            </w:rPr>
          </w:pPr>
          <w:hyperlink w:anchor="_Toc207034488" w:history="1">
            <w:r w:rsidRPr="006F67F6">
              <w:rPr>
                <w:rStyle w:val="Hipercze"/>
                <w:noProof/>
              </w:rPr>
              <w:t>2.3 Moduł analizy (Analysis Module)</w:t>
            </w:r>
            <w:r>
              <w:rPr>
                <w:noProof/>
                <w:webHidden/>
              </w:rPr>
              <w:tab/>
            </w:r>
            <w:r>
              <w:rPr>
                <w:noProof/>
                <w:webHidden/>
              </w:rPr>
              <w:fldChar w:fldCharType="begin"/>
            </w:r>
            <w:r>
              <w:rPr>
                <w:noProof/>
                <w:webHidden/>
              </w:rPr>
              <w:instrText xml:space="preserve"> PAGEREF _Toc207034488 \h </w:instrText>
            </w:r>
            <w:r>
              <w:rPr>
                <w:noProof/>
                <w:webHidden/>
              </w:rPr>
            </w:r>
            <w:r>
              <w:rPr>
                <w:noProof/>
                <w:webHidden/>
              </w:rPr>
              <w:fldChar w:fldCharType="separate"/>
            </w:r>
            <w:r>
              <w:rPr>
                <w:noProof/>
                <w:webHidden/>
              </w:rPr>
              <w:t>9</w:t>
            </w:r>
            <w:r>
              <w:rPr>
                <w:noProof/>
                <w:webHidden/>
              </w:rPr>
              <w:fldChar w:fldCharType="end"/>
            </w:r>
          </w:hyperlink>
        </w:p>
        <w:p w14:paraId="7B82DA03" w14:textId="77777777" w:rsidR="00CD0053" w:rsidRDefault="00CD0053">
          <w:pPr>
            <w:pStyle w:val="Spistreci4"/>
            <w:tabs>
              <w:tab w:val="right" w:leader="dot" w:pos="9396"/>
            </w:tabs>
            <w:rPr>
              <w:noProof/>
            </w:rPr>
          </w:pPr>
          <w:hyperlink w:anchor="_Toc207034489" w:history="1">
            <w:r w:rsidRPr="006F67F6">
              <w:rPr>
                <w:rStyle w:val="Hipercze"/>
                <w:noProof/>
              </w:rPr>
              <w:t>2.3.1 Procentowe rozkłady częstości (Percentages only)</w:t>
            </w:r>
            <w:r>
              <w:rPr>
                <w:noProof/>
                <w:webHidden/>
              </w:rPr>
              <w:tab/>
            </w:r>
            <w:r>
              <w:rPr>
                <w:noProof/>
                <w:webHidden/>
              </w:rPr>
              <w:fldChar w:fldCharType="begin"/>
            </w:r>
            <w:r>
              <w:rPr>
                <w:noProof/>
                <w:webHidden/>
              </w:rPr>
              <w:instrText xml:space="preserve"> PAGEREF _Toc207034489 \h </w:instrText>
            </w:r>
            <w:r>
              <w:rPr>
                <w:noProof/>
                <w:webHidden/>
              </w:rPr>
            </w:r>
            <w:r>
              <w:rPr>
                <w:noProof/>
                <w:webHidden/>
              </w:rPr>
              <w:fldChar w:fldCharType="separate"/>
            </w:r>
            <w:r>
              <w:rPr>
                <w:noProof/>
                <w:webHidden/>
              </w:rPr>
              <w:t>10</w:t>
            </w:r>
            <w:r>
              <w:rPr>
                <w:noProof/>
                <w:webHidden/>
              </w:rPr>
              <w:fldChar w:fldCharType="end"/>
            </w:r>
          </w:hyperlink>
        </w:p>
        <w:p w14:paraId="65F2A930" w14:textId="77777777" w:rsidR="00CD0053" w:rsidRDefault="00CD0053">
          <w:pPr>
            <w:pStyle w:val="Spistreci4"/>
            <w:tabs>
              <w:tab w:val="right" w:leader="dot" w:pos="9396"/>
            </w:tabs>
            <w:rPr>
              <w:noProof/>
            </w:rPr>
          </w:pPr>
          <w:hyperlink w:anchor="_Toc207034490" w:history="1">
            <w:r w:rsidRPr="006F67F6">
              <w:rPr>
                <w:rStyle w:val="Hipercze"/>
                <w:noProof/>
              </w:rPr>
              <w:t>2.3.2 Procentowe rozkłady i średnie (Percentages &amp; Means)</w:t>
            </w:r>
            <w:r>
              <w:rPr>
                <w:noProof/>
                <w:webHidden/>
              </w:rPr>
              <w:tab/>
            </w:r>
            <w:r>
              <w:rPr>
                <w:noProof/>
                <w:webHidden/>
              </w:rPr>
              <w:fldChar w:fldCharType="begin"/>
            </w:r>
            <w:r>
              <w:rPr>
                <w:noProof/>
                <w:webHidden/>
              </w:rPr>
              <w:instrText xml:space="preserve"> PAGEREF _Toc207034490 \h </w:instrText>
            </w:r>
            <w:r>
              <w:rPr>
                <w:noProof/>
                <w:webHidden/>
              </w:rPr>
            </w:r>
            <w:r>
              <w:rPr>
                <w:noProof/>
                <w:webHidden/>
              </w:rPr>
              <w:fldChar w:fldCharType="separate"/>
            </w:r>
            <w:r>
              <w:rPr>
                <w:noProof/>
                <w:webHidden/>
              </w:rPr>
              <w:t>10</w:t>
            </w:r>
            <w:r>
              <w:rPr>
                <w:noProof/>
                <w:webHidden/>
              </w:rPr>
              <w:fldChar w:fldCharType="end"/>
            </w:r>
          </w:hyperlink>
        </w:p>
        <w:p w14:paraId="29517945" w14:textId="77777777" w:rsidR="00CD0053" w:rsidRDefault="00CD0053">
          <w:pPr>
            <w:pStyle w:val="Spistreci4"/>
            <w:tabs>
              <w:tab w:val="right" w:leader="dot" w:pos="9396"/>
            </w:tabs>
            <w:rPr>
              <w:noProof/>
            </w:rPr>
          </w:pPr>
          <w:hyperlink w:anchor="_Toc207034491" w:history="1">
            <w:r w:rsidRPr="006F67F6">
              <w:rPr>
                <w:rStyle w:val="Hipercze"/>
                <w:noProof/>
              </w:rPr>
              <w:t>2.3.3 Poziomy umiejętności (Benchmarks)</w:t>
            </w:r>
            <w:r>
              <w:rPr>
                <w:noProof/>
                <w:webHidden/>
              </w:rPr>
              <w:tab/>
            </w:r>
            <w:r>
              <w:rPr>
                <w:noProof/>
                <w:webHidden/>
              </w:rPr>
              <w:fldChar w:fldCharType="begin"/>
            </w:r>
            <w:r>
              <w:rPr>
                <w:noProof/>
                <w:webHidden/>
              </w:rPr>
              <w:instrText xml:space="preserve"> PAGEREF _Toc207034491 \h </w:instrText>
            </w:r>
            <w:r>
              <w:rPr>
                <w:noProof/>
                <w:webHidden/>
              </w:rPr>
            </w:r>
            <w:r>
              <w:rPr>
                <w:noProof/>
                <w:webHidden/>
              </w:rPr>
              <w:fldChar w:fldCharType="separate"/>
            </w:r>
            <w:r>
              <w:rPr>
                <w:noProof/>
                <w:webHidden/>
              </w:rPr>
              <w:t>11</w:t>
            </w:r>
            <w:r>
              <w:rPr>
                <w:noProof/>
                <w:webHidden/>
              </w:rPr>
              <w:fldChar w:fldCharType="end"/>
            </w:r>
          </w:hyperlink>
        </w:p>
        <w:p w14:paraId="35A615F2" w14:textId="77777777" w:rsidR="00CD0053" w:rsidRDefault="00CD0053">
          <w:pPr>
            <w:pStyle w:val="Spistreci4"/>
            <w:tabs>
              <w:tab w:val="right" w:leader="dot" w:pos="9396"/>
            </w:tabs>
            <w:rPr>
              <w:noProof/>
            </w:rPr>
          </w:pPr>
          <w:hyperlink w:anchor="_Toc207034492" w:history="1">
            <w:r w:rsidRPr="006F67F6">
              <w:rPr>
                <w:rStyle w:val="Hipercze"/>
                <w:noProof/>
              </w:rPr>
              <w:t>2.3.4 Percentyle (Percentiles)</w:t>
            </w:r>
            <w:r>
              <w:rPr>
                <w:noProof/>
                <w:webHidden/>
              </w:rPr>
              <w:tab/>
            </w:r>
            <w:r>
              <w:rPr>
                <w:noProof/>
                <w:webHidden/>
              </w:rPr>
              <w:fldChar w:fldCharType="begin"/>
            </w:r>
            <w:r>
              <w:rPr>
                <w:noProof/>
                <w:webHidden/>
              </w:rPr>
              <w:instrText xml:space="preserve"> PAGEREF _Toc207034492 \h </w:instrText>
            </w:r>
            <w:r>
              <w:rPr>
                <w:noProof/>
                <w:webHidden/>
              </w:rPr>
            </w:r>
            <w:r>
              <w:rPr>
                <w:noProof/>
                <w:webHidden/>
              </w:rPr>
              <w:fldChar w:fldCharType="separate"/>
            </w:r>
            <w:r>
              <w:rPr>
                <w:noProof/>
                <w:webHidden/>
              </w:rPr>
              <w:t>11</w:t>
            </w:r>
            <w:r>
              <w:rPr>
                <w:noProof/>
                <w:webHidden/>
              </w:rPr>
              <w:fldChar w:fldCharType="end"/>
            </w:r>
          </w:hyperlink>
        </w:p>
        <w:p w14:paraId="3FA4C280" w14:textId="77777777" w:rsidR="00CD0053" w:rsidRDefault="00CD0053">
          <w:pPr>
            <w:pStyle w:val="Spistreci4"/>
            <w:tabs>
              <w:tab w:val="right" w:leader="dot" w:pos="9396"/>
            </w:tabs>
            <w:rPr>
              <w:noProof/>
            </w:rPr>
          </w:pPr>
          <w:hyperlink w:anchor="_Toc207034493" w:history="1">
            <w:r w:rsidRPr="006F67F6">
              <w:rPr>
                <w:rStyle w:val="Hipercze"/>
                <w:noProof/>
              </w:rPr>
              <w:t>2.3.5 Korelacje (Correlations)</w:t>
            </w:r>
            <w:r>
              <w:rPr>
                <w:noProof/>
                <w:webHidden/>
              </w:rPr>
              <w:tab/>
            </w:r>
            <w:r>
              <w:rPr>
                <w:noProof/>
                <w:webHidden/>
              </w:rPr>
              <w:fldChar w:fldCharType="begin"/>
            </w:r>
            <w:r>
              <w:rPr>
                <w:noProof/>
                <w:webHidden/>
              </w:rPr>
              <w:instrText xml:space="preserve"> PAGEREF _Toc207034493 \h </w:instrText>
            </w:r>
            <w:r>
              <w:rPr>
                <w:noProof/>
                <w:webHidden/>
              </w:rPr>
            </w:r>
            <w:r>
              <w:rPr>
                <w:noProof/>
                <w:webHidden/>
              </w:rPr>
              <w:fldChar w:fldCharType="separate"/>
            </w:r>
            <w:r>
              <w:rPr>
                <w:noProof/>
                <w:webHidden/>
              </w:rPr>
              <w:t>11</w:t>
            </w:r>
            <w:r>
              <w:rPr>
                <w:noProof/>
                <w:webHidden/>
              </w:rPr>
              <w:fldChar w:fldCharType="end"/>
            </w:r>
          </w:hyperlink>
        </w:p>
        <w:p w14:paraId="2EC67D52" w14:textId="77777777" w:rsidR="00CD0053" w:rsidRDefault="00CD0053">
          <w:pPr>
            <w:pStyle w:val="Spistreci4"/>
            <w:tabs>
              <w:tab w:val="right" w:leader="dot" w:pos="9396"/>
            </w:tabs>
            <w:rPr>
              <w:noProof/>
            </w:rPr>
          </w:pPr>
          <w:hyperlink w:anchor="_Toc207034494" w:history="1">
            <w:r w:rsidRPr="006F67F6">
              <w:rPr>
                <w:rStyle w:val="Hipercze"/>
                <w:noProof/>
              </w:rPr>
              <w:t>2.3.6 Regresja liniowa (Linear Regression)</w:t>
            </w:r>
            <w:r>
              <w:rPr>
                <w:noProof/>
                <w:webHidden/>
              </w:rPr>
              <w:tab/>
            </w:r>
            <w:r>
              <w:rPr>
                <w:noProof/>
                <w:webHidden/>
              </w:rPr>
              <w:fldChar w:fldCharType="begin"/>
            </w:r>
            <w:r>
              <w:rPr>
                <w:noProof/>
                <w:webHidden/>
              </w:rPr>
              <w:instrText xml:space="preserve"> PAGEREF _Toc207034494 \h </w:instrText>
            </w:r>
            <w:r>
              <w:rPr>
                <w:noProof/>
                <w:webHidden/>
              </w:rPr>
            </w:r>
            <w:r>
              <w:rPr>
                <w:noProof/>
                <w:webHidden/>
              </w:rPr>
              <w:fldChar w:fldCharType="separate"/>
            </w:r>
            <w:r>
              <w:rPr>
                <w:noProof/>
                <w:webHidden/>
              </w:rPr>
              <w:t>12</w:t>
            </w:r>
            <w:r>
              <w:rPr>
                <w:noProof/>
                <w:webHidden/>
              </w:rPr>
              <w:fldChar w:fldCharType="end"/>
            </w:r>
          </w:hyperlink>
        </w:p>
        <w:p w14:paraId="0FC27DF2" w14:textId="77777777" w:rsidR="00CD0053" w:rsidRDefault="00CD0053">
          <w:pPr>
            <w:pStyle w:val="Spistreci4"/>
            <w:tabs>
              <w:tab w:val="right" w:leader="dot" w:pos="9396"/>
            </w:tabs>
            <w:rPr>
              <w:noProof/>
            </w:rPr>
          </w:pPr>
          <w:hyperlink w:anchor="_Toc207034495" w:history="1">
            <w:r w:rsidRPr="006F67F6">
              <w:rPr>
                <w:rStyle w:val="Hipercze"/>
                <w:noProof/>
              </w:rPr>
              <w:t>2.3.7 Regresja logistyczna (Logistic Regression)</w:t>
            </w:r>
            <w:r>
              <w:rPr>
                <w:noProof/>
                <w:webHidden/>
              </w:rPr>
              <w:tab/>
            </w:r>
            <w:r>
              <w:rPr>
                <w:noProof/>
                <w:webHidden/>
              </w:rPr>
              <w:fldChar w:fldCharType="begin"/>
            </w:r>
            <w:r>
              <w:rPr>
                <w:noProof/>
                <w:webHidden/>
              </w:rPr>
              <w:instrText xml:space="preserve"> PAGEREF _Toc207034495 \h </w:instrText>
            </w:r>
            <w:r>
              <w:rPr>
                <w:noProof/>
                <w:webHidden/>
              </w:rPr>
            </w:r>
            <w:r>
              <w:rPr>
                <w:noProof/>
                <w:webHidden/>
              </w:rPr>
              <w:fldChar w:fldCharType="separate"/>
            </w:r>
            <w:r>
              <w:rPr>
                <w:noProof/>
                <w:webHidden/>
              </w:rPr>
              <w:t>12</w:t>
            </w:r>
            <w:r>
              <w:rPr>
                <w:noProof/>
                <w:webHidden/>
              </w:rPr>
              <w:fldChar w:fldCharType="end"/>
            </w:r>
          </w:hyperlink>
        </w:p>
        <w:p w14:paraId="33666782" w14:textId="77777777" w:rsidR="00CD0053" w:rsidRDefault="00CD0053">
          <w:pPr>
            <w:pStyle w:val="Spistreci2"/>
            <w:tabs>
              <w:tab w:val="right" w:leader="dot" w:pos="9396"/>
            </w:tabs>
            <w:rPr>
              <w:noProof/>
            </w:rPr>
          </w:pPr>
          <w:hyperlink w:anchor="_Toc207034496" w:history="1">
            <w:r w:rsidRPr="006F67F6">
              <w:rPr>
                <w:rStyle w:val="Hipercze"/>
                <w:noProof/>
              </w:rPr>
              <w:t>3 Przykładowa analiza z wykorzystaniem programu IDB Analyzer</w:t>
            </w:r>
            <w:r>
              <w:rPr>
                <w:noProof/>
                <w:webHidden/>
              </w:rPr>
              <w:tab/>
            </w:r>
            <w:r>
              <w:rPr>
                <w:noProof/>
                <w:webHidden/>
              </w:rPr>
              <w:fldChar w:fldCharType="begin"/>
            </w:r>
            <w:r>
              <w:rPr>
                <w:noProof/>
                <w:webHidden/>
              </w:rPr>
              <w:instrText xml:space="preserve"> PAGEREF _Toc207034496 \h </w:instrText>
            </w:r>
            <w:r>
              <w:rPr>
                <w:noProof/>
                <w:webHidden/>
              </w:rPr>
            </w:r>
            <w:r>
              <w:rPr>
                <w:noProof/>
                <w:webHidden/>
              </w:rPr>
              <w:fldChar w:fldCharType="separate"/>
            </w:r>
            <w:r>
              <w:rPr>
                <w:noProof/>
                <w:webHidden/>
              </w:rPr>
              <w:t>12</w:t>
            </w:r>
            <w:r>
              <w:rPr>
                <w:noProof/>
                <w:webHidden/>
              </w:rPr>
              <w:fldChar w:fldCharType="end"/>
            </w:r>
          </w:hyperlink>
        </w:p>
        <w:p w14:paraId="7A9DC1B6" w14:textId="77777777" w:rsidR="00CD0053" w:rsidRDefault="00CD0053">
          <w:pPr>
            <w:pStyle w:val="Spistreci3"/>
            <w:tabs>
              <w:tab w:val="right" w:leader="dot" w:pos="9396"/>
            </w:tabs>
            <w:rPr>
              <w:noProof/>
            </w:rPr>
          </w:pPr>
          <w:hyperlink w:anchor="_Toc207034497" w:history="1">
            <w:r w:rsidRPr="006F67F6">
              <w:rPr>
                <w:rStyle w:val="Hipercze"/>
                <w:noProof/>
              </w:rPr>
              <w:t>3.1 Krok 1: Pobranie i przygotowanie danych</w:t>
            </w:r>
            <w:r>
              <w:rPr>
                <w:noProof/>
                <w:webHidden/>
              </w:rPr>
              <w:tab/>
            </w:r>
            <w:r>
              <w:rPr>
                <w:noProof/>
                <w:webHidden/>
              </w:rPr>
              <w:fldChar w:fldCharType="begin"/>
            </w:r>
            <w:r>
              <w:rPr>
                <w:noProof/>
                <w:webHidden/>
              </w:rPr>
              <w:instrText xml:space="preserve"> PAGEREF _Toc207034497 \h </w:instrText>
            </w:r>
            <w:r>
              <w:rPr>
                <w:noProof/>
                <w:webHidden/>
              </w:rPr>
            </w:r>
            <w:r>
              <w:rPr>
                <w:noProof/>
                <w:webHidden/>
              </w:rPr>
              <w:fldChar w:fldCharType="separate"/>
            </w:r>
            <w:r>
              <w:rPr>
                <w:noProof/>
                <w:webHidden/>
              </w:rPr>
              <w:t>13</w:t>
            </w:r>
            <w:r>
              <w:rPr>
                <w:noProof/>
                <w:webHidden/>
              </w:rPr>
              <w:fldChar w:fldCharType="end"/>
            </w:r>
          </w:hyperlink>
        </w:p>
        <w:p w14:paraId="111D5B01" w14:textId="77777777" w:rsidR="00CD0053" w:rsidRDefault="00CD0053">
          <w:pPr>
            <w:pStyle w:val="Spistreci3"/>
            <w:tabs>
              <w:tab w:val="right" w:leader="dot" w:pos="9396"/>
            </w:tabs>
            <w:rPr>
              <w:noProof/>
            </w:rPr>
          </w:pPr>
          <w:hyperlink w:anchor="_Toc207034498" w:history="1">
            <w:r w:rsidRPr="006F67F6">
              <w:rPr>
                <w:rStyle w:val="Hipercze"/>
                <w:noProof/>
              </w:rPr>
              <w:t>3.2 Krok 2: Uruchomienie IDB Analyzer - moduł analityczny</w:t>
            </w:r>
            <w:r>
              <w:rPr>
                <w:noProof/>
                <w:webHidden/>
              </w:rPr>
              <w:tab/>
            </w:r>
            <w:r>
              <w:rPr>
                <w:noProof/>
                <w:webHidden/>
              </w:rPr>
              <w:fldChar w:fldCharType="begin"/>
            </w:r>
            <w:r>
              <w:rPr>
                <w:noProof/>
                <w:webHidden/>
              </w:rPr>
              <w:instrText xml:space="preserve"> PAGEREF _Toc207034498 \h </w:instrText>
            </w:r>
            <w:r>
              <w:rPr>
                <w:noProof/>
                <w:webHidden/>
              </w:rPr>
            </w:r>
            <w:r>
              <w:rPr>
                <w:noProof/>
                <w:webHidden/>
              </w:rPr>
              <w:fldChar w:fldCharType="separate"/>
            </w:r>
            <w:r>
              <w:rPr>
                <w:noProof/>
                <w:webHidden/>
              </w:rPr>
              <w:t>14</w:t>
            </w:r>
            <w:r>
              <w:rPr>
                <w:noProof/>
                <w:webHidden/>
              </w:rPr>
              <w:fldChar w:fldCharType="end"/>
            </w:r>
          </w:hyperlink>
        </w:p>
        <w:p w14:paraId="2E3900D1" w14:textId="77777777" w:rsidR="00CD0053" w:rsidRDefault="00CD0053">
          <w:pPr>
            <w:pStyle w:val="Spistreci3"/>
            <w:tabs>
              <w:tab w:val="right" w:leader="dot" w:pos="9396"/>
            </w:tabs>
            <w:rPr>
              <w:noProof/>
            </w:rPr>
          </w:pPr>
          <w:hyperlink w:anchor="_Toc207034499" w:history="1">
            <w:r w:rsidRPr="006F67F6">
              <w:rPr>
                <w:rStyle w:val="Hipercze"/>
                <w:noProof/>
              </w:rPr>
              <w:t>3.3 Interpretacja wyników</w:t>
            </w:r>
            <w:r>
              <w:rPr>
                <w:noProof/>
                <w:webHidden/>
              </w:rPr>
              <w:tab/>
            </w:r>
            <w:r>
              <w:rPr>
                <w:noProof/>
                <w:webHidden/>
              </w:rPr>
              <w:fldChar w:fldCharType="begin"/>
            </w:r>
            <w:r>
              <w:rPr>
                <w:noProof/>
                <w:webHidden/>
              </w:rPr>
              <w:instrText xml:space="preserve"> PAGEREF _Toc207034499 \h </w:instrText>
            </w:r>
            <w:r>
              <w:rPr>
                <w:noProof/>
                <w:webHidden/>
              </w:rPr>
            </w:r>
            <w:r>
              <w:rPr>
                <w:noProof/>
                <w:webHidden/>
              </w:rPr>
              <w:fldChar w:fldCharType="separate"/>
            </w:r>
            <w:r>
              <w:rPr>
                <w:noProof/>
                <w:webHidden/>
              </w:rPr>
              <w:t>16</w:t>
            </w:r>
            <w:r>
              <w:rPr>
                <w:noProof/>
                <w:webHidden/>
              </w:rPr>
              <w:fldChar w:fldCharType="end"/>
            </w:r>
          </w:hyperlink>
        </w:p>
        <w:p w14:paraId="58086508" w14:textId="77777777" w:rsidR="00CD0053" w:rsidRDefault="00CD0053" w:rsidP="00CD0053">
          <w:r>
            <w:fldChar w:fldCharType="end"/>
          </w:r>
        </w:p>
        <w:p w14:paraId="4A15F4F2" w14:textId="32A7522D" w:rsidR="00CD0053" w:rsidRDefault="00000000" w:rsidP="00CD0053"/>
      </w:sdtContent>
    </w:sdt>
    <w:bookmarkStart w:id="0" w:name="_Toc207034479" w:displacedByCustomXml="prev"/>
    <w:bookmarkStart w:id="1" w:name="czym-jest-idb-analyzer" w:displacedByCustomXml="prev"/>
    <w:p w14:paraId="67D775B1" w14:textId="033602CC" w:rsidR="007E5BBE" w:rsidRDefault="00CD0053">
      <w:pPr>
        <w:pStyle w:val="Nagwek2"/>
      </w:pPr>
      <w:r>
        <w:lastRenderedPageBreak/>
        <w:t>1 Czym jest IDB Analyzer?</w:t>
      </w:r>
      <w:bookmarkEnd w:id="0"/>
    </w:p>
    <w:p w14:paraId="4FCB00AF" w14:textId="77777777" w:rsidR="007E5BBE" w:rsidRDefault="00CD0053">
      <w:pPr>
        <w:pStyle w:val="FirstParagraph"/>
      </w:pPr>
      <w:r>
        <w:t>IDB Analyzer to bezpłatne narzędzie opracowane przez Międzynarodowe Stowarzyszenie Mierzenia Osiągnięć Szkolnych, IEA, służące do pracy z danymi z międzynarodowych badań edukacyjnych organizowanych przez IEA i OECD (Organizację Współpracy Gospodarczej i Rozwoju). Oferuje intuicyjny interfejs, który ułatwia pracę z danymi bez konieczności zaawansowanej znajomości programowania.</w:t>
      </w:r>
    </w:p>
    <w:p w14:paraId="39E61D4E" w14:textId="77777777" w:rsidR="007E5BBE" w:rsidRDefault="00CD0053">
      <w:pPr>
        <w:pStyle w:val="Tekstpodstawowy"/>
      </w:pPr>
      <w:r>
        <w:rPr>
          <w:b/>
          <w:bCs/>
        </w:rPr>
        <w:t>Główne funkcjonalności narzędzia obejmują:</w:t>
      </w:r>
    </w:p>
    <w:p w14:paraId="4BFF0A1C" w14:textId="77777777" w:rsidR="007E5BBE" w:rsidRDefault="00CD0053">
      <w:pPr>
        <w:pStyle w:val="Compact"/>
        <w:numPr>
          <w:ilvl w:val="0"/>
          <w:numId w:val="2"/>
        </w:numPr>
      </w:pPr>
      <w:r>
        <w:rPr>
          <w:b/>
          <w:bCs/>
        </w:rPr>
        <w:t>Generowanie kodu analitycznego</w:t>
      </w:r>
      <w:r>
        <w:t>: Automatycznie tworzy skrypty w językach SPSS, SAS lub R, uwzględniające metodologię badań IEA i OECD, w tym wagi statystyczne, losowy dobór próby oraz wartości prawdopodobne (plausible values, PVs)</w:t>
      </w:r>
    </w:p>
    <w:p w14:paraId="1233A6AC" w14:textId="77777777" w:rsidR="007E5BBE" w:rsidRDefault="00CD0053">
      <w:pPr>
        <w:pStyle w:val="Compact"/>
        <w:numPr>
          <w:ilvl w:val="0"/>
          <w:numId w:val="2"/>
        </w:numPr>
      </w:pPr>
      <w:r>
        <w:rPr>
          <w:b/>
          <w:bCs/>
        </w:rPr>
        <w:t>Integracja danych</w:t>
      </w:r>
      <w:r>
        <w:t>: Umożliwia łączenie różnych typów plików danych (np. dotyczących uczniów, nauczycieli, szkół czy rodziców) z wielu krajów w jeden spójny zbiór danych</w:t>
      </w:r>
    </w:p>
    <w:p w14:paraId="628DC76F" w14:textId="77777777" w:rsidR="007E5BBE" w:rsidRDefault="00CD0053">
      <w:pPr>
        <w:pStyle w:val="Compact"/>
        <w:numPr>
          <w:ilvl w:val="0"/>
          <w:numId w:val="2"/>
        </w:numPr>
      </w:pPr>
      <w:r>
        <w:rPr>
          <w:b/>
          <w:bCs/>
        </w:rPr>
        <w:t>Przygotowanie danych do analizy</w:t>
      </w:r>
      <w:r>
        <w:t>: Pozwala na wybór określonych zmiennych i tworzenie dostosowanych zestawów danych, gotowych do dalszego przetwarzania statystycznego</w:t>
      </w:r>
    </w:p>
    <w:p w14:paraId="7428DAF1" w14:textId="77777777" w:rsidR="007E5BBE" w:rsidRDefault="00CD0053">
      <w:pPr>
        <w:pStyle w:val="Compact"/>
        <w:numPr>
          <w:ilvl w:val="0"/>
          <w:numId w:val="2"/>
        </w:numPr>
      </w:pPr>
      <w:r>
        <w:rPr>
          <w:b/>
          <w:bCs/>
        </w:rPr>
        <w:t>Analizy statystyczne</w:t>
      </w:r>
      <w:r>
        <w:t>: Umożliwia obliczanie statystyk takich jak: średnie, procenty, percentyle, korelacje, współczynniki regresji oraz odsetki uczniów osiągających określone poziomy umiejętności (benchmarki)</w:t>
      </w:r>
    </w:p>
    <w:p w14:paraId="5E6445C9" w14:textId="5518D832" w:rsidR="007E5BBE" w:rsidRDefault="00CD0053">
      <w:pPr>
        <w:pStyle w:val="Compact"/>
        <w:numPr>
          <w:ilvl w:val="0"/>
          <w:numId w:val="2"/>
        </w:numPr>
      </w:pPr>
      <w:r>
        <w:rPr>
          <w:b/>
          <w:bCs/>
        </w:rPr>
        <w:t>Konwersja formatów danych</w:t>
      </w:r>
      <w:r>
        <w:t xml:space="preserve">: Umożliwia przekształcanie baz danych z formatu </w:t>
      </w:r>
      <w:r>
        <w:rPr>
          <w:rStyle w:val="VerbatimChar"/>
        </w:rPr>
        <w:t>.sav</w:t>
      </w:r>
      <w:r>
        <w:t xml:space="preserve"> (SPSS) do formatu </w:t>
      </w:r>
      <w:r>
        <w:rPr>
          <w:rStyle w:val="VerbatimChar"/>
        </w:rPr>
        <w:t>.RData</w:t>
      </w:r>
      <w:r>
        <w:t xml:space="preserve"> (R), co ułatwia pracę w środowisku R</w:t>
      </w:r>
    </w:p>
    <w:p w14:paraId="352ACC68" w14:textId="77777777" w:rsidR="00CD0053" w:rsidRDefault="00CD0053" w:rsidP="00CD0053">
      <w:pPr>
        <w:pStyle w:val="Compact"/>
        <w:ind w:left="720"/>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7E5BBE" w14:paraId="7CE864B0" w14:textId="77777777" w:rsidTr="007E5BBE">
        <w:trPr>
          <w:cantSplit/>
        </w:trPr>
        <w:tc>
          <w:tcPr>
            <w:tcW w:w="0" w:type="auto"/>
            <w:shd w:val="clear" w:color="auto" w:fill="F7DDDC"/>
            <w:tcMar>
              <w:top w:w="92" w:type="dxa"/>
              <w:bottom w:w="92" w:type="dxa"/>
            </w:tcMar>
          </w:tcPr>
          <w:p w14:paraId="47D62223" w14:textId="77777777" w:rsidR="007E5BBE" w:rsidRDefault="00CD0053">
            <w:pPr>
              <w:pStyle w:val="FirstParagraph"/>
              <w:spacing w:before="0" w:after="0"/>
              <w:textAlignment w:val="center"/>
            </w:pPr>
            <w:r>
              <w:rPr>
                <w:noProof/>
              </w:rPr>
              <w:drawing>
                <wp:inline distT="0" distB="0" distL="0" distR="0" wp14:anchorId="4D52EFB7" wp14:editId="01C3295C">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Ważne informacje o działaniu programu</w:t>
            </w:r>
          </w:p>
        </w:tc>
      </w:tr>
      <w:tr w:rsidR="007E5BBE" w14:paraId="11F8CEAC" w14:textId="77777777" w:rsidTr="007E5BBE">
        <w:trPr>
          <w:cantSplit/>
        </w:trPr>
        <w:tc>
          <w:tcPr>
            <w:tcW w:w="0" w:type="auto"/>
            <w:tcMar>
              <w:top w:w="108" w:type="dxa"/>
              <w:bottom w:w="108" w:type="dxa"/>
            </w:tcMar>
          </w:tcPr>
          <w:p w14:paraId="7A6BBB2E" w14:textId="77777777" w:rsidR="007E5BBE" w:rsidRDefault="00CD0053">
            <w:pPr>
              <w:pStyle w:val="Tekstpodstawowy"/>
              <w:spacing w:before="16" w:after="16"/>
            </w:pPr>
            <w:r>
              <w:t>IEA IDB Analyzer nie wykonuje analiz samodzielnie – generuje gotowy kod, który należy uruchomić w wybranym środowisku statystycznym (SPSS, SAS lub R). Wersja 5.0 IEA IDB Analyzer wymaga oprogramowania R (w wersji 4.2.0 lub nowszej), SPSS lub SAS.</w:t>
            </w:r>
          </w:p>
        </w:tc>
      </w:tr>
    </w:tbl>
    <w:p w14:paraId="111D52D0" w14:textId="77777777" w:rsidR="007E5BBE" w:rsidRDefault="00CD0053">
      <w:pPr>
        <w:pStyle w:val="Tekstpodstawowy"/>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7E5BBE" w14:paraId="3EDEAADE" w14:textId="77777777" w:rsidTr="007E5BBE">
        <w:trPr>
          <w:cantSplit/>
        </w:trPr>
        <w:tc>
          <w:tcPr>
            <w:tcW w:w="0" w:type="auto"/>
            <w:shd w:val="clear" w:color="auto" w:fill="CCF1E3"/>
            <w:tcMar>
              <w:top w:w="92" w:type="dxa"/>
              <w:bottom w:w="92" w:type="dxa"/>
            </w:tcMar>
          </w:tcPr>
          <w:p w14:paraId="2CFE9D20" w14:textId="77777777" w:rsidR="007E5BBE" w:rsidRDefault="00CD0053">
            <w:pPr>
              <w:pStyle w:val="Tekstpodstawowy"/>
              <w:spacing w:before="0" w:after="0"/>
              <w:textAlignment w:val="center"/>
            </w:pPr>
            <w:r>
              <w:rPr>
                <w:noProof/>
              </w:rPr>
              <w:drawing>
                <wp:inline distT="0" distB="0" distL="0" distR="0" wp14:anchorId="371654C9" wp14:editId="6EBF7CDC">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RStudio\RESOUR~1\app\bin\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Dodatkowe zasoby</w:t>
            </w:r>
          </w:p>
        </w:tc>
      </w:tr>
      <w:tr w:rsidR="007E5BBE" w14:paraId="008D1D03" w14:textId="77777777" w:rsidTr="007E5BBE">
        <w:trPr>
          <w:cantSplit/>
        </w:trPr>
        <w:tc>
          <w:tcPr>
            <w:tcW w:w="0" w:type="auto"/>
            <w:tcMar>
              <w:top w:w="108" w:type="dxa"/>
              <w:bottom w:w="108" w:type="dxa"/>
            </w:tcMar>
          </w:tcPr>
          <w:p w14:paraId="7F4DE31B" w14:textId="77777777" w:rsidR="007E5BBE" w:rsidRDefault="00CD0053">
            <w:pPr>
              <w:pStyle w:val="Compact"/>
              <w:numPr>
                <w:ilvl w:val="0"/>
                <w:numId w:val="3"/>
              </w:numPr>
            </w:pPr>
            <w:r>
              <w:t xml:space="preserve">Narzędzie jest dostępne do pobrania ze strony </w:t>
            </w:r>
            <w:hyperlink r:id="rId7">
              <w:r>
                <w:rPr>
                  <w:rStyle w:val="Hipercze"/>
                </w:rPr>
                <w:t>IEA Data and Tools</w:t>
              </w:r>
            </w:hyperlink>
          </w:p>
          <w:p w14:paraId="6A0E888E" w14:textId="77777777" w:rsidR="007E5BBE" w:rsidRDefault="00CD0053">
            <w:pPr>
              <w:pStyle w:val="Compact"/>
              <w:numPr>
                <w:ilvl w:val="0"/>
                <w:numId w:val="3"/>
              </w:numPr>
            </w:pPr>
            <w:r>
              <w:t>Szczegółowa dokumentacja, w tym instrukcja obsługi, znajduje się w interfejsie aplikacji pod przyciskiem „Help”</w:t>
            </w:r>
          </w:p>
          <w:p w14:paraId="4A999244" w14:textId="77777777" w:rsidR="007E5BBE" w:rsidRDefault="00CD0053">
            <w:pPr>
              <w:pStyle w:val="Compact"/>
              <w:numPr>
                <w:ilvl w:val="0"/>
                <w:numId w:val="3"/>
              </w:numPr>
            </w:pPr>
            <w:r>
              <w:t xml:space="preserve">Na stronie </w:t>
            </w:r>
            <w:hyperlink r:id="rId8">
              <w:r>
                <w:rPr>
                  <w:rStyle w:val="Hipercze"/>
                </w:rPr>
                <w:t>Instytutu Badań Edukacyjnych - Państwowego Instytutu Badawczego</w:t>
              </w:r>
            </w:hyperlink>
            <w:r>
              <w:t xml:space="preserve"> dostępne są filmy instruktażowe pokaujące jak wykorzystać pakiet IEA IDB Analyzer do analizy danych z badań międzynarodowych.</w:t>
            </w:r>
          </w:p>
        </w:tc>
      </w:tr>
    </w:tbl>
    <w:p w14:paraId="409EBB8E" w14:textId="1540B66D" w:rsidR="007E5BBE" w:rsidRDefault="00CD0053">
      <w:pPr>
        <w:pStyle w:val="Nagwek3"/>
      </w:pPr>
      <w:bookmarkStart w:id="2" w:name="_Toc207034480"/>
      <w:bookmarkStart w:id="3" w:name="obsługiwane-badania"/>
      <w:r>
        <w:lastRenderedPageBreak/>
        <w:t>1.1 Obsługiwane badania</w:t>
      </w:r>
      <w:bookmarkEnd w:id="2"/>
    </w:p>
    <w:p w14:paraId="248E0AA9" w14:textId="77777777" w:rsidR="007E5BBE" w:rsidRDefault="00CD0053">
      <w:pPr>
        <w:pStyle w:val="FirstParagraph"/>
      </w:pPr>
      <w:r>
        <w:t>IEA IDB Analyzer obsługuje dane z szeregu międzynarodowych badań edukacyjnych realizowanych przez IEA, OECD, UNESCO oraz inne organizacje. W zależności od projektu możliwe jest zarówno łączenie plików danych (merge), jak i prowadzenie analiz statystycznych (analysis). Obsługiwane są trzy środowiska: SPSS, SAS oraz R.</w:t>
      </w:r>
    </w:p>
    <w:tbl>
      <w:tblPr>
        <w:tblStyle w:val="Table"/>
        <w:tblW w:w="5000" w:type="pct"/>
        <w:tblLayout w:type="fixed"/>
        <w:tblLook w:val="0020" w:firstRow="1" w:lastRow="0" w:firstColumn="0" w:lastColumn="0" w:noHBand="0" w:noVBand="0"/>
      </w:tblPr>
      <w:tblGrid>
        <w:gridCol w:w="4321"/>
        <w:gridCol w:w="2553"/>
        <w:gridCol w:w="1178"/>
        <w:gridCol w:w="982"/>
        <w:gridCol w:w="588"/>
      </w:tblGrid>
      <w:tr w:rsidR="007E5BBE" w14:paraId="52D8B3E2" w14:textId="77777777" w:rsidTr="007E5BBE">
        <w:trPr>
          <w:cnfStyle w:val="100000000000" w:firstRow="1" w:lastRow="0" w:firstColumn="0" w:lastColumn="0" w:oddVBand="0" w:evenVBand="0" w:oddHBand="0" w:evenHBand="0" w:firstRowFirstColumn="0" w:firstRowLastColumn="0" w:lastRowFirstColumn="0" w:lastRowLastColumn="0"/>
          <w:tblHeader/>
        </w:trPr>
        <w:tc>
          <w:tcPr>
            <w:tcW w:w="3555" w:type="dxa"/>
          </w:tcPr>
          <w:p w14:paraId="783BACB0" w14:textId="77777777" w:rsidR="007E5BBE" w:rsidRDefault="00CD0053">
            <w:pPr>
              <w:pStyle w:val="Compact"/>
            </w:pPr>
            <w:r>
              <w:t>Badanie / Organizacja</w:t>
            </w:r>
          </w:p>
        </w:tc>
        <w:tc>
          <w:tcPr>
            <w:tcW w:w="2101" w:type="dxa"/>
          </w:tcPr>
          <w:p w14:paraId="245CDE17" w14:textId="77777777" w:rsidR="007E5BBE" w:rsidRDefault="00CD0053">
            <w:pPr>
              <w:pStyle w:val="Compact"/>
            </w:pPr>
            <w:r>
              <w:t>Typ obsługi</w:t>
            </w:r>
          </w:p>
        </w:tc>
        <w:tc>
          <w:tcPr>
            <w:tcW w:w="969" w:type="dxa"/>
          </w:tcPr>
          <w:p w14:paraId="19C0DF77" w14:textId="77777777" w:rsidR="007E5BBE" w:rsidRDefault="00CD0053">
            <w:pPr>
              <w:pStyle w:val="Compact"/>
            </w:pPr>
            <w:r>
              <w:t>SPSS</w:t>
            </w:r>
          </w:p>
        </w:tc>
        <w:tc>
          <w:tcPr>
            <w:tcW w:w="808" w:type="dxa"/>
          </w:tcPr>
          <w:p w14:paraId="17499A2C" w14:textId="77777777" w:rsidR="007E5BBE" w:rsidRDefault="00CD0053">
            <w:pPr>
              <w:pStyle w:val="Compact"/>
            </w:pPr>
            <w:r>
              <w:t>SAS</w:t>
            </w:r>
          </w:p>
        </w:tc>
        <w:tc>
          <w:tcPr>
            <w:tcW w:w="484" w:type="dxa"/>
          </w:tcPr>
          <w:p w14:paraId="7DAC3776" w14:textId="77777777" w:rsidR="007E5BBE" w:rsidRDefault="00CD0053">
            <w:pPr>
              <w:pStyle w:val="Compact"/>
            </w:pPr>
            <w:r>
              <w:t>R</w:t>
            </w:r>
          </w:p>
        </w:tc>
      </w:tr>
      <w:tr w:rsidR="007E5BBE" w14:paraId="1061965A" w14:textId="77777777">
        <w:tc>
          <w:tcPr>
            <w:tcW w:w="3555" w:type="dxa"/>
          </w:tcPr>
          <w:p w14:paraId="5E79D56B" w14:textId="77777777" w:rsidR="007E5BBE" w:rsidRPr="00CD0053" w:rsidRDefault="00CD0053">
            <w:pPr>
              <w:pStyle w:val="Compact"/>
              <w:rPr>
                <w:lang w:val="en-GB"/>
              </w:rPr>
            </w:pPr>
            <w:r w:rsidRPr="00CD0053">
              <w:rPr>
                <w:lang w:val="en-GB"/>
              </w:rPr>
              <w:t>TIMSS / PIRLS / ICILS / ICCS (IEA)</w:t>
            </w:r>
          </w:p>
        </w:tc>
        <w:tc>
          <w:tcPr>
            <w:tcW w:w="2101" w:type="dxa"/>
          </w:tcPr>
          <w:p w14:paraId="02FD4E6E" w14:textId="77777777" w:rsidR="007E5BBE" w:rsidRDefault="00CD0053">
            <w:pPr>
              <w:pStyle w:val="Compact"/>
            </w:pPr>
            <w:r>
              <w:t>Łączenie baz i analiza</w:t>
            </w:r>
          </w:p>
        </w:tc>
        <w:tc>
          <w:tcPr>
            <w:tcW w:w="969" w:type="dxa"/>
          </w:tcPr>
          <w:p w14:paraId="4AB67C4C" w14:textId="77777777" w:rsidR="007E5BBE" w:rsidRDefault="00CD0053">
            <w:pPr>
              <w:pStyle w:val="Compact"/>
            </w:pPr>
            <w:r>
              <w:t>✔</w:t>
            </w:r>
          </w:p>
        </w:tc>
        <w:tc>
          <w:tcPr>
            <w:tcW w:w="808" w:type="dxa"/>
          </w:tcPr>
          <w:p w14:paraId="55CB3B23" w14:textId="77777777" w:rsidR="007E5BBE" w:rsidRDefault="00CD0053">
            <w:pPr>
              <w:pStyle w:val="Compact"/>
            </w:pPr>
            <w:r>
              <w:t>✔</w:t>
            </w:r>
          </w:p>
        </w:tc>
        <w:tc>
          <w:tcPr>
            <w:tcW w:w="484" w:type="dxa"/>
          </w:tcPr>
          <w:p w14:paraId="70A8A227" w14:textId="77777777" w:rsidR="007E5BBE" w:rsidRDefault="00CD0053">
            <w:pPr>
              <w:pStyle w:val="Compact"/>
            </w:pPr>
            <w:r>
              <w:t>✔</w:t>
            </w:r>
          </w:p>
        </w:tc>
      </w:tr>
      <w:tr w:rsidR="007E5BBE" w14:paraId="7DBB2CA9" w14:textId="77777777">
        <w:tc>
          <w:tcPr>
            <w:tcW w:w="3555" w:type="dxa"/>
          </w:tcPr>
          <w:p w14:paraId="0AD1A8A1" w14:textId="77777777" w:rsidR="007E5BBE" w:rsidRDefault="00CD0053">
            <w:pPr>
              <w:pStyle w:val="Compact"/>
            </w:pPr>
            <w:r>
              <w:t>TALIS / PIAAC / PISA (OECD)</w:t>
            </w:r>
          </w:p>
        </w:tc>
        <w:tc>
          <w:tcPr>
            <w:tcW w:w="2101" w:type="dxa"/>
          </w:tcPr>
          <w:p w14:paraId="283EE93A" w14:textId="77777777" w:rsidR="007E5BBE" w:rsidRDefault="00CD0053">
            <w:pPr>
              <w:pStyle w:val="Compact"/>
            </w:pPr>
            <w:r>
              <w:t>Analiza</w:t>
            </w:r>
          </w:p>
        </w:tc>
        <w:tc>
          <w:tcPr>
            <w:tcW w:w="969" w:type="dxa"/>
          </w:tcPr>
          <w:p w14:paraId="10862D84" w14:textId="77777777" w:rsidR="007E5BBE" w:rsidRDefault="00CD0053">
            <w:pPr>
              <w:pStyle w:val="Compact"/>
            </w:pPr>
            <w:r>
              <w:t>✔</w:t>
            </w:r>
          </w:p>
        </w:tc>
        <w:tc>
          <w:tcPr>
            <w:tcW w:w="808" w:type="dxa"/>
          </w:tcPr>
          <w:p w14:paraId="068CD375" w14:textId="77777777" w:rsidR="007E5BBE" w:rsidRDefault="00CD0053">
            <w:pPr>
              <w:pStyle w:val="Compact"/>
            </w:pPr>
            <w:r>
              <w:t>✔</w:t>
            </w:r>
          </w:p>
        </w:tc>
        <w:tc>
          <w:tcPr>
            <w:tcW w:w="484" w:type="dxa"/>
          </w:tcPr>
          <w:p w14:paraId="6398F350" w14:textId="77777777" w:rsidR="007E5BBE" w:rsidRDefault="00CD0053">
            <w:pPr>
              <w:pStyle w:val="Compact"/>
            </w:pPr>
            <w:r>
              <w:t>✔</w:t>
            </w:r>
          </w:p>
        </w:tc>
      </w:tr>
    </w:tbl>
    <w:p w14:paraId="2C9AF4F5" w14:textId="77777777" w:rsidR="00CD0053" w:rsidRDefault="00CD0053">
      <w:pPr>
        <w:pStyle w:val="Nagwek3"/>
      </w:pPr>
      <w:bookmarkStart w:id="4" w:name="_Toc207034481"/>
      <w:bookmarkStart w:id="5" w:name="pobieranie-danych"/>
      <w:bookmarkEnd w:id="3"/>
    </w:p>
    <w:p w14:paraId="10AD3F1E" w14:textId="001B265A" w:rsidR="007E5BBE" w:rsidRDefault="00CD0053">
      <w:pPr>
        <w:pStyle w:val="Nagwek3"/>
      </w:pPr>
      <w:r>
        <w:t>1.2 Pobieranie danych</w:t>
      </w:r>
      <w:bookmarkEnd w:id="4"/>
    </w:p>
    <w:p w14:paraId="615B0EC7" w14:textId="77777777" w:rsidR="007E5BBE" w:rsidRDefault="00CD0053">
      <w:pPr>
        <w:pStyle w:val="FirstParagraph"/>
      </w:pPr>
      <w:r>
        <w:t>Dane i dokumentacja (np. opisy nazw zbiorów i zmiennych) z badań dostępne są na poniższych stronach:</w:t>
      </w:r>
    </w:p>
    <w:p w14:paraId="7D52E0ED" w14:textId="77777777" w:rsidR="007E5BBE" w:rsidRDefault="00CD0053">
      <w:pPr>
        <w:pStyle w:val="Compact"/>
        <w:numPr>
          <w:ilvl w:val="0"/>
          <w:numId w:val="4"/>
        </w:numPr>
      </w:pPr>
      <w:r>
        <w:rPr>
          <w:b/>
          <w:bCs/>
        </w:rPr>
        <w:t>PISA</w:t>
      </w:r>
      <w:r>
        <w:t xml:space="preserve">: </w:t>
      </w:r>
      <w:hyperlink r:id="rId9">
        <w:r>
          <w:rPr>
            <w:rStyle w:val="Hipercze"/>
          </w:rPr>
          <w:t>www.oecd.org/pisa/data</w:t>
        </w:r>
      </w:hyperlink>
    </w:p>
    <w:p w14:paraId="6F8BCEDE" w14:textId="77777777" w:rsidR="007E5BBE" w:rsidRPr="00CD0053" w:rsidRDefault="00CD0053">
      <w:pPr>
        <w:pStyle w:val="Compact"/>
        <w:numPr>
          <w:ilvl w:val="0"/>
          <w:numId w:val="4"/>
        </w:numPr>
        <w:rPr>
          <w:lang w:val="en-GB"/>
        </w:rPr>
      </w:pPr>
      <w:r w:rsidRPr="00CD0053">
        <w:rPr>
          <w:b/>
          <w:bCs/>
          <w:lang w:val="en-GB"/>
        </w:rPr>
        <w:t>TIMSS, PIRLS, ICCS, ICILS</w:t>
      </w:r>
      <w:r w:rsidRPr="00CD0053">
        <w:rPr>
          <w:lang w:val="en-GB"/>
        </w:rPr>
        <w:t xml:space="preserve">: </w:t>
      </w:r>
      <w:hyperlink r:id="rId10">
        <w:r w:rsidRPr="00CD0053">
          <w:rPr>
            <w:rStyle w:val="Hipercze"/>
            <w:lang w:val="en-GB"/>
          </w:rPr>
          <w:t>www.iea.nl/data-tools/repository</w:t>
        </w:r>
      </w:hyperlink>
    </w:p>
    <w:p w14:paraId="618C14B4" w14:textId="77777777" w:rsidR="007E5BBE" w:rsidRDefault="00CD0053">
      <w:pPr>
        <w:pStyle w:val="Compact"/>
        <w:numPr>
          <w:ilvl w:val="0"/>
          <w:numId w:val="4"/>
        </w:numPr>
      </w:pPr>
      <w:r>
        <w:rPr>
          <w:b/>
          <w:bCs/>
        </w:rPr>
        <w:t>PIAAC</w:t>
      </w:r>
      <w:r>
        <w:t xml:space="preserve">: </w:t>
      </w:r>
      <w:hyperlink r:id="rId11">
        <w:r>
          <w:rPr>
            <w:rStyle w:val="Hipercze"/>
          </w:rPr>
          <w:t>www.oecd.org/skills/piaac/data</w:t>
        </w:r>
      </w:hyperlink>
    </w:p>
    <w:p w14:paraId="5603398C" w14:textId="77777777" w:rsidR="007E5BBE" w:rsidRDefault="00CD0053">
      <w:pPr>
        <w:pStyle w:val="Compact"/>
        <w:numPr>
          <w:ilvl w:val="0"/>
          <w:numId w:val="4"/>
        </w:numPr>
      </w:pPr>
      <w:r>
        <w:rPr>
          <w:b/>
          <w:bCs/>
        </w:rPr>
        <w:t>TALIS</w:t>
      </w:r>
      <w:r>
        <w:t xml:space="preserve">: </w:t>
      </w:r>
      <w:hyperlink r:id="rId12" w:anchor="data">
        <w:r>
          <w:rPr>
            <w:rStyle w:val="Hipercze"/>
          </w:rPr>
          <w:t>www.oecd.org/en/about/programmes/talis</w:t>
        </w:r>
      </w:hyperlink>
    </w:p>
    <w:p w14:paraId="54C388E0" w14:textId="77777777" w:rsidR="007E5BBE" w:rsidRDefault="00CD0053">
      <w:pPr>
        <w:pStyle w:val="Nagwek3"/>
      </w:pPr>
      <w:bookmarkStart w:id="6" w:name="_Toc207034482"/>
      <w:bookmarkStart w:id="7" w:name="X451f5a7774efe643cf229edab6345d4b938d7c4"/>
      <w:bookmarkEnd w:id="5"/>
      <w:r>
        <w:t>1.3 Wymagania systemowe, instalacja i uruchamianie programu</w:t>
      </w:r>
      <w:bookmarkEnd w:id="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3E8B449F" w14:textId="77777777" w:rsidTr="007E5BBE">
        <w:trPr>
          <w:cantSplit/>
        </w:trPr>
        <w:tc>
          <w:tcPr>
            <w:tcW w:w="0" w:type="auto"/>
            <w:shd w:val="clear" w:color="auto" w:fill="DAE6FB"/>
            <w:tcMar>
              <w:top w:w="92" w:type="dxa"/>
              <w:bottom w:w="92" w:type="dxa"/>
            </w:tcMar>
          </w:tcPr>
          <w:p w14:paraId="6C66CB1F" w14:textId="77777777" w:rsidR="007E5BBE" w:rsidRDefault="00CD0053">
            <w:pPr>
              <w:pStyle w:val="FirstParagraph"/>
              <w:spacing w:before="0" w:after="0"/>
              <w:textAlignment w:val="center"/>
            </w:pPr>
            <w:r>
              <w:rPr>
                <w:noProof/>
              </w:rPr>
              <w:drawing>
                <wp:inline distT="0" distB="0" distL="0" distR="0" wp14:anchorId="4325EC99" wp14:editId="20F279FB">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Wymagania systemowe</w:t>
            </w:r>
          </w:p>
        </w:tc>
      </w:tr>
      <w:tr w:rsidR="007E5BBE" w14:paraId="442EE0A3" w14:textId="77777777" w:rsidTr="007E5BBE">
        <w:trPr>
          <w:cantSplit/>
        </w:trPr>
        <w:tc>
          <w:tcPr>
            <w:tcW w:w="0" w:type="auto"/>
            <w:tcMar>
              <w:top w:w="108" w:type="dxa"/>
              <w:bottom w:w="108" w:type="dxa"/>
            </w:tcMar>
          </w:tcPr>
          <w:p w14:paraId="7FD45203" w14:textId="77777777" w:rsidR="007E5BBE" w:rsidRDefault="00CD0053">
            <w:pPr>
              <w:pStyle w:val="Tekstpodstawowy"/>
              <w:spacing w:before="16"/>
            </w:pPr>
            <w:r>
              <w:t>Korzystanie z programu wymaga:</w:t>
            </w:r>
          </w:p>
          <w:p w14:paraId="0F5B3D85" w14:textId="77777777" w:rsidR="007E5BBE" w:rsidRDefault="00CD0053">
            <w:pPr>
              <w:pStyle w:val="Compact"/>
              <w:numPr>
                <w:ilvl w:val="0"/>
                <w:numId w:val="5"/>
              </w:numPr>
            </w:pPr>
            <w:r>
              <w:rPr>
                <w:b/>
                <w:bCs/>
              </w:rPr>
              <w:t>Systemu operacyjnego</w:t>
            </w:r>
            <w:r>
              <w:t>: Windows 10 lub 11</w:t>
            </w:r>
          </w:p>
          <w:p w14:paraId="3A53D7AE" w14:textId="77777777" w:rsidR="007E5BBE" w:rsidRDefault="00CD0053">
            <w:pPr>
              <w:pStyle w:val="Compact"/>
              <w:numPr>
                <w:ilvl w:val="1"/>
                <w:numId w:val="6"/>
              </w:numPr>
            </w:pPr>
            <w:r>
              <w:t>Użytkownicy macOS mogą korzystać z programu wyłącznie przez maszynę wirtualną z zainstalowanym systemem Windows (np. Parallels Desktop lub VirtualBox)</w:t>
            </w:r>
          </w:p>
          <w:p w14:paraId="3D86092D" w14:textId="77777777" w:rsidR="007E5BBE" w:rsidRDefault="00CD0053">
            <w:pPr>
              <w:pStyle w:val="Compact"/>
              <w:numPr>
                <w:ilvl w:val="0"/>
                <w:numId w:val="5"/>
              </w:numPr>
            </w:pPr>
            <w:r>
              <w:rPr>
                <w:b/>
                <w:bCs/>
              </w:rPr>
              <w:t>Zainstalowanego wybranego środowiska analitycznego</w:t>
            </w:r>
            <w:r>
              <w:t>:</w:t>
            </w:r>
          </w:p>
          <w:p w14:paraId="5A1ACA74" w14:textId="77777777" w:rsidR="007E5BBE" w:rsidRDefault="00CD0053">
            <w:pPr>
              <w:pStyle w:val="Compact"/>
              <w:numPr>
                <w:ilvl w:val="1"/>
                <w:numId w:val="7"/>
              </w:numPr>
            </w:pPr>
            <w:r>
              <w:t>IBM SPSS Statistics</w:t>
            </w:r>
          </w:p>
          <w:p w14:paraId="50D5AC71" w14:textId="77777777" w:rsidR="007E5BBE" w:rsidRDefault="00CD0053">
            <w:pPr>
              <w:pStyle w:val="Compact"/>
              <w:numPr>
                <w:ilvl w:val="1"/>
                <w:numId w:val="7"/>
              </w:numPr>
            </w:pPr>
            <w:r>
              <w:t>SAS</w:t>
            </w:r>
          </w:p>
          <w:p w14:paraId="30453EE6" w14:textId="77777777" w:rsidR="007E5BBE" w:rsidRDefault="00CD0053">
            <w:pPr>
              <w:pStyle w:val="Compact"/>
              <w:numPr>
                <w:ilvl w:val="1"/>
                <w:numId w:val="7"/>
              </w:numPr>
            </w:pPr>
            <w:r>
              <w:t>lub R (w wersji 4.2.0 lub nowszej) wraz z RStudio</w:t>
            </w:r>
          </w:p>
          <w:p w14:paraId="6B8ABAD8" w14:textId="77777777" w:rsidR="007E5BBE" w:rsidRDefault="00CD0053">
            <w:pPr>
              <w:pStyle w:val="Compact"/>
              <w:numPr>
                <w:ilvl w:val="0"/>
                <w:numId w:val="5"/>
              </w:numPr>
            </w:pPr>
            <w:r>
              <w:rPr>
                <w:b/>
                <w:bCs/>
              </w:rPr>
              <w:t>Dostępu do baz danych</w:t>
            </w:r>
            <w:r>
              <w:t xml:space="preserve">: pobrane na dysk w formacie </w:t>
            </w:r>
            <w:r>
              <w:rPr>
                <w:rStyle w:val="VerbatimChar"/>
              </w:rPr>
              <w:t>.sav</w:t>
            </w:r>
            <w:r>
              <w:t xml:space="preserve">, </w:t>
            </w:r>
            <w:r>
              <w:rPr>
                <w:rStyle w:val="VerbatimChar"/>
              </w:rPr>
              <w:t>.sas7bdat</w:t>
            </w:r>
            <w:r>
              <w:t xml:space="preserve"> lub </w:t>
            </w:r>
            <w:r>
              <w:rPr>
                <w:rStyle w:val="VerbatimChar"/>
              </w:rPr>
              <w:t>.RData</w:t>
            </w:r>
            <w:r>
              <w:t xml:space="preserve"> z Repozytorium Danych i Narzędzi IEA lub strony OECD</w:t>
            </w:r>
          </w:p>
        </w:tc>
      </w:tr>
    </w:tbl>
    <w:p w14:paraId="6829753D" w14:textId="66C102EB" w:rsidR="00CD0053" w:rsidRDefault="00CD0053">
      <w:pPr>
        <w:pStyle w:val="Nagwek4"/>
      </w:pPr>
      <w:bookmarkStart w:id="8" w:name="_Toc207034483"/>
      <w:bookmarkStart w:id="9" w:name="instalacja-programu"/>
    </w:p>
    <w:p w14:paraId="67FECE64" w14:textId="4BD89CF7" w:rsidR="00CD0053" w:rsidRDefault="00CD0053">
      <w:pPr>
        <w:pStyle w:val="Nagwek4"/>
      </w:pPr>
    </w:p>
    <w:p w14:paraId="500A89A5" w14:textId="77777777" w:rsidR="00CD0053" w:rsidRPr="00CD0053" w:rsidRDefault="00CD0053" w:rsidP="00CD0053">
      <w:pPr>
        <w:pStyle w:val="Tekstpodstawowy"/>
      </w:pPr>
    </w:p>
    <w:p w14:paraId="556CA3E8" w14:textId="1983952E" w:rsidR="007E5BBE" w:rsidRDefault="00CD0053">
      <w:pPr>
        <w:pStyle w:val="Nagwek4"/>
      </w:pPr>
      <w:r>
        <w:lastRenderedPageBreak/>
        <w:t>1.3.1 Instalacja programu</w:t>
      </w:r>
      <w:bookmarkEnd w:id="8"/>
    </w:p>
    <w:p w14:paraId="43D8DB31" w14:textId="77777777" w:rsidR="007E5BBE" w:rsidRDefault="00CD0053">
      <w:pPr>
        <w:pStyle w:val="Compact"/>
        <w:numPr>
          <w:ilvl w:val="0"/>
          <w:numId w:val="8"/>
        </w:numPr>
      </w:pPr>
      <w:r>
        <w:t>Pobierz najnowszą wersję instalatora ze strony: https://www.iea.nl/data-tools/tools</w:t>
      </w:r>
    </w:p>
    <w:p w14:paraId="715DAD75" w14:textId="77777777" w:rsidR="007E5BBE" w:rsidRDefault="00CD0053">
      <w:pPr>
        <w:pStyle w:val="FirstParagraph"/>
      </w:pPr>
      <w:r>
        <w:rPr>
          <w:noProof/>
        </w:rPr>
        <w:drawing>
          <wp:inline distT="0" distB="0" distL="0" distR="0" wp14:anchorId="113E6834" wp14:editId="22305A73">
            <wp:extent cx="5334000" cy="309150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g/Obraz1.png"/>
                    <pic:cNvPicPr>
                      <a:picLocks noChangeAspect="1" noChangeArrowheads="1"/>
                    </pic:cNvPicPr>
                  </pic:nvPicPr>
                  <pic:blipFill>
                    <a:blip r:embed="rId14"/>
                    <a:stretch>
                      <a:fillRect/>
                    </a:stretch>
                  </pic:blipFill>
                  <pic:spPr bwMode="auto">
                    <a:xfrm>
                      <a:off x="0" y="0"/>
                      <a:ext cx="5334000" cy="3091505"/>
                    </a:xfrm>
                    <a:prstGeom prst="rect">
                      <a:avLst/>
                    </a:prstGeom>
                    <a:noFill/>
                    <a:ln w="9525">
                      <a:noFill/>
                      <a:headEnd/>
                      <a:tailEnd/>
                    </a:ln>
                  </pic:spPr>
                </pic:pic>
              </a:graphicData>
            </a:graphic>
          </wp:inline>
        </w:drawing>
      </w:r>
    </w:p>
    <w:p w14:paraId="31D4465C" w14:textId="77777777" w:rsidR="007E5BBE" w:rsidRDefault="00CD0053">
      <w:pPr>
        <w:pStyle w:val="Compact"/>
        <w:numPr>
          <w:ilvl w:val="0"/>
          <w:numId w:val="9"/>
        </w:numPr>
      </w:pPr>
      <w:r>
        <w:t>Zapisz plik instalacyjny w dowolnym folderze i uruchom instalator jako administrator</w:t>
      </w:r>
    </w:p>
    <w:p w14:paraId="379BFDC8" w14:textId="77777777" w:rsidR="007E5BBE" w:rsidRDefault="00CD0053">
      <w:pPr>
        <w:pStyle w:val="Compact"/>
        <w:numPr>
          <w:ilvl w:val="0"/>
          <w:numId w:val="9"/>
        </w:numPr>
      </w:pPr>
      <w:r>
        <w:t>Przejdź przez proces instalacji, pozostawiając domyślne ustawienia</w:t>
      </w:r>
    </w:p>
    <w:p w14:paraId="7663AAA2" w14:textId="77777777" w:rsidR="007E5BBE" w:rsidRDefault="00CD0053">
      <w:pPr>
        <w:pStyle w:val="Compact"/>
        <w:numPr>
          <w:ilvl w:val="0"/>
          <w:numId w:val="9"/>
        </w:numPr>
      </w:pPr>
      <w:r>
        <w:t>Po zakończeniu instalacji uruchom program: Menu Start → IEA → IEA IDB Analyzer</w:t>
      </w:r>
    </w:p>
    <w:p w14:paraId="61DFC465" w14:textId="77777777" w:rsidR="00CD0053" w:rsidRDefault="00CD0053">
      <w:pPr>
        <w:pStyle w:val="Nagwek4"/>
      </w:pPr>
      <w:bookmarkStart w:id="10" w:name="_Toc207034484"/>
      <w:bookmarkStart w:id="11" w:name="uruchamianie-aplikacji-i-dostępne-moduły"/>
      <w:bookmarkEnd w:id="9"/>
    </w:p>
    <w:p w14:paraId="689605E8" w14:textId="3F4F5795" w:rsidR="007E5BBE" w:rsidRDefault="00CD0053">
      <w:pPr>
        <w:pStyle w:val="Nagwek4"/>
      </w:pPr>
      <w:r>
        <w:t>1.3.2 Uruchamianie aplikacji i dostępne moduły</w:t>
      </w:r>
      <w:bookmarkEnd w:id="10"/>
    </w:p>
    <w:p w14:paraId="5E6D7543" w14:textId="77777777" w:rsidR="007E5BBE" w:rsidRDefault="00CD0053">
      <w:pPr>
        <w:pStyle w:val="FirstParagraph"/>
      </w:pPr>
      <w:r>
        <w:t>Po uruchomieniu programu wyświetli się ekran główny z wyborem środowiska statystycznego: SPSS, SAS lub R.</w:t>
      </w:r>
    </w:p>
    <w:p w14:paraId="28387F55" w14:textId="77777777" w:rsidR="007E5BBE" w:rsidRDefault="00CD0053">
      <w:pPr>
        <w:pStyle w:val="Tekstpodstawowy"/>
      </w:pPr>
      <w:r>
        <w:rPr>
          <w:noProof/>
        </w:rPr>
        <w:drawing>
          <wp:inline distT="0" distB="0" distL="0" distR="0" wp14:anchorId="340AB329" wp14:editId="19880D61">
            <wp:extent cx="5334000" cy="208951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Obraz2.png"/>
                    <pic:cNvPicPr>
                      <a:picLocks noChangeAspect="1" noChangeArrowheads="1"/>
                    </pic:cNvPicPr>
                  </pic:nvPicPr>
                  <pic:blipFill>
                    <a:blip r:embed="rId15"/>
                    <a:stretch>
                      <a:fillRect/>
                    </a:stretch>
                  </pic:blipFill>
                  <pic:spPr bwMode="auto">
                    <a:xfrm>
                      <a:off x="0" y="0"/>
                      <a:ext cx="5334000" cy="2089517"/>
                    </a:xfrm>
                    <a:prstGeom prst="rect">
                      <a:avLst/>
                    </a:prstGeom>
                    <a:noFill/>
                    <a:ln w="9525">
                      <a:noFill/>
                      <a:headEnd/>
                      <a:tailEnd/>
                    </a:ln>
                  </pic:spPr>
                </pic:pic>
              </a:graphicData>
            </a:graphic>
          </wp:inline>
        </w:drawing>
      </w:r>
    </w:p>
    <w:p w14:paraId="68293443" w14:textId="77777777" w:rsidR="00CD0053" w:rsidRDefault="00CD0053">
      <w:pPr>
        <w:pStyle w:val="Tekstpodstawowy"/>
      </w:pPr>
    </w:p>
    <w:p w14:paraId="588FD7A8" w14:textId="77777777" w:rsidR="00CD0053" w:rsidRDefault="00CD0053">
      <w:pPr>
        <w:pStyle w:val="Tekstpodstawowy"/>
      </w:pPr>
    </w:p>
    <w:p w14:paraId="1A799A40" w14:textId="0FC6CC14" w:rsidR="007E5BBE" w:rsidRDefault="00CD0053">
      <w:pPr>
        <w:pStyle w:val="Tekstpodstawowy"/>
      </w:pPr>
      <w:r>
        <w:lastRenderedPageBreak/>
        <w:t>W zależności od wybranego środowiska dostępne są trzy moduły:</w:t>
      </w:r>
    </w:p>
    <w:p w14:paraId="461F4FD5" w14:textId="77777777" w:rsidR="007E5BBE" w:rsidRDefault="00CD0053">
      <w:pPr>
        <w:pStyle w:val="Compact"/>
        <w:numPr>
          <w:ilvl w:val="0"/>
          <w:numId w:val="10"/>
        </w:numPr>
      </w:pPr>
      <w:r>
        <w:rPr>
          <w:b/>
          <w:bCs/>
        </w:rPr>
        <w:t>Convert Module</w:t>
      </w:r>
      <w:r>
        <w:t xml:space="preserve"> (moduł konwersji) - dostępny po zaznaczeniu środowiska R, umożliwia konwersję plików </w:t>
      </w:r>
      <w:r>
        <w:rPr>
          <w:rStyle w:val="VerbatimChar"/>
        </w:rPr>
        <w:t>.sav</w:t>
      </w:r>
      <w:r>
        <w:t xml:space="preserve"> do formatu </w:t>
      </w:r>
      <w:r>
        <w:rPr>
          <w:rStyle w:val="VerbatimChar"/>
        </w:rPr>
        <w:t>.RData</w:t>
      </w:r>
    </w:p>
    <w:p w14:paraId="3A467C44" w14:textId="77777777" w:rsidR="007E5BBE" w:rsidRDefault="00CD0053">
      <w:pPr>
        <w:pStyle w:val="Compact"/>
        <w:numPr>
          <w:ilvl w:val="0"/>
          <w:numId w:val="10"/>
        </w:numPr>
      </w:pPr>
      <w:r>
        <w:rPr>
          <w:b/>
          <w:bCs/>
        </w:rPr>
        <w:t>Merge Module</w:t>
      </w:r>
      <w:r>
        <w:t xml:space="preserve"> (moduł łączenia) - służy do łączenia danych z różnych plików odpowiadających zazwyczaj różnym narzędziom/bazom danych z danego badania (np. uczniowie, nauczyciele, szkoły) lub baz z kilku krajów w ramach danego badania</w:t>
      </w:r>
    </w:p>
    <w:p w14:paraId="3D1A0708" w14:textId="2151314F" w:rsidR="007E5BBE" w:rsidRDefault="00CD0053">
      <w:pPr>
        <w:pStyle w:val="Compact"/>
        <w:numPr>
          <w:ilvl w:val="0"/>
          <w:numId w:val="10"/>
        </w:numPr>
      </w:pPr>
      <w:r>
        <w:rPr>
          <w:b/>
          <w:bCs/>
        </w:rPr>
        <w:t>Analysis Module</w:t>
      </w:r>
      <w:r>
        <w:t xml:space="preserve"> (moduł analizy) - pozwala na przygotowanie skryptów do analizy danych (w SPSS, SAS lub R)</w:t>
      </w:r>
    </w:p>
    <w:p w14:paraId="42DD5F0B" w14:textId="77777777" w:rsidR="00CD0053" w:rsidRDefault="00CD0053" w:rsidP="00CD0053">
      <w:pPr>
        <w:pStyle w:val="Compact"/>
        <w:ind w:left="720"/>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7E5BBE" w14:paraId="6FBA3FA4" w14:textId="77777777" w:rsidTr="007E5BBE">
        <w:trPr>
          <w:cantSplit/>
        </w:trPr>
        <w:tc>
          <w:tcPr>
            <w:tcW w:w="0" w:type="auto"/>
            <w:shd w:val="clear" w:color="auto" w:fill="CCF1E3"/>
            <w:tcMar>
              <w:top w:w="92" w:type="dxa"/>
              <w:bottom w:w="92" w:type="dxa"/>
            </w:tcMar>
          </w:tcPr>
          <w:p w14:paraId="2A8C9EF1" w14:textId="77777777" w:rsidR="007E5BBE" w:rsidRDefault="00CD0053">
            <w:pPr>
              <w:pStyle w:val="FirstParagraph"/>
              <w:spacing w:before="0" w:after="0"/>
              <w:textAlignment w:val="center"/>
            </w:pPr>
            <w:r>
              <w:rPr>
                <w:noProof/>
              </w:rPr>
              <w:drawing>
                <wp:inline distT="0" distB="0" distL="0" distR="0" wp14:anchorId="137601C8" wp14:editId="312F0A55">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PROGRA~1\RStudio\RESOUR~1\app\bin\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Zalecana kolejność pracy</w:t>
            </w:r>
          </w:p>
        </w:tc>
      </w:tr>
      <w:tr w:rsidR="007E5BBE" w14:paraId="44847DDF" w14:textId="77777777" w:rsidTr="007E5BBE">
        <w:trPr>
          <w:cantSplit/>
        </w:trPr>
        <w:tc>
          <w:tcPr>
            <w:tcW w:w="0" w:type="auto"/>
            <w:tcMar>
              <w:top w:w="108" w:type="dxa"/>
              <w:bottom w:w="108" w:type="dxa"/>
            </w:tcMar>
          </w:tcPr>
          <w:p w14:paraId="57286A57" w14:textId="77777777" w:rsidR="007E5BBE" w:rsidRDefault="00CD0053">
            <w:pPr>
              <w:pStyle w:val="Tekstpodstawowy"/>
              <w:spacing w:before="16" w:after="16"/>
            </w:pPr>
            <w:r>
              <w:t xml:space="preserve">Zwykle pracę rozpoczyna się od </w:t>
            </w:r>
            <w:r>
              <w:rPr>
                <w:b/>
                <w:bCs/>
              </w:rPr>
              <w:t>Merge Module</w:t>
            </w:r>
            <w:r>
              <w:t xml:space="preserve">, a następnie przechodzi do </w:t>
            </w:r>
            <w:r>
              <w:rPr>
                <w:b/>
                <w:bCs/>
              </w:rPr>
              <w:t>Analysis Module</w:t>
            </w:r>
            <w:r>
              <w:t xml:space="preserve">. W przypadku pracy w R, może być konieczne wcześniejsze użycie </w:t>
            </w:r>
            <w:r>
              <w:rPr>
                <w:b/>
                <w:bCs/>
              </w:rPr>
              <w:t>Convert Module</w:t>
            </w:r>
            <w:r>
              <w:t xml:space="preserve"> w celu przekonwertowania plików danych na format obsługiwany przez RStudio.</w:t>
            </w:r>
          </w:p>
        </w:tc>
      </w:tr>
    </w:tbl>
    <w:p w14:paraId="29DDADED" w14:textId="77777777" w:rsidR="007E5BBE" w:rsidRDefault="00CD0053">
      <w:pPr>
        <w:pStyle w:val="Tekstpodstawowy"/>
      </w:pPr>
      <w:r>
        <w:t>Dodatkowo na ekranie startowym dostępne są przyciski:</w:t>
      </w:r>
    </w:p>
    <w:p w14:paraId="386635BD" w14:textId="77777777" w:rsidR="007E5BBE" w:rsidRPr="00CD0053" w:rsidRDefault="00CD0053">
      <w:pPr>
        <w:pStyle w:val="Compact"/>
        <w:numPr>
          <w:ilvl w:val="0"/>
          <w:numId w:val="11"/>
        </w:numPr>
        <w:rPr>
          <w:lang w:val="en-GB"/>
        </w:rPr>
      </w:pPr>
      <w:r w:rsidRPr="00CD0053">
        <w:rPr>
          <w:b/>
          <w:bCs/>
          <w:lang w:val="en-GB"/>
        </w:rPr>
        <w:t>View the Help Manual</w:t>
      </w:r>
      <w:r w:rsidRPr="00CD0053">
        <w:rPr>
          <w:lang w:val="en-GB"/>
        </w:rPr>
        <w:t xml:space="preserve"> - otwiera instrukcję obsługi</w:t>
      </w:r>
    </w:p>
    <w:p w14:paraId="442868EE" w14:textId="77777777" w:rsidR="007E5BBE" w:rsidRDefault="00CD0053">
      <w:pPr>
        <w:pStyle w:val="Compact"/>
        <w:numPr>
          <w:ilvl w:val="0"/>
          <w:numId w:val="11"/>
        </w:numPr>
      </w:pPr>
      <w:r>
        <w:rPr>
          <w:b/>
          <w:bCs/>
        </w:rPr>
        <w:t>Access the Sample Files</w:t>
      </w:r>
      <w:r>
        <w:t xml:space="preserve"> - umożliwia pobranie przykładowych danych</w:t>
      </w:r>
    </w:p>
    <w:p w14:paraId="5D4E410F" w14:textId="77777777" w:rsidR="007E5BBE" w:rsidRDefault="00CD0053">
      <w:pPr>
        <w:pStyle w:val="Compact"/>
        <w:numPr>
          <w:ilvl w:val="0"/>
          <w:numId w:val="11"/>
        </w:numPr>
      </w:pPr>
      <w:r>
        <w:rPr>
          <w:b/>
          <w:bCs/>
        </w:rPr>
        <w:t>Exit</w:t>
      </w:r>
      <w:r>
        <w:t xml:space="preserve"> - zamyka program</w:t>
      </w:r>
    </w:p>
    <w:p w14:paraId="1E22CB0C" w14:textId="77777777" w:rsidR="007E5BBE" w:rsidRDefault="00CD0053">
      <w:pPr>
        <w:pStyle w:val="Nagwek2"/>
      </w:pPr>
      <w:bookmarkStart w:id="12" w:name="_Toc207034485"/>
      <w:bookmarkStart w:id="13" w:name="moduły-programu"/>
      <w:bookmarkEnd w:id="1"/>
      <w:bookmarkEnd w:id="7"/>
      <w:bookmarkEnd w:id="11"/>
      <w:r>
        <w:t>2 Moduły programu</w:t>
      </w:r>
      <w:bookmarkEnd w:id="12"/>
    </w:p>
    <w:p w14:paraId="37D442BB" w14:textId="77777777" w:rsidR="007E5BBE" w:rsidRDefault="00CD0053">
      <w:pPr>
        <w:pStyle w:val="FirstParagraph"/>
      </w:pPr>
      <w:r>
        <w:t>Program IEA IDB Analyzer składa się z trzech modułów, które wspólnie umożliwiają pełny cykl przygotowania i analizy danych z międzynarodowych badań edukacyjnych: od konwersji plików, przez ich łączenie, aż po generowanie kodu analitycznego.</w:t>
      </w:r>
    </w:p>
    <w:p w14:paraId="6510E2B0" w14:textId="77777777" w:rsidR="007E5BBE" w:rsidRDefault="00CD0053">
      <w:pPr>
        <w:pStyle w:val="Nagwek3"/>
      </w:pPr>
      <w:bookmarkStart w:id="14" w:name="_Toc207034486"/>
      <w:bookmarkStart w:id="15" w:name="moduł-konwersji-convert-module"/>
      <w:r>
        <w:t>2.1 Moduł konwersji (Convert Module)</w:t>
      </w:r>
      <w:bookmarkEnd w:id="14"/>
    </w:p>
    <w:p w14:paraId="53D56336" w14:textId="77777777" w:rsidR="007E5BBE" w:rsidRDefault="00CD0053">
      <w:pPr>
        <w:pStyle w:val="FirstParagraph"/>
      </w:pPr>
      <w:r>
        <w:t xml:space="preserve">Convert Module służy do konwersji plików danych w formacie </w:t>
      </w:r>
      <w:r>
        <w:rPr>
          <w:rStyle w:val="VerbatimChar"/>
        </w:rPr>
        <w:t>.sav</w:t>
      </w:r>
      <w:r>
        <w:t xml:space="preserve"> (SPSS) do formatu </w:t>
      </w:r>
      <w:r>
        <w:rPr>
          <w:rStyle w:val="VerbatimChar"/>
        </w:rPr>
        <w:t>.RData</w:t>
      </w:r>
      <w:r>
        <w:t xml:space="preserve">, który jest wymagany do dalszej analizy w środowisku R. Jest to pierwszy krok, jeśli planujesz przeprowadzać analizy w R a bazy danych, które posiadasz są w formacie </w:t>
      </w:r>
      <w:r>
        <w:rPr>
          <w:rStyle w:val="VerbatimChar"/>
        </w:rPr>
        <w:t>.sav</w:t>
      </w:r>
      <w:r>
        <w:t>.</w:t>
      </w:r>
    </w:p>
    <w:p w14:paraId="3C4BF053" w14:textId="77777777" w:rsidR="007E5BBE" w:rsidRDefault="00CD0053">
      <w:pPr>
        <w:pStyle w:val="Tekstpodstawowy"/>
      </w:pPr>
      <w:r>
        <w:rPr>
          <w:b/>
          <w:bCs/>
        </w:rPr>
        <w:t>Funkcje modułu:</w:t>
      </w:r>
    </w:p>
    <w:p w14:paraId="484F7499" w14:textId="77777777" w:rsidR="007E5BBE" w:rsidRDefault="00CD0053">
      <w:pPr>
        <w:pStyle w:val="Compact"/>
        <w:numPr>
          <w:ilvl w:val="0"/>
          <w:numId w:val="12"/>
        </w:numPr>
      </w:pPr>
      <w:r>
        <w:t xml:space="preserve">Automatyczne wykrywanie wszystkich plików </w:t>
      </w:r>
      <w:r>
        <w:rPr>
          <w:rStyle w:val="VerbatimChar"/>
        </w:rPr>
        <w:t>.sav</w:t>
      </w:r>
      <w:r>
        <w:t xml:space="preserve"> we wskazanym folderze źródłowym</w:t>
      </w:r>
    </w:p>
    <w:p w14:paraId="2B38E042" w14:textId="77777777" w:rsidR="007E5BBE" w:rsidRDefault="00CD0053">
      <w:pPr>
        <w:pStyle w:val="Compact"/>
        <w:numPr>
          <w:ilvl w:val="0"/>
          <w:numId w:val="12"/>
        </w:numPr>
      </w:pPr>
      <w:r>
        <w:t>Generowanie skryptu do konwersji danych SPSS do R</w:t>
      </w:r>
    </w:p>
    <w:p w14:paraId="4000132D" w14:textId="77777777" w:rsidR="007E5BBE" w:rsidRDefault="00CD0053">
      <w:pPr>
        <w:pStyle w:val="Compact"/>
        <w:numPr>
          <w:ilvl w:val="0"/>
          <w:numId w:val="12"/>
        </w:numPr>
      </w:pPr>
      <w:r>
        <w:t>Konwersja zmiennych z zachowaniem etykiet nazw i wartości</w:t>
      </w:r>
    </w:p>
    <w:p w14:paraId="5DEC7EF6" w14:textId="60FEFCC5" w:rsidR="007E5BBE" w:rsidRDefault="00CD0053">
      <w:pPr>
        <w:pStyle w:val="Compact"/>
        <w:numPr>
          <w:ilvl w:val="0"/>
          <w:numId w:val="12"/>
        </w:numPr>
      </w:pPr>
      <w:r>
        <w:t>Zapisanie plików wynikowych w folderze docelowym oraz otwarcie gotowego skryptu w RStudio lub innym edytorze</w:t>
      </w:r>
    </w:p>
    <w:p w14:paraId="3133EB2F" w14:textId="2FD226D8" w:rsidR="00CD0053" w:rsidRDefault="00CD0053" w:rsidP="00CD0053">
      <w:pPr>
        <w:pStyle w:val="Compact"/>
      </w:pPr>
    </w:p>
    <w:p w14:paraId="2C28EBDC" w14:textId="38ED2406" w:rsidR="00CD0053" w:rsidRDefault="00CD0053" w:rsidP="00CD0053">
      <w:pPr>
        <w:pStyle w:val="Compact"/>
      </w:pPr>
    </w:p>
    <w:p w14:paraId="7C8BD07E" w14:textId="77777777" w:rsidR="00CD0053" w:rsidRDefault="00CD0053" w:rsidP="00CD0053">
      <w:pPr>
        <w:pStyle w:val="Compact"/>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7E5BBE" w14:paraId="38679BE4" w14:textId="77777777" w:rsidTr="007E5BBE">
        <w:trPr>
          <w:cantSplit/>
        </w:trPr>
        <w:tc>
          <w:tcPr>
            <w:tcW w:w="0" w:type="auto"/>
            <w:shd w:val="clear" w:color="auto" w:fill="FCEFDC"/>
            <w:tcMar>
              <w:top w:w="92" w:type="dxa"/>
              <w:bottom w:w="92" w:type="dxa"/>
            </w:tcMar>
          </w:tcPr>
          <w:p w14:paraId="54CF867F" w14:textId="77777777" w:rsidR="007E5BBE" w:rsidRDefault="00CD0053">
            <w:pPr>
              <w:pStyle w:val="FirstParagraph"/>
              <w:spacing w:before="0" w:after="0"/>
              <w:textAlignment w:val="center"/>
            </w:pPr>
            <w:r>
              <w:rPr>
                <w:noProof/>
              </w:rPr>
              <w:drawing>
                <wp:inline distT="0" distB="0" distL="0" distR="0" wp14:anchorId="74AC2CF4" wp14:editId="0C4570D3">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PROGRA~1\RStudio\RESOUR~1\app\bin\quarto\share\formats\docx\warning.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ymagania i zalecenia</w:t>
            </w:r>
          </w:p>
        </w:tc>
      </w:tr>
      <w:tr w:rsidR="007E5BBE" w14:paraId="61F43378" w14:textId="77777777" w:rsidTr="007E5BBE">
        <w:trPr>
          <w:cantSplit/>
        </w:trPr>
        <w:tc>
          <w:tcPr>
            <w:tcW w:w="0" w:type="auto"/>
            <w:tcMar>
              <w:top w:w="108" w:type="dxa"/>
              <w:bottom w:w="108" w:type="dxa"/>
            </w:tcMar>
          </w:tcPr>
          <w:p w14:paraId="79D446ED" w14:textId="77777777" w:rsidR="007E5BBE" w:rsidRDefault="00CD0053">
            <w:pPr>
              <w:pStyle w:val="Compact"/>
              <w:numPr>
                <w:ilvl w:val="0"/>
                <w:numId w:val="13"/>
              </w:numPr>
            </w:pPr>
            <w:r>
              <w:t>Wszystkie zmienne muszą mieć przypisane etykiety (label), w przeciwnym razie mogą wystąpić błędy</w:t>
            </w:r>
          </w:p>
          <w:p w14:paraId="5FB1EEC7" w14:textId="77777777" w:rsidR="007E5BBE" w:rsidRDefault="00CD0053">
            <w:pPr>
              <w:pStyle w:val="Compact"/>
              <w:numPr>
                <w:ilvl w:val="0"/>
                <w:numId w:val="13"/>
              </w:numPr>
            </w:pPr>
            <w:r>
              <w:t>Zalecane jest trzymanie plików źródłowych i wynikowych w osobnych folderach</w:t>
            </w:r>
          </w:p>
          <w:p w14:paraId="48222BB9" w14:textId="77777777" w:rsidR="007E5BBE" w:rsidRDefault="00CD0053">
            <w:pPr>
              <w:pStyle w:val="Compact"/>
              <w:numPr>
                <w:ilvl w:val="0"/>
                <w:numId w:val="13"/>
              </w:numPr>
            </w:pPr>
            <w:r>
              <w:t>Konieczne jest zainstalowanie R oraz RStudio</w:t>
            </w:r>
          </w:p>
        </w:tc>
      </w:tr>
    </w:tbl>
    <w:p w14:paraId="70676592" w14:textId="77777777" w:rsidR="007E5BBE" w:rsidRDefault="00CD0053">
      <w:pPr>
        <w:pStyle w:val="FirstParagraph"/>
      </w:pPr>
      <w:r>
        <w:rPr>
          <w:b/>
          <w:bCs/>
        </w:rPr>
        <w:t>Kroki użytkowania:</w:t>
      </w:r>
    </w:p>
    <w:p w14:paraId="49B09038" w14:textId="77777777" w:rsidR="007E5BBE" w:rsidRDefault="00CD0053">
      <w:pPr>
        <w:pStyle w:val="Tekstpodstawowy"/>
      </w:pPr>
      <w:r>
        <w:rPr>
          <w:noProof/>
        </w:rPr>
        <w:drawing>
          <wp:inline distT="0" distB="0" distL="0" distR="0" wp14:anchorId="5F05FC95" wp14:editId="03B7C73C">
            <wp:extent cx="4466122" cy="283945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Obraz3.png"/>
                    <pic:cNvPicPr>
                      <a:picLocks noChangeAspect="1" noChangeArrowheads="1"/>
                    </pic:cNvPicPr>
                  </pic:nvPicPr>
                  <pic:blipFill>
                    <a:blip r:embed="rId17"/>
                    <a:stretch>
                      <a:fillRect/>
                    </a:stretch>
                  </pic:blipFill>
                  <pic:spPr bwMode="auto">
                    <a:xfrm>
                      <a:off x="0" y="0"/>
                      <a:ext cx="4466122" cy="2839452"/>
                    </a:xfrm>
                    <a:prstGeom prst="rect">
                      <a:avLst/>
                    </a:prstGeom>
                    <a:noFill/>
                    <a:ln w="9525">
                      <a:noFill/>
                      <a:headEnd/>
                      <a:tailEnd/>
                    </a:ln>
                  </pic:spPr>
                </pic:pic>
              </a:graphicData>
            </a:graphic>
          </wp:inline>
        </w:drawing>
      </w:r>
    </w:p>
    <w:p w14:paraId="159989B1" w14:textId="77777777" w:rsidR="007E5BBE" w:rsidRDefault="00CD0053">
      <w:pPr>
        <w:pStyle w:val="Compact"/>
        <w:numPr>
          <w:ilvl w:val="0"/>
          <w:numId w:val="14"/>
        </w:numPr>
      </w:pPr>
      <w:r>
        <w:t>Uruchom program i wybierz środowisko „R”</w:t>
      </w:r>
    </w:p>
    <w:p w14:paraId="3E43FA82" w14:textId="77777777" w:rsidR="007E5BBE" w:rsidRPr="00CD0053" w:rsidRDefault="00CD0053">
      <w:pPr>
        <w:pStyle w:val="Compact"/>
        <w:numPr>
          <w:ilvl w:val="0"/>
          <w:numId w:val="14"/>
        </w:numPr>
        <w:rPr>
          <w:lang w:val="en-GB"/>
        </w:rPr>
      </w:pPr>
      <w:r w:rsidRPr="00CD0053">
        <w:rPr>
          <w:lang w:val="en-GB"/>
        </w:rPr>
        <w:t>Kliknij przycisk „Convert Files from SPSS to R”</w:t>
      </w:r>
    </w:p>
    <w:p w14:paraId="50EE1156" w14:textId="77777777" w:rsidR="007E5BBE" w:rsidRDefault="00CD0053">
      <w:pPr>
        <w:pStyle w:val="Compact"/>
        <w:numPr>
          <w:ilvl w:val="0"/>
          <w:numId w:val="14"/>
        </w:numPr>
      </w:pPr>
      <w:r>
        <w:t xml:space="preserve">Wskaż folder źródłowy z plikami </w:t>
      </w:r>
      <w:r>
        <w:rPr>
          <w:rStyle w:val="VerbatimChar"/>
        </w:rPr>
        <w:t>.sav</w:t>
      </w:r>
    </w:p>
    <w:p w14:paraId="581BEE5A" w14:textId="77777777" w:rsidR="007E5BBE" w:rsidRDefault="00CD0053">
      <w:pPr>
        <w:pStyle w:val="Compact"/>
        <w:numPr>
          <w:ilvl w:val="0"/>
          <w:numId w:val="14"/>
        </w:numPr>
      </w:pPr>
      <w:r>
        <w:t xml:space="preserve">Wskaż folder docelowy, gdzie mają trafić pliki </w:t>
      </w:r>
      <w:r>
        <w:rPr>
          <w:rStyle w:val="VerbatimChar"/>
        </w:rPr>
        <w:t>.RData</w:t>
      </w:r>
    </w:p>
    <w:p w14:paraId="4293D1EE" w14:textId="77777777" w:rsidR="007E5BBE" w:rsidRDefault="00CD0053">
      <w:pPr>
        <w:pStyle w:val="Compact"/>
        <w:numPr>
          <w:ilvl w:val="0"/>
          <w:numId w:val="14"/>
        </w:numPr>
      </w:pPr>
      <w:r>
        <w:t>Zdefiniuj nazwę skryptu konwersji</w:t>
      </w:r>
    </w:p>
    <w:p w14:paraId="3BE96C21" w14:textId="77777777" w:rsidR="007E5BBE" w:rsidRDefault="00CD0053">
      <w:pPr>
        <w:pStyle w:val="Compact"/>
        <w:numPr>
          <w:ilvl w:val="0"/>
          <w:numId w:val="14"/>
        </w:numPr>
      </w:pPr>
      <w:r>
        <w:t>Naciśnij „Convert” i uruchom wygenerowany skrypt w RStudio</w:t>
      </w:r>
    </w:p>
    <w:p w14:paraId="04E61192" w14:textId="77777777" w:rsidR="007E5BBE" w:rsidRDefault="00CD0053">
      <w:pPr>
        <w:pStyle w:val="Nagwek3"/>
      </w:pPr>
      <w:bookmarkStart w:id="16" w:name="_Toc207034487"/>
      <w:bookmarkStart w:id="17" w:name="moduł-łączenia-merge-module"/>
      <w:bookmarkEnd w:id="15"/>
      <w:r>
        <w:t>2.2 Moduł łączenia (Merge Module)</w:t>
      </w:r>
      <w:bookmarkEnd w:id="16"/>
    </w:p>
    <w:p w14:paraId="093CD0E1" w14:textId="77777777" w:rsidR="007E5BBE" w:rsidRDefault="00CD0053">
      <w:pPr>
        <w:pStyle w:val="FirstParagraph"/>
      </w:pPr>
      <w:r>
        <w:t>Merge Module służy do łączenia danych z wielu krajów oraz różnych poziomów i źródeł (np. uczniowie, nauczyciele, szkoły), dzięki czemu powstaje jeden spójny zbiór gotowy do analizy. Program automatycznie generuje kod w wybranym języku (SPSS, SAS lub R), który umożliwia utworzenie zintegrowanego pliku danych zgodnie z konfiguracją użytkownika.</w:t>
      </w:r>
    </w:p>
    <w:p w14:paraId="7D25FC1C" w14:textId="77777777" w:rsidR="007E5BBE" w:rsidRDefault="00CD0053">
      <w:pPr>
        <w:pStyle w:val="Tekstpodstawowy"/>
      </w:pPr>
      <w:r>
        <w:rPr>
          <w:b/>
          <w:bCs/>
        </w:rPr>
        <w:t>Główne funkcje modułu:</w:t>
      </w:r>
    </w:p>
    <w:p w14:paraId="3545BD1A" w14:textId="77777777" w:rsidR="007E5BBE" w:rsidRDefault="00CD0053">
      <w:pPr>
        <w:pStyle w:val="Compact"/>
        <w:numPr>
          <w:ilvl w:val="0"/>
          <w:numId w:val="15"/>
        </w:numPr>
      </w:pPr>
      <w:r>
        <w:t>Łączenie danych z wielu krajów biorących udział w badaniu</w:t>
      </w:r>
    </w:p>
    <w:p w14:paraId="4F745CE5" w14:textId="77777777" w:rsidR="007E5BBE" w:rsidRDefault="00CD0053">
      <w:pPr>
        <w:pStyle w:val="Compact"/>
        <w:numPr>
          <w:ilvl w:val="0"/>
          <w:numId w:val="15"/>
        </w:numPr>
      </w:pPr>
      <w:r>
        <w:lastRenderedPageBreak/>
        <w:t>Integracja plików pochodzących od różnych typów respondentów (np. uczniowie, szkoły, nauczyciele)</w:t>
      </w:r>
    </w:p>
    <w:p w14:paraId="3E1C9DD9" w14:textId="77777777" w:rsidR="007E5BBE" w:rsidRDefault="00CD0053">
      <w:pPr>
        <w:pStyle w:val="Compact"/>
        <w:numPr>
          <w:ilvl w:val="0"/>
          <w:numId w:val="15"/>
        </w:numPr>
      </w:pPr>
      <w:r>
        <w:t>Wybór zmiennych do analizy - możliwość ograniczenia liczby zmiennych w tworzonym zbiorze</w:t>
      </w:r>
    </w:p>
    <w:p w14:paraId="6AE073CF" w14:textId="1ACA7B92" w:rsidR="007E5BBE" w:rsidRDefault="00CD0053">
      <w:pPr>
        <w:pStyle w:val="Compact"/>
        <w:numPr>
          <w:ilvl w:val="0"/>
          <w:numId w:val="15"/>
        </w:numPr>
      </w:pPr>
      <w:r>
        <w:t>Edycja listy krajów (zmiana etykiet, dodanie lub usunięcie pozycji)</w:t>
      </w:r>
    </w:p>
    <w:p w14:paraId="64F34503" w14:textId="77777777" w:rsidR="00CD0053" w:rsidRDefault="00CD0053" w:rsidP="00CD0053">
      <w:pPr>
        <w:pStyle w:val="Compact"/>
        <w:ind w:left="720"/>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7E5BBE" w14:paraId="6A72F135" w14:textId="77777777" w:rsidTr="007E5BBE">
        <w:trPr>
          <w:cantSplit/>
        </w:trPr>
        <w:tc>
          <w:tcPr>
            <w:tcW w:w="0" w:type="auto"/>
            <w:shd w:val="clear" w:color="auto" w:fill="FCEFDC"/>
            <w:tcMar>
              <w:top w:w="92" w:type="dxa"/>
              <w:bottom w:w="92" w:type="dxa"/>
            </w:tcMar>
          </w:tcPr>
          <w:p w14:paraId="3FC7AE35" w14:textId="77777777" w:rsidR="007E5BBE" w:rsidRDefault="00CD0053">
            <w:pPr>
              <w:pStyle w:val="FirstParagraph"/>
              <w:spacing w:before="0" w:after="0"/>
              <w:textAlignment w:val="center"/>
            </w:pPr>
            <w:r>
              <w:rPr>
                <w:noProof/>
              </w:rPr>
              <w:drawing>
                <wp:inline distT="0" distB="0" distL="0" distR="0" wp14:anchorId="3C62F9E0" wp14:editId="3C18DF3E">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PROGRA~1\RStudio\RESOUR~1\app\bin\quarto\share\formats\docx\warning.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Ograniczenia i uwagi</w:t>
            </w:r>
          </w:p>
        </w:tc>
      </w:tr>
      <w:tr w:rsidR="007E5BBE" w14:paraId="4042300F" w14:textId="77777777" w:rsidTr="007E5BBE">
        <w:trPr>
          <w:cantSplit/>
        </w:trPr>
        <w:tc>
          <w:tcPr>
            <w:tcW w:w="0" w:type="auto"/>
            <w:tcMar>
              <w:top w:w="108" w:type="dxa"/>
              <w:bottom w:w="108" w:type="dxa"/>
            </w:tcMar>
          </w:tcPr>
          <w:p w14:paraId="569C62CE" w14:textId="77777777" w:rsidR="007E5BBE" w:rsidRDefault="00CD0053">
            <w:pPr>
              <w:pStyle w:val="Compact"/>
              <w:numPr>
                <w:ilvl w:val="0"/>
                <w:numId w:val="16"/>
              </w:numPr>
            </w:pPr>
            <w:r>
              <w:t>Moduł obsługuje tylko jedną edycję badania jednocześnie (np. PIRLS 2016). Aby połączyć dane z różnych cykli (np. PIRLS 2011 i 2016), należy wcześniej przygotować zbiory poza programem (często instrukcje, jak to zrobić, są w raportach technicznych danych badań)</w:t>
            </w:r>
          </w:p>
          <w:p w14:paraId="48876FE6" w14:textId="77777777" w:rsidR="007E5BBE" w:rsidRDefault="00CD0053">
            <w:pPr>
              <w:pStyle w:val="Compact"/>
              <w:numPr>
                <w:ilvl w:val="0"/>
                <w:numId w:val="16"/>
              </w:numPr>
            </w:pPr>
            <w:r>
              <w:t xml:space="preserve">W środowisku R Merge Module wykorzystuje funkcję </w:t>
            </w:r>
            <w:r>
              <w:rPr>
                <w:rStyle w:val="VerbatimChar"/>
              </w:rPr>
              <w:t>left_join()</w:t>
            </w:r>
            <w:r>
              <w:t xml:space="preserve"> z pakietu </w:t>
            </w:r>
            <w:r>
              <w:rPr>
                <w:rStyle w:val="VerbatimChar"/>
              </w:rPr>
              <w:t>dplyr</w:t>
            </w:r>
            <w:r>
              <w:t>. Aby zachować zgodność, zaleca się użycie tej samej metody przy łączeniu danych poza programem</w:t>
            </w:r>
          </w:p>
          <w:p w14:paraId="0EDC9616" w14:textId="77777777" w:rsidR="007E5BBE" w:rsidRDefault="00CD0053">
            <w:pPr>
              <w:pStyle w:val="Compact"/>
              <w:numPr>
                <w:ilvl w:val="0"/>
                <w:numId w:val="16"/>
              </w:numPr>
            </w:pPr>
            <w:r>
              <w:t>Program rozpoznaje pliki na podstawie ich nazw, zgodnych z ustalonymi wzorcami. Dlatego nie należy zapisywać pliku wynikowego w tym samym folderze, co pliki źródłowe - może to prowadzić do błędów</w:t>
            </w:r>
          </w:p>
          <w:p w14:paraId="3F768111" w14:textId="77777777" w:rsidR="007E5BBE" w:rsidRDefault="00CD0053">
            <w:pPr>
              <w:pStyle w:val="Compact"/>
              <w:numPr>
                <w:ilvl w:val="0"/>
                <w:numId w:val="16"/>
              </w:numPr>
            </w:pPr>
            <w:r>
              <w:t>Pliki muszą zawierać etykiety zmiennych i wartości (szczególnie istotne w środowisku R), a sama struktura plików musi być spójna między krajami</w:t>
            </w:r>
          </w:p>
        </w:tc>
      </w:tr>
    </w:tbl>
    <w:p w14:paraId="463A82D8" w14:textId="77777777" w:rsidR="007E5BBE" w:rsidRDefault="00CD0053">
      <w:pPr>
        <w:pStyle w:val="FirstParagraph"/>
      </w:pPr>
      <w:r>
        <w:rPr>
          <w:b/>
          <w:bCs/>
        </w:rPr>
        <w:t>Kroki użytkowania:</w:t>
      </w:r>
    </w:p>
    <w:p w14:paraId="4DBA78AD" w14:textId="77777777" w:rsidR="007E5BBE" w:rsidRDefault="00CD0053">
      <w:pPr>
        <w:numPr>
          <w:ilvl w:val="0"/>
          <w:numId w:val="17"/>
        </w:numPr>
      </w:pPr>
      <w:r>
        <w:rPr>
          <w:b/>
          <w:bCs/>
        </w:rPr>
        <w:t>Uruchom program</w:t>
      </w:r>
      <w:r>
        <w:t xml:space="preserve"> i wybierz środowisko statystyczne (SPSS, SAS lub R). Przejdź do zakładki Merge Module</w:t>
      </w:r>
    </w:p>
    <w:p w14:paraId="05B46762" w14:textId="77777777" w:rsidR="007E5BBE" w:rsidRDefault="00CD0053">
      <w:pPr>
        <w:numPr>
          <w:ilvl w:val="0"/>
          <w:numId w:val="17"/>
        </w:numPr>
      </w:pPr>
      <w:r>
        <w:rPr>
          <w:b/>
          <w:bCs/>
        </w:rPr>
        <w:t>Wybierz folder z danymi</w:t>
      </w:r>
      <w:r>
        <w:t>: Wskaż folder zawierający pobrane wcześniej pliki danych z wybranego badania. Wszystkie pliki muszą znajdować się w tym samym folderze. Program automatycznie rozpozna badanie, cykl i populację, wyświetlając listę dostępnych krajów</w:t>
      </w:r>
    </w:p>
    <w:p w14:paraId="74EEC89B" w14:textId="77777777" w:rsidR="007E5BBE" w:rsidRDefault="00CD0053">
      <w:pPr>
        <w:numPr>
          <w:ilvl w:val="0"/>
          <w:numId w:val="17"/>
        </w:numPr>
      </w:pPr>
      <w:r>
        <w:rPr>
          <w:b/>
          <w:bCs/>
        </w:rPr>
        <w:t>Wybierz kraje do analizy</w:t>
      </w:r>
      <w:r>
        <w:t>: Z listy Available Participants wybierz kraje, klikając je i przenosząc do panelu Selected Participants za pomocą strzałki (→) lub podwójnego kliknięcia. Aby wybrać wiele krajów, przytrzymaj klawisz Ctrl. Użyj strzałki (→|) do zaznaczenia wszystkich krajów</w:t>
      </w:r>
    </w:p>
    <w:p w14:paraId="0792D062" w14:textId="6B1B97F0" w:rsidR="007E5BBE" w:rsidRDefault="00AB2BB8">
      <w:pPr>
        <w:pStyle w:val="FirstParagraph"/>
      </w:pPr>
      <w:r>
        <w:rPr>
          <w:noProof/>
        </w:rPr>
        <w:lastRenderedPageBreak/>
        <w:drawing>
          <wp:inline distT="0" distB="0" distL="0" distR="0" wp14:anchorId="18D1B05C" wp14:editId="1CA0D431">
            <wp:extent cx="5762625" cy="4286250"/>
            <wp:effectExtent l="0" t="0" r="0" b="0"/>
            <wp:docPr id="37931944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4286250"/>
                    </a:xfrm>
                    <a:prstGeom prst="rect">
                      <a:avLst/>
                    </a:prstGeom>
                    <a:noFill/>
                    <a:ln>
                      <a:noFill/>
                    </a:ln>
                  </pic:spPr>
                </pic:pic>
              </a:graphicData>
            </a:graphic>
          </wp:inline>
        </w:drawing>
      </w:r>
    </w:p>
    <w:p w14:paraId="2650ECA3" w14:textId="77777777" w:rsidR="007E5BBE" w:rsidRDefault="00CD0053">
      <w:pPr>
        <w:numPr>
          <w:ilvl w:val="0"/>
          <w:numId w:val="18"/>
        </w:numPr>
      </w:pPr>
      <w:r>
        <w:rPr>
          <w:b/>
          <w:bCs/>
        </w:rPr>
        <w:t>(Opcjonalnie)</w:t>
      </w:r>
      <w:r>
        <w:t xml:space="preserve"> Kliknij Edit Country List, aby edytować etykiety krajów poprzez dodanie lub usunięcie pozycji (każda musi zawierać 3-literowy kod, kod ISO i pełną nazwę)</w:t>
      </w:r>
    </w:p>
    <w:p w14:paraId="0992E310" w14:textId="77777777" w:rsidR="007E5BBE" w:rsidRDefault="00CD0053">
      <w:pPr>
        <w:numPr>
          <w:ilvl w:val="0"/>
          <w:numId w:val="18"/>
        </w:numPr>
      </w:pPr>
      <w:r>
        <w:rPr>
          <w:b/>
          <w:bCs/>
        </w:rPr>
        <w:t>Wybierz typy plików danych</w:t>
      </w:r>
      <w:r>
        <w:t>: Kliknij Next, aby przejść do zakładki Select File Types and Variables. Zaznacz pola obok typów danych, które chcesz uwzględnić, np. School Context, Student Achievement, Student Context, Student Home, Teacher Contex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7E5BBE" w14:paraId="0182A98F" w14:textId="77777777" w:rsidTr="007E5BBE">
        <w:trPr>
          <w:cantSplit/>
        </w:trPr>
        <w:tc>
          <w:tcPr>
            <w:tcW w:w="0" w:type="auto"/>
            <w:shd w:val="clear" w:color="auto" w:fill="F7DDDC"/>
            <w:tcMar>
              <w:top w:w="92" w:type="dxa"/>
              <w:bottom w:w="92" w:type="dxa"/>
            </w:tcMar>
          </w:tcPr>
          <w:p w14:paraId="631D98FA" w14:textId="77777777" w:rsidR="007E5BBE" w:rsidRDefault="00CD0053">
            <w:pPr>
              <w:pStyle w:val="FirstParagraph"/>
              <w:spacing w:before="0" w:after="0"/>
              <w:textAlignment w:val="center"/>
            </w:pPr>
            <w:r>
              <w:rPr>
                <w:noProof/>
              </w:rPr>
              <w:drawing>
                <wp:inline distT="0" distB="0" distL="0" distR="0" wp14:anchorId="2849820A" wp14:editId="270E8CCE">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PROGRA~1\RStudio\RESOUR~1\app\bin\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Ważne</w:t>
            </w:r>
          </w:p>
        </w:tc>
      </w:tr>
      <w:tr w:rsidR="007E5BBE" w14:paraId="420D3491" w14:textId="77777777" w:rsidTr="007E5BBE">
        <w:trPr>
          <w:cantSplit/>
        </w:trPr>
        <w:tc>
          <w:tcPr>
            <w:tcW w:w="0" w:type="auto"/>
            <w:tcMar>
              <w:top w:w="108" w:type="dxa"/>
              <w:bottom w:w="108" w:type="dxa"/>
            </w:tcMar>
          </w:tcPr>
          <w:p w14:paraId="0CAF744C" w14:textId="77777777" w:rsidR="007E5BBE" w:rsidRDefault="00CD0053">
            <w:pPr>
              <w:pStyle w:val="Tekstpodstawowy"/>
              <w:spacing w:before="16" w:after="16"/>
            </w:pPr>
            <w:r>
              <w:t>Aby połączyć dane różnych typów, np. uczniów z danymi rodziców, szkół lub nauczycieli, wybierz odpowiednie typy plików. Upewnij się, że dane są łączone zgodnie z metodologią badania, ponieważ niektóre typy danych (np. nauczycielskie) wymagają analizy w odniesieniu do uczniów. Sprawdź dokumentację techniczną badania (np. w instrukcji Help), aby ustalić, jak poprawnie łączyć dane i interpretować wyniki.</w:t>
            </w:r>
          </w:p>
        </w:tc>
      </w:tr>
    </w:tbl>
    <w:p w14:paraId="0FA6836C" w14:textId="77777777" w:rsidR="007E5BBE" w:rsidRDefault="00CD0053">
      <w:pPr>
        <w:pStyle w:val="Compact"/>
        <w:numPr>
          <w:ilvl w:val="0"/>
          <w:numId w:val="19"/>
        </w:numPr>
      </w:pPr>
      <w:r>
        <w:rPr>
          <w:b/>
          <w:bCs/>
        </w:rPr>
        <w:t>Wybierz zmienne</w:t>
      </w:r>
      <w:r>
        <w:t xml:space="preserve">: Z listy Available Variables wybierz zmienne do analizy, przenosząc je do panelu Selected Variables za pomocą strzałki (→). Użyj strzałki (→|) do zaznaczenia wszystkich zmiennych. Część zmiennych (identyfikacyjne i </w:t>
      </w:r>
      <w:r>
        <w:lastRenderedPageBreak/>
        <w:t>analityczne) przenosi się automatycznie. Zmienne identyfikacyjne i samplingowe są domyślnie wybrane</w:t>
      </w:r>
    </w:p>
    <w:p w14:paraId="020C6EDA" w14:textId="78986989" w:rsidR="007E5BBE" w:rsidRDefault="00AB2BB8">
      <w:pPr>
        <w:pStyle w:val="FirstParagraph"/>
      </w:pPr>
      <w:r>
        <w:rPr>
          <w:noProof/>
        </w:rPr>
        <w:drawing>
          <wp:inline distT="0" distB="0" distL="0" distR="0" wp14:anchorId="0303D286" wp14:editId="3099D04D">
            <wp:extent cx="5762625" cy="4276725"/>
            <wp:effectExtent l="0" t="0" r="0" b="0"/>
            <wp:docPr id="142464493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4276725"/>
                    </a:xfrm>
                    <a:prstGeom prst="rect">
                      <a:avLst/>
                    </a:prstGeom>
                    <a:noFill/>
                    <a:ln>
                      <a:noFill/>
                    </a:ln>
                  </pic:spPr>
                </pic:pic>
              </a:graphicData>
            </a:graphic>
          </wp:inline>
        </w:drawing>
      </w:r>
    </w:p>
    <w:p w14:paraId="32053F8B" w14:textId="77777777" w:rsidR="007E5BBE" w:rsidRDefault="00CD0053">
      <w:pPr>
        <w:numPr>
          <w:ilvl w:val="0"/>
          <w:numId w:val="20"/>
        </w:numPr>
      </w:pPr>
      <w:r>
        <w:rPr>
          <w:b/>
          <w:bCs/>
        </w:rPr>
        <w:t>Określ lokalizację zapisu</w:t>
      </w:r>
      <w:r>
        <w:t xml:space="preserve">: W polu Output Files kliknij Define, aby wskazać folder i nazwę dla pliku wynikowego oraz skryptu (np. </w:t>
      </w:r>
      <w:r>
        <w:rPr>
          <w:rStyle w:val="VerbatimChar"/>
        </w:rPr>
        <w:t>*.R</w:t>
      </w:r>
      <w:r>
        <w:t xml:space="preserve">, </w:t>
      </w:r>
      <w:r>
        <w:rPr>
          <w:rStyle w:val="VerbatimChar"/>
        </w:rPr>
        <w:t>*.SPS</w:t>
      </w:r>
      <w:r>
        <w:t xml:space="preserve">, </w:t>
      </w:r>
      <w:r>
        <w:rPr>
          <w:rStyle w:val="VerbatimChar"/>
        </w:rPr>
        <w:t>*.SAS</w:t>
      </w:r>
      <w:r>
        <w:t>). Nazwa pliku nie może zawierać znaków specjalnych</w:t>
      </w:r>
    </w:p>
    <w:p w14:paraId="0E6380A2" w14:textId="77777777" w:rsidR="007E5BBE" w:rsidRDefault="00CD0053">
      <w:pPr>
        <w:numPr>
          <w:ilvl w:val="0"/>
          <w:numId w:val="20"/>
        </w:numPr>
      </w:pPr>
      <w:r>
        <w:rPr>
          <w:b/>
          <w:bCs/>
        </w:rPr>
        <w:t>Wygeneruj i uruchom skrypt</w:t>
      </w:r>
      <w:r>
        <w:t>: Kliknij Start SPSS/SAS/R, aby utworzyć skrypt. Uruchom go w wybranym środowisku statystycznym (w R kliknij Source lub naciśnij Ctrl + Shift + Enter; w SPSS wybierz Run &gt; All; w SAS kliknij Run lub Submit)</w:t>
      </w:r>
    </w:p>
    <w:p w14:paraId="1A4A75C2" w14:textId="77777777" w:rsidR="007E5BBE" w:rsidRDefault="00CD0053">
      <w:pPr>
        <w:pStyle w:val="Nagwek3"/>
      </w:pPr>
      <w:bookmarkStart w:id="18" w:name="_Toc207034488"/>
      <w:bookmarkStart w:id="19" w:name="moduł-analizy-analysis-module"/>
      <w:bookmarkEnd w:id="17"/>
      <w:r>
        <w:t>2.3 Moduł analizy (Analysis Module)</w:t>
      </w:r>
      <w:bookmarkEnd w:id="18"/>
    </w:p>
    <w:p w14:paraId="35946214" w14:textId="63AB6E09" w:rsidR="007E5BBE" w:rsidRDefault="00CD0053">
      <w:pPr>
        <w:pStyle w:val="FirstParagraph"/>
      </w:pPr>
      <w:r>
        <w:t>Analysis Module to kluczowy komponent programu IEA IDB Analyzer, który umożliwia generowanie gotowych skryptów analitycznych w środowiskach SPSS, SAS lub R. Moduł został zaprojektowany do analizy danych z międzynarodowych badań edukacyjnych, uwzględniając ich złożony schemat doboru próby, w tym wagi próbkowania, wagi replikacyjne oraz wartości prawdopodobne (plausible values, PV).</w:t>
      </w:r>
    </w:p>
    <w:p w14:paraId="42A94954" w14:textId="736EF13B" w:rsidR="00CD0053" w:rsidRDefault="00CD0053" w:rsidP="00CD0053">
      <w:pPr>
        <w:pStyle w:val="Tekstpodstawowy"/>
      </w:pPr>
    </w:p>
    <w:p w14:paraId="02295CD9" w14:textId="07DBA06A" w:rsidR="00CD0053" w:rsidRDefault="00CD0053" w:rsidP="00CD0053">
      <w:pPr>
        <w:pStyle w:val="Tekstpodstawowy"/>
      </w:pPr>
    </w:p>
    <w:p w14:paraId="0FA5C31A" w14:textId="653A7694" w:rsidR="00CD0053" w:rsidRDefault="00CD0053" w:rsidP="00CD0053">
      <w:pPr>
        <w:pStyle w:val="Tekstpodstawowy"/>
      </w:pPr>
    </w:p>
    <w:p w14:paraId="0EE3FAED" w14:textId="77777777" w:rsidR="00CD0053" w:rsidRPr="00CD0053" w:rsidRDefault="00CD0053" w:rsidP="00CD0053">
      <w:pPr>
        <w:pStyle w:val="Tekstpodstawowy"/>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034022E0" w14:textId="77777777" w:rsidTr="007E5BBE">
        <w:trPr>
          <w:cantSplit/>
        </w:trPr>
        <w:tc>
          <w:tcPr>
            <w:tcW w:w="0" w:type="auto"/>
            <w:shd w:val="clear" w:color="auto" w:fill="DAE6FB"/>
            <w:tcMar>
              <w:top w:w="92" w:type="dxa"/>
              <w:bottom w:w="92" w:type="dxa"/>
            </w:tcMar>
          </w:tcPr>
          <w:p w14:paraId="18836180" w14:textId="77777777" w:rsidR="007E5BBE" w:rsidRDefault="00CD0053">
            <w:pPr>
              <w:pStyle w:val="Tekstpodstawowy"/>
              <w:spacing w:before="0" w:after="0"/>
              <w:textAlignment w:val="center"/>
            </w:pPr>
            <w:r>
              <w:rPr>
                <w:noProof/>
              </w:rPr>
              <w:drawing>
                <wp:inline distT="0" distB="0" distL="0" distR="0" wp14:anchorId="0FDFC2EC" wp14:editId="164583A5">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Metodologia analizy</w:t>
            </w:r>
          </w:p>
        </w:tc>
      </w:tr>
      <w:tr w:rsidR="007E5BBE" w14:paraId="6A2F8807" w14:textId="77777777" w:rsidTr="007E5BBE">
        <w:trPr>
          <w:cantSplit/>
        </w:trPr>
        <w:tc>
          <w:tcPr>
            <w:tcW w:w="0" w:type="auto"/>
            <w:tcMar>
              <w:top w:w="108" w:type="dxa"/>
              <w:bottom w:w="108" w:type="dxa"/>
            </w:tcMar>
          </w:tcPr>
          <w:p w14:paraId="4E86A7C4" w14:textId="77777777" w:rsidR="007E5BBE" w:rsidRDefault="00CD0053">
            <w:pPr>
              <w:pStyle w:val="Tekstpodstawowy"/>
              <w:spacing w:before="16"/>
            </w:pPr>
            <w:r>
              <w:t>Program automatycznie wykorzystuje metodę Jackknife Repeated Replication (JRR) lub Balanced Repeated Replication (BRR), dzięki czemu poprawnie oblicza odchylenia standardowe analizowanych statystyk, w pełni uwzględniając strukturę losowania próby.</w:t>
            </w:r>
          </w:p>
          <w:p w14:paraId="1EDEF37B" w14:textId="77777777" w:rsidR="007E5BBE" w:rsidRDefault="00CD0053">
            <w:pPr>
              <w:pStyle w:val="Tekstpodstawowy"/>
              <w:spacing w:after="16"/>
            </w:pPr>
            <w:r>
              <w:t>Użytkownik może wybrać typ analizy, zmienne, a także określić, czy uwzględniać braki danych w zmiennych grupujących (domyślnie są one wykluczane, ale można je uwzględnić jako kategorie raportowania). W zależności od badania i wybranej analizy program sam dobiera odpowiednie metody. Wyniki są generowane w formie składni, którą należy uruchomić w wybranym oprogramowaniu statystycznym.</w:t>
            </w:r>
          </w:p>
        </w:tc>
      </w:tr>
    </w:tbl>
    <w:p w14:paraId="3C826649" w14:textId="77777777" w:rsidR="007E5BBE" w:rsidRDefault="00CD0053">
      <w:pPr>
        <w:pStyle w:val="Tekstpodstawowy"/>
      </w:pPr>
      <w:r>
        <w:t>Poniżej przedstawiono dostępne typy analiz wraz z ich obsługą w różnych środowiskach:</w:t>
      </w:r>
    </w:p>
    <w:tbl>
      <w:tblPr>
        <w:tblStyle w:val="Table"/>
        <w:tblW w:w="5000" w:type="pct"/>
        <w:tblLayout w:type="fixed"/>
        <w:tblLook w:val="0020" w:firstRow="1" w:lastRow="0" w:firstColumn="0" w:lastColumn="0" w:noHBand="0" w:noVBand="0"/>
      </w:tblPr>
      <w:tblGrid>
        <w:gridCol w:w="4634"/>
        <w:gridCol w:w="2138"/>
        <w:gridCol w:w="1781"/>
        <w:gridCol w:w="1069"/>
      </w:tblGrid>
      <w:tr w:rsidR="007E5BBE" w14:paraId="7397DCE2" w14:textId="77777777" w:rsidTr="007E5BBE">
        <w:trPr>
          <w:cnfStyle w:val="100000000000" w:firstRow="1" w:lastRow="0" w:firstColumn="0" w:lastColumn="0" w:oddVBand="0" w:evenVBand="0" w:oddHBand="0" w:evenHBand="0" w:firstRowFirstColumn="0" w:firstRowLastColumn="0" w:lastRowFirstColumn="0" w:lastRowLastColumn="0"/>
          <w:tblHeader/>
        </w:trPr>
        <w:tc>
          <w:tcPr>
            <w:tcW w:w="3813" w:type="dxa"/>
          </w:tcPr>
          <w:p w14:paraId="719ACE04" w14:textId="77777777" w:rsidR="007E5BBE" w:rsidRDefault="00CD0053">
            <w:pPr>
              <w:pStyle w:val="Compact"/>
            </w:pPr>
            <w:r>
              <w:t>Typ analizy</w:t>
            </w:r>
          </w:p>
        </w:tc>
        <w:tc>
          <w:tcPr>
            <w:tcW w:w="1760" w:type="dxa"/>
          </w:tcPr>
          <w:p w14:paraId="5ADE64F0" w14:textId="77777777" w:rsidR="007E5BBE" w:rsidRDefault="00CD0053">
            <w:pPr>
              <w:pStyle w:val="Compact"/>
            </w:pPr>
            <w:r>
              <w:t>SPSS</w:t>
            </w:r>
          </w:p>
        </w:tc>
        <w:tc>
          <w:tcPr>
            <w:tcW w:w="1466" w:type="dxa"/>
          </w:tcPr>
          <w:p w14:paraId="20D34433" w14:textId="77777777" w:rsidR="007E5BBE" w:rsidRDefault="00CD0053">
            <w:pPr>
              <w:pStyle w:val="Compact"/>
            </w:pPr>
            <w:r>
              <w:t>SAS</w:t>
            </w:r>
          </w:p>
        </w:tc>
        <w:tc>
          <w:tcPr>
            <w:tcW w:w="880" w:type="dxa"/>
          </w:tcPr>
          <w:p w14:paraId="63EC196A" w14:textId="77777777" w:rsidR="007E5BBE" w:rsidRDefault="00CD0053">
            <w:pPr>
              <w:pStyle w:val="Compact"/>
            </w:pPr>
            <w:r>
              <w:t>R</w:t>
            </w:r>
          </w:p>
        </w:tc>
      </w:tr>
      <w:tr w:rsidR="007E5BBE" w14:paraId="4FAE1FBB" w14:textId="77777777">
        <w:tc>
          <w:tcPr>
            <w:tcW w:w="3813" w:type="dxa"/>
          </w:tcPr>
          <w:p w14:paraId="2401C117" w14:textId="77777777" w:rsidR="007E5BBE" w:rsidRDefault="00CD0053">
            <w:pPr>
              <w:pStyle w:val="Compact"/>
            </w:pPr>
            <w:r>
              <w:t>Rozkłady częstości (Percentages only)</w:t>
            </w:r>
          </w:p>
        </w:tc>
        <w:tc>
          <w:tcPr>
            <w:tcW w:w="1760" w:type="dxa"/>
          </w:tcPr>
          <w:p w14:paraId="725953EA" w14:textId="77777777" w:rsidR="007E5BBE" w:rsidRDefault="00CD0053">
            <w:pPr>
              <w:pStyle w:val="Compact"/>
            </w:pPr>
            <w:r>
              <w:t>✔</w:t>
            </w:r>
          </w:p>
        </w:tc>
        <w:tc>
          <w:tcPr>
            <w:tcW w:w="1466" w:type="dxa"/>
          </w:tcPr>
          <w:p w14:paraId="67F51990" w14:textId="77777777" w:rsidR="007E5BBE" w:rsidRDefault="00CD0053">
            <w:pPr>
              <w:pStyle w:val="Compact"/>
            </w:pPr>
            <w:r>
              <w:t>✔</w:t>
            </w:r>
          </w:p>
        </w:tc>
        <w:tc>
          <w:tcPr>
            <w:tcW w:w="880" w:type="dxa"/>
          </w:tcPr>
          <w:p w14:paraId="40E29655" w14:textId="77777777" w:rsidR="007E5BBE" w:rsidRDefault="00CD0053">
            <w:pPr>
              <w:pStyle w:val="Compact"/>
            </w:pPr>
            <w:r>
              <w:t>✔</w:t>
            </w:r>
          </w:p>
        </w:tc>
      </w:tr>
      <w:tr w:rsidR="007E5BBE" w14:paraId="5884AEBE" w14:textId="77777777">
        <w:tc>
          <w:tcPr>
            <w:tcW w:w="3813" w:type="dxa"/>
          </w:tcPr>
          <w:p w14:paraId="66043581" w14:textId="77777777" w:rsidR="007E5BBE" w:rsidRDefault="00CD0053">
            <w:pPr>
              <w:pStyle w:val="Compact"/>
            </w:pPr>
            <w:r>
              <w:t>Rozkłady częstości i średnie (z t-testami) (Percentages and Means)</w:t>
            </w:r>
          </w:p>
        </w:tc>
        <w:tc>
          <w:tcPr>
            <w:tcW w:w="1760" w:type="dxa"/>
          </w:tcPr>
          <w:p w14:paraId="4A857745" w14:textId="77777777" w:rsidR="007E5BBE" w:rsidRDefault="00CD0053">
            <w:pPr>
              <w:pStyle w:val="Compact"/>
            </w:pPr>
            <w:r>
              <w:t>✔</w:t>
            </w:r>
          </w:p>
        </w:tc>
        <w:tc>
          <w:tcPr>
            <w:tcW w:w="1466" w:type="dxa"/>
          </w:tcPr>
          <w:p w14:paraId="7D3D70FF" w14:textId="77777777" w:rsidR="007E5BBE" w:rsidRDefault="00CD0053">
            <w:pPr>
              <w:pStyle w:val="Compact"/>
            </w:pPr>
            <w:r>
              <w:t>✔</w:t>
            </w:r>
          </w:p>
        </w:tc>
        <w:tc>
          <w:tcPr>
            <w:tcW w:w="880" w:type="dxa"/>
          </w:tcPr>
          <w:p w14:paraId="3924EC29" w14:textId="77777777" w:rsidR="007E5BBE" w:rsidRDefault="00CD0053">
            <w:pPr>
              <w:pStyle w:val="Compact"/>
            </w:pPr>
            <w:r>
              <w:t>✔</w:t>
            </w:r>
          </w:p>
        </w:tc>
      </w:tr>
      <w:tr w:rsidR="007E5BBE" w14:paraId="1F837DEA" w14:textId="77777777">
        <w:tc>
          <w:tcPr>
            <w:tcW w:w="3813" w:type="dxa"/>
          </w:tcPr>
          <w:p w14:paraId="7530A4A8" w14:textId="77777777" w:rsidR="007E5BBE" w:rsidRDefault="00CD0053">
            <w:pPr>
              <w:pStyle w:val="Compact"/>
            </w:pPr>
            <w:r>
              <w:t>Rozkłady umiejętności (Benchmarks)</w:t>
            </w:r>
          </w:p>
        </w:tc>
        <w:tc>
          <w:tcPr>
            <w:tcW w:w="1760" w:type="dxa"/>
          </w:tcPr>
          <w:p w14:paraId="6629C7FA" w14:textId="77777777" w:rsidR="007E5BBE" w:rsidRDefault="00CD0053">
            <w:pPr>
              <w:pStyle w:val="Compact"/>
            </w:pPr>
            <w:r>
              <w:t>✔</w:t>
            </w:r>
          </w:p>
        </w:tc>
        <w:tc>
          <w:tcPr>
            <w:tcW w:w="1466" w:type="dxa"/>
          </w:tcPr>
          <w:p w14:paraId="6BE9A0E7" w14:textId="77777777" w:rsidR="007E5BBE" w:rsidRDefault="00CD0053">
            <w:pPr>
              <w:pStyle w:val="Compact"/>
            </w:pPr>
            <w:r>
              <w:t>✔</w:t>
            </w:r>
          </w:p>
        </w:tc>
        <w:tc>
          <w:tcPr>
            <w:tcW w:w="880" w:type="dxa"/>
          </w:tcPr>
          <w:p w14:paraId="7CCEAB03" w14:textId="77777777" w:rsidR="007E5BBE" w:rsidRDefault="00CD0053">
            <w:pPr>
              <w:pStyle w:val="Compact"/>
            </w:pPr>
            <w:r>
              <w:t>✔</w:t>
            </w:r>
          </w:p>
        </w:tc>
      </w:tr>
      <w:tr w:rsidR="007E5BBE" w14:paraId="3D8D3941" w14:textId="77777777">
        <w:tc>
          <w:tcPr>
            <w:tcW w:w="3813" w:type="dxa"/>
          </w:tcPr>
          <w:p w14:paraId="12823C2C" w14:textId="77777777" w:rsidR="007E5BBE" w:rsidRDefault="00CD0053">
            <w:pPr>
              <w:pStyle w:val="Compact"/>
            </w:pPr>
            <w:r>
              <w:t>Percentyle (Percentiles)</w:t>
            </w:r>
          </w:p>
        </w:tc>
        <w:tc>
          <w:tcPr>
            <w:tcW w:w="1760" w:type="dxa"/>
          </w:tcPr>
          <w:p w14:paraId="294B265F" w14:textId="77777777" w:rsidR="007E5BBE" w:rsidRDefault="00CD0053">
            <w:pPr>
              <w:pStyle w:val="Compact"/>
            </w:pPr>
            <w:r>
              <w:t>✔</w:t>
            </w:r>
          </w:p>
        </w:tc>
        <w:tc>
          <w:tcPr>
            <w:tcW w:w="1466" w:type="dxa"/>
          </w:tcPr>
          <w:p w14:paraId="430BE1CE" w14:textId="77777777" w:rsidR="007E5BBE" w:rsidRDefault="00CD0053">
            <w:pPr>
              <w:pStyle w:val="Compact"/>
            </w:pPr>
            <w:r>
              <w:t>✔</w:t>
            </w:r>
          </w:p>
        </w:tc>
        <w:tc>
          <w:tcPr>
            <w:tcW w:w="880" w:type="dxa"/>
          </w:tcPr>
          <w:p w14:paraId="39E266C4" w14:textId="77777777" w:rsidR="007E5BBE" w:rsidRDefault="00CD0053">
            <w:pPr>
              <w:pStyle w:val="Compact"/>
            </w:pPr>
            <w:r>
              <w:t>✔</w:t>
            </w:r>
          </w:p>
        </w:tc>
      </w:tr>
      <w:tr w:rsidR="007E5BBE" w14:paraId="1296012B" w14:textId="77777777">
        <w:tc>
          <w:tcPr>
            <w:tcW w:w="3813" w:type="dxa"/>
          </w:tcPr>
          <w:p w14:paraId="6DDA5A76" w14:textId="77777777" w:rsidR="007E5BBE" w:rsidRDefault="00CD0053">
            <w:pPr>
              <w:pStyle w:val="Compact"/>
            </w:pPr>
            <w:r>
              <w:t>Korelacje (Correlations Pearson/Spearman)</w:t>
            </w:r>
          </w:p>
        </w:tc>
        <w:tc>
          <w:tcPr>
            <w:tcW w:w="1760" w:type="dxa"/>
          </w:tcPr>
          <w:p w14:paraId="6CCD57A0" w14:textId="77777777" w:rsidR="007E5BBE" w:rsidRDefault="00CD0053">
            <w:pPr>
              <w:pStyle w:val="Compact"/>
            </w:pPr>
            <w:r>
              <w:t>✔</w:t>
            </w:r>
          </w:p>
        </w:tc>
        <w:tc>
          <w:tcPr>
            <w:tcW w:w="1466" w:type="dxa"/>
          </w:tcPr>
          <w:p w14:paraId="1CA79195" w14:textId="77777777" w:rsidR="007E5BBE" w:rsidRDefault="00CD0053">
            <w:pPr>
              <w:pStyle w:val="Compact"/>
            </w:pPr>
            <w:r>
              <w:t>✔</w:t>
            </w:r>
          </w:p>
        </w:tc>
        <w:tc>
          <w:tcPr>
            <w:tcW w:w="880" w:type="dxa"/>
          </w:tcPr>
          <w:p w14:paraId="6388CFBA" w14:textId="77777777" w:rsidR="007E5BBE" w:rsidRDefault="00CD0053">
            <w:pPr>
              <w:pStyle w:val="Compact"/>
            </w:pPr>
            <w:r>
              <w:t>✔</w:t>
            </w:r>
          </w:p>
        </w:tc>
      </w:tr>
      <w:tr w:rsidR="007E5BBE" w14:paraId="5AC9534B" w14:textId="77777777">
        <w:tc>
          <w:tcPr>
            <w:tcW w:w="3813" w:type="dxa"/>
          </w:tcPr>
          <w:p w14:paraId="1FB785FF" w14:textId="77777777" w:rsidR="007E5BBE" w:rsidRDefault="00CD0053">
            <w:pPr>
              <w:pStyle w:val="Compact"/>
            </w:pPr>
            <w:r>
              <w:t>Regresja liniowa (Linear Regression)</w:t>
            </w:r>
          </w:p>
        </w:tc>
        <w:tc>
          <w:tcPr>
            <w:tcW w:w="1760" w:type="dxa"/>
          </w:tcPr>
          <w:p w14:paraId="5E9C4407" w14:textId="77777777" w:rsidR="007E5BBE" w:rsidRDefault="00CD0053">
            <w:pPr>
              <w:pStyle w:val="Compact"/>
            </w:pPr>
            <w:r>
              <w:t>✔</w:t>
            </w:r>
          </w:p>
        </w:tc>
        <w:tc>
          <w:tcPr>
            <w:tcW w:w="1466" w:type="dxa"/>
          </w:tcPr>
          <w:p w14:paraId="2BEAA9D2" w14:textId="77777777" w:rsidR="007E5BBE" w:rsidRDefault="00CD0053">
            <w:pPr>
              <w:pStyle w:val="Compact"/>
            </w:pPr>
            <w:r>
              <w:t>✔</w:t>
            </w:r>
          </w:p>
        </w:tc>
        <w:tc>
          <w:tcPr>
            <w:tcW w:w="880" w:type="dxa"/>
          </w:tcPr>
          <w:p w14:paraId="648198A1" w14:textId="77777777" w:rsidR="007E5BBE" w:rsidRDefault="00CD0053">
            <w:pPr>
              <w:pStyle w:val="Compact"/>
            </w:pPr>
            <w:r>
              <w:t>✔</w:t>
            </w:r>
          </w:p>
        </w:tc>
      </w:tr>
      <w:tr w:rsidR="007E5BBE" w14:paraId="11B6A57F" w14:textId="77777777">
        <w:tc>
          <w:tcPr>
            <w:tcW w:w="3813" w:type="dxa"/>
          </w:tcPr>
          <w:p w14:paraId="788D5948" w14:textId="77777777" w:rsidR="007E5BBE" w:rsidRDefault="00CD0053">
            <w:pPr>
              <w:pStyle w:val="Compact"/>
            </w:pPr>
            <w:r>
              <w:t>Regresja logistyczna (dychotomiczna) (Logistic Regression)</w:t>
            </w:r>
          </w:p>
        </w:tc>
        <w:tc>
          <w:tcPr>
            <w:tcW w:w="1760" w:type="dxa"/>
          </w:tcPr>
          <w:p w14:paraId="61A714B8" w14:textId="77777777" w:rsidR="007E5BBE" w:rsidRDefault="00CD0053">
            <w:pPr>
              <w:pStyle w:val="Compact"/>
            </w:pPr>
            <w:r>
              <w:t>✔</w:t>
            </w:r>
          </w:p>
        </w:tc>
        <w:tc>
          <w:tcPr>
            <w:tcW w:w="1466" w:type="dxa"/>
          </w:tcPr>
          <w:p w14:paraId="61D2B088" w14:textId="77777777" w:rsidR="007E5BBE" w:rsidRDefault="00CD0053">
            <w:pPr>
              <w:pStyle w:val="Compact"/>
            </w:pPr>
            <w:r>
              <w:t>✔</w:t>
            </w:r>
          </w:p>
        </w:tc>
        <w:tc>
          <w:tcPr>
            <w:tcW w:w="880" w:type="dxa"/>
          </w:tcPr>
          <w:p w14:paraId="6ACB3B81" w14:textId="77777777" w:rsidR="007E5BBE" w:rsidRDefault="00CD0053">
            <w:pPr>
              <w:pStyle w:val="Compact"/>
            </w:pPr>
            <w:r>
              <w:t>✘</w:t>
            </w:r>
          </w:p>
        </w:tc>
      </w:tr>
    </w:tbl>
    <w:p w14:paraId="2A2B8088" w14:textId="77777777" w:rsidR="00CD0053" w:rsidRDefault="00CD0053">
      <w:pPr>
        <w:pStyle w:val="Nagwek4"/>
      </w:pPr>
      <w:bookmarkStart w:id="20" w:name="_Toc207034489"/>
      <w:bookmarkStart w:id="21" w:name="Xfb045a8c9aa015b100dc826cfddfc82bcd83745"/>
    </w:p>
    <w:p w14:paraId="26F7C6B0" w14:textId="5B1E0826" w:rsidR="007E5BBE" w:rsidRDefault="00CD0053">
      <w:pPr>
        <w:pStyle w:val="Nagwek4"/>
      </w:pPr>
      <w:r>
        <w:t>2.3.1 Procentowe rozkłady częstości (Percentages only)</w:t>
      </w:r>
      <w:bookmarkEnd w:id="20"/>
    </w:p>
    <w:p w14:paraId="0A8E27B5" w14:textId="77777777" w:rsidR="007E5BBE" w:rsidRDefault="00CD0053">
      <w:pPr>
        <w:pStyle w:val="FirstParagraph"/>
      </w:pPr>
      <w:r>
        <w:t>Ten typ analizy służy do obliczania procentowych rozkładów zmiennych kategorycznych z uwzględnieniem błędów standardowych. Analiza może być przeprowadzona z uwzględnieniem jednej lub więcej zmiennych grupujących, takich jak np. płeć czy kraj. Domyślnie jako pierwsza zmienna grupująca stosowana jest IDCNTRY, co umożliwia porównanie wyników między krajami. Opcja Separate Tables by generuje osobne tabele dla każdej zmiennej analizowanej, ułatwiając porównani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3502493B" w14:textId="77777777" w:rsidTr="007E5BBE">
        <w:trPr>
          <w:cantSplit/>
        </w:trPr>
        <w:tc>
          <w:tcPr>
            <w:tcW w:w="0" w:type="auto"/>
            <w:shd w:val="clear" w:color="auto" w:fill="DAE6FB"/>
            <w:tcMar>
              <w:top w:w="92" w:type="dxa"/>
              <w:bottom w:w="92" w:type="dxa"/>
            </w:tcMar>
          </w:tcPr>
          <w:p w14:paraId="0A95EF19" w14:textId="77777777" w:rsidR="007E5BBE" w:rsidRDefault="00CD0053">
            <w:pPr>
              <w:pStyle w:val="Tekstpodstawowy"/>
              <w:spacing w:before="0" w:after="0"/>
              <w:textAlignment w:val="center"/>
            </w:pPr>
            <w:r>
              <w:rPr>
                <w:noProof/>
              </w:rPr>
              <w:drawing>
                <wp:inline distT="0" distB="0" distL="0" distR="0" wp14:anchorId="03D8155B" wp14:editId="13B7F151">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6E2301CB" w14:textId="77777777" w:rsidTr="007E5BBE">
        <w:trPr>
          <w:cantSplit/>
        </w:trPr>
        <w:tc>
          <w:tcPr>
            <w:tcW w:w="0" w:type="auto"/>
            <w:tcMar>
              <w:top w:w="108" w:type="dxa"/>
              <w:bottom w:w="108" w:type="dxa"/>
            </w:tcMar>
          </w:tcPr>
          <w:p w14:paraId="33C02A49" w14:textId="77777777" w:rsidR="007E5BBE" w:rsidRDefault="00CD0053">
            <w:pPr>
              <w:pStyle w:val="Tekstpodstawowy"/>
              <w:spacing w:before="16" w:after="16"/>
            </w:pPr>
            <w:r>
              <w:t>Możliwe jest określenie odsetka chłopców i dziewcząt wśród uczniów klasy czwartej w każdym z krajów uczestniczących w badaniu PIRLS.</w:t>
            </w:r>
          </w:p>
        </w:tc>
      </w:tr>
    </w:tbl>
    <w:p w14:paraId="3C85CEDF" w14:textId="745E24AA" w:rsidR="00CD0053" w:rsidRDefault="00CD0053">
      <w:pPr>
        <w:pStyle w:val="Nagwek4"/>
      </w:pPr>
      <w:bookmarkStart w:id="22" w:name="_Toc207034490"/>
      <w:bookmarkStart w:id="23" w:name="X7728f6de3affece9e3b3be1453230cc33dbb78d"/>
      <w:bookmarkEnd w:id="21"/>
    </w:p>
    <w:p w14:paraId="5AB17DED" w14:textId="77777777" w:rsidR="00CD0053" w:rsidRPr="00CD0053" w:rsidRDefault="00CD0053" w:rsidP="00CD0053">
      <w:pPr>
        <w:pStyle w:val="Tekstpodstawowy"/>
      </w:pPr>
    </w:p>
    <w:p w14:paraId="5008A954" w14:textId="5FA448B2" w:rsidR="007E5BBE" w:rsidRDefault="00CD0053">
      <w:pPr>
        <w:pStyle w:val="Nagwek4"/>
      </w:pPr>
      <w:r>
        <w:t>2.3.2 Procentowe rozkłady i średnie (Percentages &amp; Means)</w:t>
      </w:r>
      <w:bookmarkEnd w:id="22"/>
    </w:p>
    <w:p w14:paraId="7754DA99" w14:textId="77777777" w:rsidR="007E5BBE" w:rsidRDefault="00CD0053">
      <w:pPr>
        <w:pStyle w:val="FirstParagraph"/>
      </w:pPr>
      <w:r>
        <w:t>Moduł oblicza procentowe rozkłady oraz średnie dla zmiennych ciągłych lub kategorycznych, wraz z odchyleniami standardowymi i błędami standardowymi. Generuje także statystyki t-testów do porównania średnich i procentów między grupami. Użytkownik wybiera zmienne grupujące (np. IDCNTRY, płeć) oraz zmienne analizowane (np. wyniki testów). Aby uwzględnić wyniki osiągnięć, w menu Plausible Value Option wybierz opcję Use PVs i określ zestaw wartości prawdopodobnych.</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461A34AB" w14:textId="77777777" w:rsidTr="007E5BBE">
        <w:trPr>
          <w:cantSplit/>
        </w:trPr>
        <w:tc>
          <w:tcPr>
            <w:tcW w:w="0" w:type="auto"/>
            <w:shd w:val="clear" w:color="auto" w:fill="DAE6FB"/>
            <w:tcMar>
              <w:top w:w="92" w:type="dxa"/>
              <w:bottom w:w="92" w:type="dxa"/>
            </w:tcMar>
          </w:tcPr>
          <w:p w14:paraId="0D530CAE" w14:textId="77777777" w:rsidR="007E5BBE" w:rsidRDefault="00CD0053">
            <w:pPr>
              <w:pStyle w:val="Tekstpodstawowy"/>
              <w:spacing w:before="0" w:after="0"/>
              <w:textAlignment w:val="center"/>
            </w:pPr>
            <w:r>
              <w:rPr>
                <w:noProof/>
              </w:rPr>
              <w:drawing>
                <wp:inline distT="0" distB="0" distL="0" distR="0" wp14:anchorId="12B17F2E" wp14:editId="3E68B784">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5F48FED2" w14:textId="77777777" w:rsidTr="007E5BBE">
        <w:trPr>
          <w:cantSplit/>
        </w:trPr>
        <w:tc>
          <w:tcPr>
            <w:tcW w:w="0" w:type="auto"/>
            <w:tcMar>
              <w:top w:w="108" w:type="dxa"/>
              <w:bottom w:w="108" w:type="dxa"/>
            </w:tcMar>
          </w:tcPr>
          <w:p w14:paraId="76636C91" w14:textId="77777777" w:rsidR="007E5BBE" w:rsidRDefault="00CD0053">
            <w:pPr>
              <w:pStyle w:val="Tekstpodstawowy"/>
              <w:spacing w:before="16" w:after="16"/>
            </w:pPr>
            <w:r>
              <w:t>Można porównać średnie wyniki z matematyki między chłopcami a dziewczętami w różnych krajach i sprawdzić istotność statystyczną różnic.</w:t>
            </w:r>
          </w:p>
        </w:tc>
      </w:tr>
    </w:tbl>
    <w:p w14:paraId="0E6499C8" w14:textId="77777777" w:rsidR="007E5BBE" w:rsidRDefault="00CD0053">
      <w:pPr>
        <w:pStyle w:val="Nagwek4"/>
      </w:pPr>
      <w:bookmarkStart w:id="24" w:name="_Toc207034491"/>
      <w:bookmarkStart w:id="25" w:name="poziomy-umiejętności-benchmarks"/>
      <w:bookmarkEnd w:id="23"/>
      <w:r>
        <w:t>2.3.3 Poziomy umiejętności (Benchmarks)</w:t>
      </w:r>
      <w:bookmarkEnd w:id="24"/>
    </w:p>
    <w:p w14:paraId="446C38D1" w14:textId="77777777" w:rsidR="007E5BBE" w:rsidRDefault="00CD0053">
      <w:pPr>
        <w:pStyle w:val="FirstParagraph"/>
      </w:pPr>
      <w:r>
        <w:t>Moduł Benchmarks oblicza odsetek respondentów osiągających określone poziomy biegłości (np. międzynarodowe benchmarki) lub punkty odcięcia zdefiniowane przez użytkownika. Analiza może być przeprowadzona w dwóch trybach:</w:t>
      </w:r>
    </w:p>
    <w:p w14:paraId="06CC7562" w14:textId="77777777" w:rsidR="007E5BBE" w:rsidRDefault="00CD0053">
      <w:pPr>
        <w:pStyle w:val="Compact"/>
        <w:numPr>
          <w:ilvl w:val="0"/>
          <w:numId w:val="21"/>
        </w:numPr>
      </w:pPr>
      <w:r>
        <w:rPr>
          <w:b/>
          <w:bCs/>
        </w:rPr>
        <w:t>Kumulatywny</w:t>
      </w:r>
      <w:r>
        <w:t>: Odsetek respondentów na lub powyżej danego progu</w:t>
      </w:r>
    </w:p>
    <w:p w14:paraId="6CBFE0B4" w14:textId="77777777" w:rsidR="007E5BBE" w:rsidRDefault="00CD0053">
      <w:pPr>
        <w:pStyle w:val="Compact"/>
        <w:numPr>
          <w:ilvl w:val="0"/>
          <w:numId w:val="21"/>
        </w:numPr>
      </w:pPr>
      <w:r>
        <w:rPr>
          <w:b/>
          <w:bCs/>
        </w:rPr>
        <w:t>Dyskretny</w:t>
      </w:r>
      <w:r>
        <w:t>: Odsetek respondentów w określonych przedziałach, z możliwością obliczania średnich dla wybranych zmiennych w każdej grupie</w:t>
      </w:r>
    </w:p>
    <w:p w14:paraId="181C4AC3" w14:textId="77777777" w:rsidR="007E5BBE" w:rsidRDefault="00CD0053">
      <w:pPr>
        <w:pStyle w:val="FirstParagraph"/>
      </w:pPr>
      <w:r>
        <w:t>Użytkownik wybiera w menu Plausible Value Option wartości prawdopodobne (PVs) i określa punkty odcięcia w polu Achievement Benchmarks. Analiza uwzględnia zmienne grupujące (np. kraj, płeć) i umożliwia porównanie różnic procentowych oraz średnich między grupami.</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383116BD" w14:textId="77777777" w:rsidTr="007E5BBE">
        <w:trPr>
          <w:cantSplit/>
        </w:trPr>
        <w:tc>
          <w:tcPr>
            <w:tcW w:w="0" w:type="auto"/>
            <w:shd w:val="clear" w:color="auto" w:fill="DAE6FB"/>
            <w:tcMar>
              <w:top w:w="92" w:type="dxa"/>
              <w:bottom w:w="92" w:type="dxa"/>
            </w:tcMar>
          </w:tcPr>
          <w:p w14:paraId="106CC793" w14:textId="77777777" w:rsidR="007E5BBE" w:rsidRDefault="00CD0053">
            <w:pPr>
              <w:pStyle w:val="Tekstpodstawowy"/>
              <w:spacing w:before="0" w:after="0"/>
              <w:textAlignment w:val="center"/>
            </w:pPr>
            <w:r>
              <w:rPr>
                <w:noProof/>
              </w:rPr>
              <w:drawing>
                <wp:inline distT="0" distB="0" distL="0" distR="0" wp14:anchorId="52551872" wp14:editId="2597B0EC">
                  <wp:extent cx="15240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596B58EF" w14:textId="77777777" w:rsidTr="007E5BBE">
        <w:trPr>
          <w:cantSplit/>
        </w:trPr>
        <w:tc>
          <w:tcPr>
            <w:tcW w:w="0" w:type="auto"/>
            <w:tcMar>
              <w:top w:w="108" w:type="dxa"/>
              <w:bottom w:w="108" w:type="dxa"/>
            </w:tcMar>
          </w:tcPr>
          <w:p w14:paraId="4E421D50" w14:textId="77777777" w:rsidR="007E5BBE" w:rsidRDefault="00CD0053">
            <w:pPr>
              <w:pStyle w:val="Tekstpodstawowy"/>
              <w:spacing w:before="16" w:after="16"/>
            </w:pPr>
            <w:r>
              <w:t>Można zbadać, jaki procent uczniów w każdym kraju osiągnął określony poziom biegłości w czytaniu według skali PIRLS.</w:t>
            </w:r>
          </w:p>
        </w:tc>
      </w:tr>
    </w:tbl>
    <w:p w14:paraId="063F9E9F" w14:textId="77777777" w:rsidR="007E5BBE" w:rsidRDefault="00CD0053">
      <w:pPr>
        <w:pStyle w:val="Nagwek4"/>
      </w:pPr>
      <w:bookmarkStart w:id="26" w:name="_Toc207034492"/>
      <w:bookmarkStart w:id="27" w:name="percentyle-percentiles"/>
      <w:bookmarkEnd w:id="25"/>
      <w:r>
        <w:t>2.3.4 Percentyle (Percentiles)</w:t>
      </w:r>
      <w:bookmarkEnd w:id="26"/>
    </w:p>
    <w:p w14:paraId="51B4EC6A" w14:textId="77777777" w:rsidR="007E5BBE" w:rsidRDefault="00CD0053">
      <w:pPr>
        <w:pStyle w:val="FirstParagraph"/>
      </w:pPr>
      <w:r>
        <w:t>Moduł Percentiles oblicza wartości punktowe (np. 25., 50., 75. percentyl), które dzielą rozkład zmiennych ciągłych (np. wyniki testów) na określone części. Analiza jest przeprowadzana w podgrupach zdefiniowanych przez zmienne grupujące (np. IDCNTRY, płeć). Użytkownik wpisuje percentyle (oddzielone spacją) w polu Percentil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04854DFA" w14:textId="77777777" w:rsidTr="007E5BBE">
        <w:trPr>
          <w:cantSplit/>
        </w:trPr>
        <w:tc>
          <w:tcPr>
            <w:tcW w:w="0" w:type="auto"/>
            <w:shd w:val="clear" w:color="auto" w:fill="DAE6FB"/>
            <w:tcMar>
              <w:top w:w="92" w:type="dxa"/>
              <w:bottom w:w="92" w:type="dxa"/>
            </w:tcMar>
          </w:tcPr>
          <w:p w14:paraId="24DE7042" w14:textId="77777777" w:rsidR="007E5BBE" w:rsidRDefault="00CD0053">
            <w:pPr>
              <w:pStyle w:val="Tekstpodstawowy"/>
              <w:spacing w:before="0" w:after="0"/>
              <w:textAlignment w:val="center"/>
            </w:pPr>
            <w:r>
              <w:rPr>
                <w:noProof/>
              </w:rPr>
              <w:drawing>
                <wp:inline distT="0" distB="0" distL="0" distR="0" wp14:anchorId="476B099A" wp14:editId="705C37CD">
                  <wp:extent cx="15240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55B44770" w14:textId="77777777" w:rsidTr="007E5BBE">
        <w:trPr>
          <w:cantSplit/>
        </w:trPr>
        <w:tc>
          <w:tcPr>
            <w:tcW w:w="0" w:type="auto"/>
            <w:tcMar>
              <w:top w:w="108" w:type="dxa"/>
              <w:bottom w:w="108" w:type="dxa"/>
            </w:tcMar>
          </w:tcPr>
          <w:p w14:paraId="090D1391" w14:textId="77777777" w:rsidR="007E5BBE" w:rsidRDefault="00CD0053">
            <w:pPr>
              <w:pStyle w:val="Tekstpodstawowy"/>
              <w:spacing w:before="16" w:after="16"/>
            </w:pPr>
            <w:r>
              <w:lastRenderedPageBreak/>
              <w:t>Można sprawdzić, jaki wynik z matematyki należało uzyskać, aby znaleźć się wśród 10% najlepszych uczniów (jaki wynik odpowiada 90. percentylowi w danym kraju).</w:t>
            </w:r>
          </w:p>
        </w:tc>
      </w:tr>
    </w:tbl>
    <w:p w14:paraId="00258283" w14:textId="77777777" w:rsidR="007E5BBE" w:rsidRDefault="00CD0053">
      <w:pPr>
        <w:pStyle w:val="Nagwek4"/>
      </w:pPr>
      <w:bookmarkStart w:id="28" w:name="_Toc207034493"/>
      <w:bookmarkStart w:id="29" w:name="korelacje-correlations"/>
      <w:bookmarkEnd w:id="27"/>
      <w:r>
        <w:t>2.3.5 Korelacje (Correlations)</w:t>
      </w:r>
      <w:bookmarkEnd w:id="28"/>
    </w:p>
    <w:p w14:paraId="3A0C8181" w14:textId="77777777" w:rsidR="007E5BBE" w:rsidRDefault="00CD0053">
      <w:pPr>
        <w:pStyle w:val="FirstParagraph"/>
      </w:pPr>
      <w:r>
        <w:t>Moduł korelacji umożliwia obliczanie współczynników korelacji Pearsona dla zmiennych ilościowych oraz korelacji rang Spearmana dla zmiennych porządkowych. Analiza może być przeprowadzona w podgrupach, np. w obrębie krajów. Umożliwia analizę związku między takimi zmiennymi, jak nastawienie do czytania a częstotliwość czytania. Możliwe jest również obliczanie korelacji między wynikami testu a dowolną skalą zawartą w badaniu.</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4A369E66" w14:textId="77777777" w:rsidTr="007E5BBE">
        <w:trPr>
          <w:cantSplit/>
        </w:trPr>
        <w:tc>
          <w:tcPr>
            <w:tcW w:w="0" w:type="auto"/>
            <w:shd w:val="clear" w:color="auto" w:fill="DAE6FB"/>
            <w:tcMar>
              <w:top w:w="92" w:type="dxa"/>
              <w:bottom w:w="92" w:type="dxa"/>
            </w:tcMar>
          </w:tcPr>
          <w:p w14:paraId="0CD10843" w14:textId="77777777" w:rsidR="007E5BBE" w:rsidRDefault="00CD0053">
            <w:pPr>
              <w:pStyle w:val="Tekstpodstawowy"/>
              <w:spacing w:before="0" w:after="0"/>
              <w:textAlignment w:val="center"/>
            </w:pPr>
            <w:r>
              <w:rPr>
                <w:noProof/>
              </w:rPr>
              <w:drawing>
                <wp:inline distT="0" distB="0" distL="0" distR="0" wp14:anchorId="1CD5B207" wp14:editId="4D1B8870">
                  <wp:extent cx="152400" cy="152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19DC17CC" w14:textId="77777777" w:rsidTr="007E5BBE">
        <w:trPr>
          <w:cantSplit/>
        </w:trPr>
        <w:tc>
          <w:tcPr>
            <w:tcW w:w="0" w:type="auto"/>
            <w:tcMar>
              <w:top w:w="108" w:type="dxa"/>
              <w:bottom w:w="108" w:type="dxa"/>
            </w:tcMar>
          </w:tcPr>
          <w:p w14:paraId="2C678167" w14:textId="77777777" w:rsidR="007E5BBE" w:rsidRDefault="00CD0053">
            <w:pPr>
              <w:pStyle w:val="Tekstpodstawowy"/>
              <w:spacing w:before="16" w:after="16"/>
            </w:pPr>
            <w:r>
              <w:t>Możliwe jest zbadanie, czy istnieje związek między czasem poświęcanym na naukę a wynikami.</w:t>
            </w:r>
          </w:p>
        </w:tc>
      </w:tr>
    </w:tbl>
    <w:p w14:paraId="2B89BC9C" w14:textId="77777777" w:rsidR="007E5BBE" w:rsidRDefault="00CD0053">
      <w:pPr>
        <w:pStyle w:val="Nagwek4"/>
      </w:pPr>
      <w:bookmarkStart w:id="30" w:name="_Toc207034494"/>
      <w:bookmarkStart w:id="31" w:name="regresja-liniowa-linear-regression"/>
      <w:bookmarkEnd w:id="29"/>
      <w:r>
        <w:t>2.3.6 Regresja liniowa (Linear Regression)</w:t>
      </w:r>
      <w:bookmarkEnd w:id="30"/>
    </w:p>
    <w:p w14:paraId="5E157BCB" w14:textId="77777777" w:rsidR="007E5BBE" w:rsidRDefault="00CD0053">
      <w:pPr>
        <w:pStyle w:val="FirstParagraph"/>
      </w:pPr>
      <w:r>
        <w:t>Moduł regresji liniowej umożliwia budowę modeli statystycznych przewidujących wartość zmiennej zależnej na podstawie jednego lub wielu predyktorów. Analiza może uwzględniać zmienne ciągłe (np. liczba godzin nauki), i kategoryczne (np. płeć czy typ szkoły), które program automatycznie koduje (np. metodą dummy coding lub effect coding w menu Contrast). Moduł umożliwia także uwzględnienie wartości prawdopodobnych (Plausible values, PVs) jako zmiennych zależnych lub niezależnych.</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6A71BA5D" w14:textId="77777777" w:rsidTr="007E5BBE">
        <w:trPr>
          <w:cantSplit/>
        </w:trPr>
        <w:tc>
          <w:tcPr>
            <w:tcW w:w="0" w:type="auto"/>
            <w:shd w:val="clear" w:color="auto" w:fill="DAE6FB"/>
            <w:tcMar>
              <w:top w:w="92" w:type="dxa"/>
              <w:bottom w:w="92" w:type="dxa"/>
            </w:tcMar>
          </w:tcPr>
          <w:p w14:paraId="793B13C1" w14:textId="77777777" w:rsidR="007E5BBE" w:rsidRDefault="00CD0053">
            <w:pPr>
              <w:pStyle w:val="Tekstpodstawowy"/>
              <w:spacing w:before="0" w:after="0"/>
              <w:textAlignment w:val="center"/>
            </w:pPr>
            <w:r>
              <w:rPr>
                <w:noProof/>
              </w:rPr>
              <w:drawing>
                <wp:inline distT="0" distB="0" distL="0" distR="0" wp14:anchorId="344E1EFC" wp14:editId="34076B69">
                  <wp:extent cx="152400" cy="152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3F13469F" w14:textId="77777777" w:rsidTr="007E5BBE">
        <w:trPr>
          <w:cantSplit/>
        </w:trPr>
        <w:tc>
          <w:tcPr>
            <w:tcW w:w="0" w:type="auto"/>
            <w:tcMar>
              <w:top w:w="108" w:type="dxa"/>
              <w:bottom w:w="108" w:type="dxa"/>
            </w:tcMar>
          </w:tcPr>
          <w:p w14:paraId="28076751" w14:textId="77777777" w:rsidR="007E5BBE" w:rsidRDefault="00CD0053">
            <w:pPr>
              <w:pStyle w:val="Tekstpodstawowy"/>
              <w:spacing w:before="16" w:after="16"/>
            </w:pPr>
            <w:r>
              <w:t>Użytkownik może zbudować model pokazujący wpływ płci, statusu społeczno-ekonomicznego oraz liczby godzin nauki na wyniki z matematyki. Wyniki przedstawiają szacowaną zmianę wartości zmiennej zależnej przy zmianie każdego z predyktorów, przy założeniu niezmienności pozostałych czynników.</w:t>
            </w:r>
          </w:p>
        </w:tc>
      </w:tr>
    </w:tbl>
    <w:p w14:paraId="61892471" w14:textId="77777777" w:rsidR="007E5BBE" w:rsidRDefault="00CD0053">
      <w:pPr>
        <w:pStyle w:val="Nagwek4"/>
      </w:pPr>
      <w:bookmarkStart w:id="32" w:name="_Toc207034495"/>
      <w:bookmarkStart w:id="33" w:name="regresja-logistyczna-logistic-regression"/>
      <w:bookmarkEnd w:id="31"/>
      <w:r>
        <w:t>2.3.7 Regresja logistyczna (Logistic Regression)</w:t>
      </w:r>
      <w:bookmarkEnd w:id="32"/>
    </w:p>
    <w:p w14:paraId="6547E55B" w14:textId="77777777" w:rsidR="007E5BBE" w:rsidRDefault="00CD0053">
      <w:pPr>
        <w:pStyle w:val="FirstParagraph"/>
      </w:pPr>
      <w:r>
        <w:t>Moduł Logistic Regression umożliwia modelowanie prawdopodobieństwa wystąpienia zdarzenia binarnego (np. tak/nie) na podstawie zmiennych niezależnych (ciągłych lub kategorycznych). Generuje on składnię do analizy w programach SPSS lub SAS (moduł ten nie jest dostępny dla R). Model może uwzględniać zmienne niezależne o charakterze ciągłym (np. SES) lub kategorycznym (np. płeć).</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58860D89" w14:textId="77777777" w:rsidTr="007E5BBE">
        <w:trPr>
          <w:cantSplit/>
        </w:trPr>
        <w:tc>
          <w:tcPr>
            <w:tcW w:w="0" w:type="auto"/>
            <w:shd w:val="clear" w:color="auto" w:fill="DAE6FB"/>
            <w:tcMar>
              <w:top w:w="92" w:type="dxa"/>
              <w:bottom w:w="92" w:type="dxa"/>
            </w:tcMar>
          </w:tcPr>
          <w:p w14:paraId="1236B9E4" w14:textId="77777777" w:rsidR="007E5BBE" w:rsidRDefault="00CD0053">
            <w:pPr>
              <w:pStyle w:val="Tekstpodstawowy"/>
              <w:spacing w:before="0" w:after="0"/>
              <w:textAlignment w:val="center"/>
            </w:pPr>
            <w:r>
              <w:rPr>
                <w:noProof/>
              </w:rPr>
              <w:drawing>
                <wp:inline distT="0" distB="0" distL="0" distR="0" wp14:anchorId="1BB06806" wp14:editId="59936F97">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Dodatkowe funkcje w SAS</w:t>
            </w:r>
          </w:p>
        </w:tc>
      </w:tr>
      <w:tr w:rsidR="007E5BBE" w14:paraId="155E718A" w14:textId="77777777" w:rsidTr="007E5BBE">
        <w:trPr>
          <w:cantSplit/>
        </w:trPr>
        <w:tc>
          <w:tcPr>
            <w:tcW w:w="0" w:type="auto"/>
            <w:tcMar>
              <w:top w:w="108" w:type="dxa"/>
              <w:bottom w:w="108" w:type="dxa"/>
            </w:tcMar>
          </w:tcPr>
          <w:p w14:paraId="29C212F8" w14:textId="77777777" w:rsidR="007E5BBE" w:rsidRDefault="00CD0053">
            <w:pPr>
              <w:pStyle w:val="Tekstpodstawowy"/>
              <w:spacing w:before="16" w:after="16"/>
            </w:pPr>
            <w:r>
              <w:t>W przypadku programu SAS dostępna jest również opcja regresji wielomianowej, umożliwiająca analizę zmiennych zależnych posiadających więcej niż dwie kategorie.</w:t>
            </w:r>
          </w:p>
        </w:tc>
      </w:tr>
    </w:tbl>
    <w:p w14:paraId="63366C82" w14:textId="6638C3CA" w:rsidR="007E5BBE" w:rsidRDefault="00CD0053">
      <w:pPr>
        <w:pStyle w:val="Tekstpodstawowy"/>
      </w:pPr>
      <w:r>
        <w:lastRenderedPageBreak/>
        <w:t>Wyniki analizy obejmują współczynniki regresji, błędy standardowe oraz ilorazy szans (odds ratios), które wskazują, w jaki sposób zmienne niezależne wpływają na prawdopodobieństwo wystąpienia zdarzenia.</w:t>
      </w:r>
    </w:p>
    <w:p w14:paraId="2ABBFC4B" w14:textId="77777777" w:rsidR="00CD0053" w:rsidRDefault="00CD0053">
      <w:pPr>
        <w:pStyle w:val="Tekstpodstawowy"/>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6DEAFC6B" w14:textId="77777777" w:rsidTr="007E5BBE">
        <w:trPr>
          <w:cantSplit/>
        </w:trPr>
        <w:tc>
          <w:tcPr>
            <w:tcW w:w="0" w:type="auto"/>
            <w:shd w:val="clear" w:color="auto" w:fill="DAE6FB"/>
            <w:tcMar>
              <w:top w:w="92" w:type="dxa"/>
              <w:bottom w:w="92" w:type="dxa"/>
            </w:tcMar>
          </w:tcPr>
          <w:p w14:paraId="39EDABF7" w14:textId="77777777" w:rsidR="007E5BBE" w:rsidRDefault="00CD0053">
            <w:pPr>
              <w:pStyle w:val="Tekstpodstawowy"/>
              <w:spacing w:before="0" w:after="0"/>
              <w:textAlignment w:val="center"/>
            </w:pPr>
            <w:r>
              <w:rPr>
                <w:noProof/>
              </w:rPr>
              <w:drawing>
                <wp:inline distT="0" distB="0" distL="0" distR="0" wp14:anchorId="082CE3A7" wp14:editId="3D263172">
                  <wp:extent cx="152400" cy="152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zastosowania</w:t>
            </w:r>
          </w:p>
        </w:tc>
      </w:tr>
      <w:tr w:rsidR="007E5BBE" w14:paraId="0E2DD1BB" w14:textId="77777777" w:rsidTr="007E5BBE">
        <w:trPr>
          <w:cantSplit/>
        </w:trPr>
        <w:tc>
          <w:tcPr>
            <w:tcW w:w="0" w:type="auto"/>
            <w:tcMar>
              <w:top w:w="108" w:type="dxa"/>
              <w:bottom w:w="108" w:type="dxa"/>
            </w:tcMar>
          </w:tcPr>
          <w:p w14:paraId="6AE27EF8" w14:textId="77777777" w:rsidR="007E5BBE" w:rsidRDefault="00CD0053">
            <w:pPr>
              <w:pStyle w:val="Tekstpodstawowy"/>
              <w:spacing w:before="16" w:after="16"/>
            </w:pPr>
            <w:r>
              <w:t>Można zbadać, jak płeć ucznia i status socjoekonomiczny (SES) wpływają na szansę osiągnięcia poziomu „zaawansowanego” w czytaniu (np. w badaniu PIRLS).</w:t>
            </w:r>
          </w:p>
        </w:tc>
      </w:tr>
    </w:tbl>
    <w:p w14:paraId="0ED39A20" w14:textId="77777777" w:rsidR="007E5BBE" w:rsidRDefault="00CD0053">
      <w:pPr>
        <w:pStyle w:val="Nagwek2"/>
      </w:pPr>
      <w:bookmarkStart w:id="34" w:name="_Toc207034496"/>
      <w:bookmarkStart w:id="35" w:name="X017abea0136cc74b85a70be215bfd391162b98f"/>
      <w:bookmarkEnd w:id="13"/>
      <w:bookmarkEnd w:id="19"/>
      <w:bookmarkEnd w:id="33"/>
      <w:r>
        <w:t>3 Przykładowa analiza z wykorzystaniem programu IDB Analyzer</w:t>
      </w:r>
      <w:bookmarkEnd w:id="34"/>
    </w:p>
    <w:p w14:paraId="66CC7106" w14:textId="77777777" w:rsidR="007E5BBE" w:rsidRDefault="00CD0053">
      <w:pPr>
        <w:pStyle w:val="FirstParagraph"/>
      </w:pPr>
      <w:r>
        <w:t xml:space="preserve">Poniższy przykład opiera się na badaniu PIRLS 2021 i przedstawia analizę odpowiadającą na pytanie: </w:t>
      </w:r>
      <w:r>
        <w:rPr>
          <w:b/>
          <w:bCs/>
        </w:rPr>
        <w:t>„Jaki jest średni wynik z czytania uczniów czwartej klasy — chłopców i dziewczynek?“</w:t>
      </w:r>
      <w:r>
        <w:t xml:space="preserve"> Analiza zostanie przeprowadzona za pomocą programu IEA IDB Analyzer, z wykorzystaniem oficjalnych danych ze strony IE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71F92265" w14:textId="77777777" w:rsidTr="007E5BBE">
        <w:trPr>
          <w:cantSplit/>
        </w:trPr>
        <w:tc>
          <w:tcPr>
            <w:tcW w:w="0" w:type="auto"/>
            <w:shd w:val="clear" w:color="auto" w:fill="DAE6FB"/>
            <w:tcMar>
              <w:top w:w="92" w:type="dxa"/>
              <w:bottom w:w="92" w:type="dxa"/>
            </w:tcMar>
          </w:tcPr>
          <w:p w14:paraId="4C18E43F" w14:textId="77777777" w:rsidR="007E5BBE" w:rsidRDefault="00CD0053">
            <w:pPr>
              <w:pStyle w:val="Tekstpodstawowy"/>
              <w:spacing w:before="0" w:after="0"/>
              <w:textAlignment w:val="center"/>
            </w:pPr>
            <w:r>
              <w:rPr>
                <w:noProof/>
              </w:rPr>
              <w:drawing>
                <wp:inline distT="0" distB="0" distL="0" distR="0" wp14:anchorId="7D43A998" wp14:editId="27CE1B7D">
                  <wp:extent cx="152400" cy="152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Kontekst analizy</w:t>
            </w:r>
          </w:p>
        </w:tc>
      </w:tr>
      <w:tr w:rsidR="007E5BBE" w14:paraId="685D43A1" w14:textId="77777777" w:rsidTr="007E5BBE">
        <w:trPr>
          <w:cantSplit/>
        </w:trPr>
        <w:tc>
          <w:tcPr>
            <w:tcW w:w="0" w:type="auto"/>
            <w:tcMar>
              <w:top w:w="108" w:type="dxa"/>
              <w:bottom w:w="108" w:type="dxa"/>
            </w:tcMar>
          </w:tcPr>
          <w:p w14:paraId="7DA970E7" w14:textId="77777777" w:rsidR="007E5BBE" w:rsidRDefault="00CD0053">
            <w:pPr>
              <w:pStyle w:val="Tekstpodstawowy"/>
              <w:spacing w:before="16" w:after="16"/>
            </w:pPr>
            <w:r>
              <w:t xml:space="preserve">Wyniki analizy odpowiadają danym przedstawionym w Tabeli 5.5 </w:t>
            </w:r>
            <w:hyperlink r:id="rId20">
              <w:r>
                <w:rPr>
                  <w:rStyle w:val="Hipercze"/>
                </w:rPr>
                <w:t>krajowego raportu PIRLS 2021 (s. 65)</w:t>
              </w:r>
            </w:hyperlink>
            <w:r>
              <w:t xml:space="preserve"> i zostaną zreplikowane w tym przykładzie.</w:t>
            </w:r>
          </w:p>
        </w:tc>
      </w:tr>
    </w:tbl>
    <w:p w14:paraId="5CF85F1D" w14:textId="77777777" w:rsidR="007E5BBE" w:rsidRDefault="00CD0053">
      <w:pPr>
        <w:pStyle w:val="Tekstpodstawowy"/>
      </w:pPr>
      <w:r>
        <w:rPr>
          <w:noProof/>
        </w:rPr>
        <w:lastRenderedPageBreak/>
        <w:drawing>
          <wp:inline distT="0" distB="0" distL="0" distR="0" wp14:anchorId="29015A36" wp14:editId="33EE8E41">
            <wp:extent cx="5334000" cy="614809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g/Obraz6.png"/>
                    <pic:cNvPicPr>
                      <a:picLocks noChangeAspect="1" noChangeArrowheads="1"/>
                    </pic:cNvPicPr>
                  </pic:nvPicPr>
                  <pic:blipFill>
                    <a:blip r:embed="rId21"/>
                    <a:stretch>
                      <a:fillRect/>
                    </a:stretch>
                  </pic:blipFill>
                  <pic:spPr bwMode="auto">
                    <a:xfrm>
                      <a:off x="0" y="0"/>
                      <a:ext cx="5334000" cy="6148092"/>
                    </a:xfrm>
                    <a:prstGeom prst="rect">
                      <a:avLst/>
                    </a:prstGeom>
                    <a:noFill/>
                    <a:ln w="9525">
                      <a:noFill/>
                      <a:headEnd/>
                      <a:tailEnd/>
                    </a:ln>
                  </pic:spPr>
                </pic:pic>
              </a:graphicData>
            </a:graphic>
          </wp:inline>
        </w:drawing>
      </w:r>
    </w:p>
    <w:p w14:paraId="5DFF75C5" w14:textId="77777777" w:rsidR="00CD0053" w:rsidRDefault="00CD0053">
      <w:pPr>
        <w:pStyle w:val="Nagwek3"/>
      </w:pPr>
      <w:bookmarkStart w:id="36" w:name="_Toc207034497"/>
      <w:bookmarkStart w:id="37" w:name="krok-1-pobranie-i-przygotowanie-danych"/>
    </w:p>
    <w:p w14:paraId="3F65BD64" w14:textId="08CA8FE8" w:rsidR="007E5BBE" w:rsidRDefault="00CD0053">
      <w:pPr>
        <w:pStyle w:val="Nagwek3"/>
      </w:pPr>
      <w:r>
        <w:t>3.1 Krok 1: Pobranie i przygotowanie danych</w:t>
      </w:r>
      <w:bookmarkEnd w:id="36"/>
    </w:p>
    <w:p w14:paraId="3D1F87B6" w14:textId="77777777" w:rsidR="007E5BBE" w:rsidRDefault="00CD0053">
      <w:pPr>
        <w:numPr>
          <w:ilvl w:val="0"/>
          <w:numId w:val="22"/>
        </w:numPr>
      </w:pPr>
      <w:r>
        <w:t xml:space="preserve">Pobierz dane z badania PIRLS 2021 ze strony </w:t>
      </w:r>
      <w:hyperlink r:id="rId22">
        <w:r>
          <w:rPr>
            <w:rStyle w:val="Hipercze"/>
          </w:rPr>
          <w:t>IEA Study Data Repository</w:t>
        </w:r>
      </w:hyperlink>
    </w:p>
    <w:p w14:paraId="7DA6178C" w14:textId="77777777" w:rsidR="007E5BBE" w:rsidRDefault="00CD0053">
      <w:pPr>
        <w:numPr>
          <w:ilvl w:val="0"/>
          <w:numId w:val="22"/>
        </w:numPr>
      </w:pPr>
      <w:r>
        <w:rPr>
          <w:b/>
          <w:bCs/>
        </w:rPr>
        <w:t>Scal dane za pomocą Merge Module</w:t>
      </w:r>
      <w:r>
        <w:t xml:space="preserve"> w programie IEA IDB Analyzer:</w:t>
      </w:r>
    </w:p>
    <w:p w14:paraId="67E24C2B" w14:textId="77777777" w:rsidR="007E5BBE" w:rsidRDefault="00CD0053">
      <w:pPr>
        <w:pStyle w:val="Compact"/>
        <w:numPr>
          <w:ilvl w:val="1"/>
          <w:numId w:val="23"/>
        </w:numPr>
      </w:pPr>
      <w:r>
        <w:t>Uruchom program i wybierz Merge Module</w:t>
      </w:r>
    </w:p>
    <w:p w14:paraId="6F9106A1" w14:textId="77777777" w:rsidR="007E5BBE" w:rsidRDefault="00CD0053">
      <w:pPr>
        <w:pStyle w:val="Compact"/>
        <w:numPr>
          <w:ilvl w:val="1"/>
          <w:numId w:val="23"/>
        </w:numPr>
      </w:pPr>
      <w:r>
        <w:t>Wskaż odpowiednie pliki danych źródłowych (Student Background oraz Student Item Response) zgodnie z instrukcjami z rozdziału 2.2</w:t>
      </w:r>
    </w:p>
    <w:p w14:paraId="29B835BE" w14:textId="77777777" w:rsidR="007E5BBE" w:rsidRDefault="00CD0053">
      <w:pPr>
        <w:pStyle w:val="Compact"/>
        <w:numPr>
          <w:ilvl w:val="1"/>
          <w:numId w:val="23"/>
        </w:numPr>
      </w:pPr>
      <w:r>
        <w:lastRenderedPageBreak/>
        <w:t>Zaznacz kraje, które chcesz uwzględnić w analizie (w przykładzie wybrano Bułgarię, Danię, Irlandię oraz Polskę)</w:t>
      </w:r>
    </w:p>
    <w:p w14:paraId="1AF27931" w14:textId="77777777" w:rsidR="007E5BBE" w:rsidRDefault="00CD0053">
      <w:pPr>
        <w:pStyle w:val="Compact"/>
        <w:numPr>
          <w:ilvl w:val="1"/>
          <w:numId w:val="23"/>
        </w:numPr>
      </w:pPr>
      <w:r>
        <w:t>Wygeneruj i uruchom kod, który utworzy scalony plik danych</w:t>
      </w:r>
    </w:p>
    <w:p w14:paraId="785D671E" w14:textId="77777777" w:rsidR="00CD0053" w:rsidRDefault="00CD0053">
      <w:pPr>
        <w:pStyle w:val="Nagwek3"/>
      </w:pPr>
      <w:bookmarkStart w:id="38" w:name="_Toc207034498"/>
      <w:bookmarkStart w:id="39" w:name="X275da0ad4c96d25b8d4f7d3fa210cb1d3e7a388"/>
      <w:bookmarkEnd w:id="37"/>
    </w:p>
    <w:p w14:paraId="632004FF" w14:textId="2C55F324" w:rsidR="007E5BBE" w:rsidRDefault="00CD0053">
      <w:pPr>
        <w:pStyle w:val="Nagwek3"/>
      </w:pPr>
      <w:r>
        <w:t>3.2 Krok 2: Uruchomienie IDB Analyzer - moduł analityczny</w:t>
      </w:r>
      <w:bookmarkEnd w:id="38"/>
    </w:p>
    <w:p w14:paraId="5E6C8D51" w14:textId="77777777" w:rsidR="007E5BBE" w:rsidRDefault="00CD0053">
      <w:pPr>
        <w:pStyle w:val="FirstParagraph"/>
      </w:pPr>
      <w:r>
        <w:rPr>
          <w:noProof/>
        </w:rPr>
        <w:drawing>
          <wp:inline distT="0" distB="0" distL="0" distR="0" wp14:anchorId="61D415C6" wp14:editId="205435AF">
            <wp:extent cx="5334000" cy="439185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g/Obraz7.png"/>
                    <pic:cNvPicPr>
                      <a:picLocks noChangeAspect="1" noChangeArrowheads="1"/>
                    </pic:cNvPicPr>
                  </pic:nvPicPr>
                  <pic:blipFill>
                    <a:blip r:embed="rId23"/>
                    <a:stretch>
                      <a:fillRect/>
                    </a:stretch>
                  </pic:blipFill>
                  <pic:spPr bwMode="auto">
                    <a:xfrm>
                      <a:off x="0" y="0"/>
                      <a:ext cx="5334000" cy="4391853"/>
                    </a:xfrm>
                    <a:prstGeom prst="rect">
                      <a:avLst/>
                    </a:prstGeom>
                    <a:noFill/>
                    <a:ln w="9525">
                      <a:noFill/>
                      <a:headEnd/>
                      <a:tailEnd/>
                    </a:ln>
                  </pic:spPr>
                </pic:pic>
              </a:graphicData>
            </a:graphic>
          </wp:inline>
        </w:drawing>
      </w:r>
    </w:p>
    <w:p w14:paraId="596A3066" w14:textId="77777777" w:rsidR="00CD0053" w:rsidRDefault="00CD0053" w:rsidP="00CD0053">
      <w:pPr>
        <w:ind w:left="720"/>
      </w:pPr>
    </w:p>
    <w:p w14:paraId="05763EBC" w14:textId="3249EF32" w:rsidR="007E5BBE" w:rsidRDefault="00CD0053">
      <w:pPr>
        <w:numPr>
          <w:ilvl w:val="0"/>
          <w:numId w:val="24"/>
        </w:numPr>
      </w:pPr>
      <w:r>
        <w:t xml:space="preserve">Otwórz moduł </w:t>
      </w:r>
      <w:r>
        <w:rPr>
          <w:b/>
          <w:bCs/>
        </w:rPr>
        <w:t>Analysis Module</w:t>
      </w:r>
      <w:r>
        <w:t xml:space="preserve"> w programie IEA IDB Analyzer</w:t>
      </w:r>
    </w:p>
    <w:p w14:paraId="245171C3" w14:textId="77777777" w:rsidR="007E5BBE" w:rsidRDefault="00CD0053">
      <w:pPr>
        <w:numPr>
          <w:ilvl w:val="0"/>
          <w:numId w:val="24"/>
        </w:numPr>
      </w:pPr>
      <w:r>
        <w:t>Wybierz scalony plik danych utworzony w Kroku 1 jako Analysis File, klikając przycisk Select</w:t>
      </w:r>
    </w:p>
    <w:p w14:paraId="638619E8" w14:textId="77777777" w:rsidR="007E5BBE" w:rsidRPr="00CD0053" w:rsidRDefault="00CD0053">
      <w:pPr>
        <w:numPr>
          <w:ilvl w:val="0"/>
          <w:numId w:val="24"/>
        </w:numPr>
        <w:rPr>
          <w:lang w:val="en-GB"/>
        </w:rPr>
      </w:pPr>
      <w:r w:rsidRPr="00CD0053">
        <w:rPr>
          <w:lang w:val="en-GB"/>
        </w:rPr>
        <w:t xml:space="preserve">Wybierz </w:t>
      </w:r>
      <w:r w:rsidRPr="00CD0053">
        <w:rPr>
          <w:b/>
          <w:bCs/>
          <w:lang w:val="en-GB"/>
        </w:rPr>
        <w:t>PIRLS (Using Student Weights)</w:t>
      </w:r>
      <w:r w:rsidRPr="00CD0053">
        <w:rPr>
          <w:lang w:val="en-GB"/>
        </w:rPr>
        <w:t xml:space="preserve"> jako typ analizy (Analysis Type)</w:t>
      </w:r>
    </w:p>
    <w:p w14:paraId="2A9CD1D8" w14:textId="77777777" w:rsidR="007E5BBE" w:rsidRPr="00CD0053" w:rsidRDefault="00CD0053">
      <w:pPr>
        <w:numPr>
          <w:ilvl w:val="0"/>
          <w:numId w:val="24"/>
        </w:numPr>
        <w:rPr>
          <w:lang w:val="en-GB"/>
        </w:rPr>
      </w:pPr>
      <w:r w:rsidRPr="00CD0053">
        <w:rPr>
          <w:lang w:val="en-GB"/>
        </w:rPr>
        <w:t xml:space="preserve">Wybierz </w:t>
      </w:r>
      <w:r w:rsidRPr="00CD0053">
        <w:rPr>
          <w:b/>
          <w:bCs/>
          <w:lang w:val="en-GB"/>
        </w:rPr>
        <w:t>Percentages &amp; Means</w:t>
      </w:r>
      <w:r w:rsidRPr="00CD0053">
        <w:rPr>
          <w:lang w:val="en-GB"/>
        </w:rPr>
        <w:t xml:space="preserve"> jako Statistic Type</w:t>
      </w:r>
    </w:p>
    <w:p w14:paraId="5D2B08E9" w14:textId="72226937" w:rsidR="007E5BBE" w:rsidRDefault="00CD0053">
      <w:pPr>
        <w:numPr>
          <w:ilvl w:val="0"/>
          <w:numId w:val="24"/>
        </w:numPr>
        <w:rPr>
          <w:lang w:val="en-GB"/>
        </w:rPr>
      </w:pPr>
      <w:r w:rsidRPr="00CD0053">
        <w:rPr>
          <w:lang w:val="en-GB"/>
        </w:rPr>
        <w:t xml:space="preserve">Wybierz opcję </w:t>
      </w:r>
      <w:r w:rsidRPr="00CD0053">
        <w:rPr>
          <w:b/>
          <w:bCs/>
          <w:lang w:val="en-GB"/>
        </w:rPr>
        <w:t>Use PVs</w:t>
      </w:r>
      <w:r w:rsidRPr="00CD0053">
        <w:rPr>
          <w:lang w:val="en-GB"/>
        </w:rPr>
        <w:t xml:space="preserve"> w menu Plausible Value Option</w:t>
      </w:r>
    </w:p>
    <w:p w14:paraId="6B7FF655" w14:textId="77777777" w:rsidR="00CD0053" w:rsidRPr="00CD0053" w:rsidRDefault="00CD0053" w:rsidP="00CD0053">
      <w:pPr>
        <w:ind w:left="720"/>
        <w:rPr>
          <w:lang w:val="en-GB"/>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7E5BBE" w14:paraId="75F26656" w14:textId="77777777" w:rsidTr="007E5BBE">
        <w:trPr>
          <w:cantSplit/>
        </w:trPr>
        <w:tc>
          <w:tcPr>
            <w:tcW w:w="0" w:type="auto"/>
            <w:shd w:val="clear" w:color="auto" w:fill="CCF1E3"/>
            <w:tcMar>
              <w:top w:w="92" w:type="dxa"/>
              <w:bottom w:w="92" w:type="dxa"/>
            </w:tcMar>
          </w:tcPr>
          <w:p w14:paraId="5701AA62" w14:textId="77777777" w:rsidR="007E5BBE" w:rsidRDefault="00CD0053">
            <w:pPr>
              <w:pStyle w:val="FirstParagraph"/>
              <w:spacing w:before="0" w:after="0"/>
              <w:textAlignment w:val="center"/>
            </w:pPr>
            <w:r>
              <w:rPr>
                <w:noProof/>
              </w:rPr>
              <w:lastRenderedPageBreak/>
              <w:drawing>
                <wp:inline distT="0" distB="0" distL="0" distR="0" wp14:anchorId="599C2B80" wp14:editId="573DBECA">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PROGRA~1\RStudio\RESOUR~1\app\bin\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Ustawienia formatowania</w:t>
            </w:r>
          </w:p>
        </w:tc>
      </w:tr>
      <w:tr w:rsidR="007E5BBE" w14:paraId="0903558D" w14:textId="77777777" w:rsidTr="007E5BBE">
        <w:trPr>
          <w:cantSplit/>
        </w:trPr>
        <w:tc>
          <w:tcPr>
            <w:tcW w:w="0" w:type="auto"/>
            <w:tcMar>
              <w:top w:w="108" w:type="dxa"/>
              <w:bottom w:w="108" w:type="dxa"/>
            </w:tcMar>
          </w:tcPr>
          <w:p w14:paraId="6F4CF14B" w14:textId="77777777" w:rsidR="007E5BBE" w:rsidRDefault="00CD0053">
            <w:pPr>
              <w:pStyle w:val="Compact"/>
              <w:numPr>
                <w:ilvl w:val="0"/>
                <w:numId w:val="25"/>
              </w:numPr>
            </w:pPr>
            <w:r>
              <w:t>Domyślna wartość w menu Number of Decimals wynosi 2. Zmiana tej wartości wpływa jedynie na liczbę widocznych miejsc dziesiętnych w plikach wyjściowych</w:t>
            </w:r>
          </w:p>
          <w:p w14:paraId="75D1B46B" w14:textId="77777777" w:rsidR="007E5BBE" w:rsidRDefault="00CD0053">
            <w:pPr>
              <w:pStyle w:val="Compact"/>
              <w:numPr>
                <w:ilvl w:val="0"/>
                <w:numId w:val="25"/>
              </w:numPr>
            </w:pPr>
            <w:r>
              <w:t>Domyślna wartość w menu Show Graphs to Yes. Wybranie opcji Yes spowoduje wygenerowanie wykresów w pliku wyjściowym</w:t>
            </w:r>
          </w:p>
        </w:tc>
      </w:tr>
    </w:tbl>
    <w:p w14:paraId="2DE45984" w14:textId="77777777" w:rsidR="00CD0053" w:rsidRPr="00CD0053" w:rsidRDefault="00CD0053" w:rsidP="00CD0053">
      <w:pPr>
        <w:pStyle w:val="Compact"/>
        <w:ind w:left="720"/>
      </w:pPr>
    </w:p>
    <w:p w14:paraId="5FF5AC41" w14:textId="2C4AF96B" w:rsidR="007E5BBE" w:rsidRDefault="00CD0053">
      <w:pPr>
        <w:pStyle w:val="Compact"/>
        <w:numPr>
          <w:ilvl w:val="0"/>
          <w:numId w:val="26"/>
        </w:numPr>
      </w:pPr>
      <w:r>
        <w:rPr>
          <w:b/>
          <w:bCs/>
        </w:rPr>
        <w:t>Określ zmienną płeć (ITSEX)</w:t>
      </w:r>
      <w:r>
        <w:t xml:space="preserve"> jako drugą zmienną grupującą (pierwszą domyślnie jest IDCNTRY), klikając najpierw pole Grouping Variables, aby je aktywować. Następnie wybierz zmienną ITSEX z listy zmiennych w lewym panelu i przenieś ją do pola Grouping Variables, klikając strzałkę w prawo (→)</w:t>
      </w:r>
    </w:p>
    <w:p w14:paraId="534F36E4" w14:textId="77777777" w:rsidR="00CD0053" w:rsidRDefault="00CD0053" w:rsidP="00CD0053">
      <w:pPr>
        <w:pStyle w:val="Compact"/>
        <w:ind w:left="720"/>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7E5BBE" w14:paraId="5DCA3F31" w14:textId="77777777" w:rsidTr="007E5BBE">
        <w:trPr>
          <w:cantSplit/>
        </w:trPr>
        <w:tc>
          <w:tcPr>
            <w:tcW w:w="0" w:type="auto"/>
            <w:shd w:val="clear" w:color="auto" w:fill="F7DDDC"/>
            <w:tcMar>
              <w:top w:w="92" w:type="dxa"/>
              <w:bottom w:w="92" w:type="dxa"/>
            </w:tcMar>
          </w:tcPr>
          <w:p w14:paraId="6EDE35FE" w14:textId="77777777" w:rsidR="007E5BBE" w:rsidRDefault="00CD0053">
            <w:pPr>
              <w:pStyle w:val="FirstParagraph"/>
              <w:spacing w:before="0" w:after="0"/>
              <w:textAlignment w:val="center"/>
            </w:pPr>
            <w:r>
              <w:rPr>
                <w:noProof/>
              </w:rPr>
              <w:drawing>
                <wp:inline distT="0" distB="0" distL="0" distR="0" wp14:anchorId="76CD3DCC" wp14:editId="3AC8A2F6">
                  <wp:extent cx="15240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PROGRA~1\RStudio\RESOUR~1\app\bin\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Ważne</w:t>
            </w:r>
          </w:p>
        </w:tc>
      </w:tr>
      <w:tr w:rsidR="007E5BBE" w14:paraId="68C18A36" w14:textId="77777777" w:rsidTr="007E5BBE">
        <w:trPr>
          <w:cantSplit/>
        </w:trPr>
        <w:tc>
          <w:tcPr>
            <w:tcW w:w="0" w:type="auto"/>
            <w:tcMar>
              <w:top w:w="108" w:type="dxa"/>
              <w:bottom w:w="108" w:type="dxa"/>
            </w:tcMar>
          </w:tcPr>
          <w:p w14:paraId="32E726A0" w14:textId="77777777" w:rsidR="007E5BBE" w:rsidRDefault="00CD0053">
            <w:pPr>
              <w:pStyle w:val="Tekstpodstawowy"/>
              <w:spacing w:before="16" w:after="16"/>
            </w:pPr>
            <w:r>
              <w:t xml:space="preserve">Program automatycznie zaznacza opcję </w:t>
            </w:r>
            <w:r>
              <w:rPr>
                <w:b/>
                <w:bCs/>
              </w:rPr>
              <w:t>Exclude Missing From Analysis</w:t>
            </w:r>
            <w:r>
              <w:t>, która wyklucza przypadki z brakującymi danymi w zmiennych grupujących. Ta opcja powinna być zaznaczona dla tej analizy.</w:t>
            </w:r>
          </w:p>
        </w:tc>
      </w:tr>
    </w:tbl>
    <w:p w14:paraId="25329CAA" w14:textId="77777777" w:rsidR="00CD0053" w:rsidRDefault="00CD0053" w:rsidP="00CD0053">
      <w:pPr>
        <w:ind w:left="720"/>
      </w:pPr>
    </w:p>
    <w:p w14:paraId="63E01B66" w14:textId="20F9AB70" w:rsidR="007E5BBE" w:rsidRDefault="00CD0053">
      <w:pPr>
        <w:numPr>
          <w:ilvl w:val="0"/>
          <w:numId w:val="27"/>
        </w:numPr>
      </w:pPr>
      <w:r>
        <w:t xml:space="preserve">Pole </w:t>
      </w:r>
      <w:r>
        <w:rPr>
          <w:b/>
          <w:bCs/>
        </w:rPr>
        <w:t>Separate Tables by</w:t>
      </w:r>
      <w:r>
        <w:t xml:space="preserve"> powinno pozostać puste (dotyczy analiz z wieloma zmiennymi grupującymi lub zmiennymi zależnymi innymi niż wynik osiągnięć)</w:t>
      </w:r>
    </w:p>
    <w:p w14:paraId="2787F378" w14:textId="77777777" w:rsidR="007E5BBE" w:rsidRDefault="00CD0053">
      <w:pPr>
        <w:numPr>
          <w:ilvl w:val="0"/>
          <w:numId w:val="27"/>
        </w:numPr>
      </w:pPr>
      <w:r>
        <w:rPr>
          <w:b/>
          <w:bCs/>
        </w:rPr>
        <w:t>Określ wyniki testów do analizy</w:t>
      </w:r>
      <w:r>
        <w:t>, klikając najpierw pole Plausible Values, aby je aktywować. Następnie wybierz zestaw wartości prawdopodobnych (ASRREA01-05) z listy dostępnych zmiennych w lewym panelu i przenieś je do pola Plausible Values po prawej stronie, klikając strzałkę w prawo (→)</w:t>
      </w:r>
    </w:p>
    <w:p w14:paraId="25940D26" w14:textId="77777777" w:rsidR="007E5BBE" w:rsidRDefault="00CD0053">
      <w:pPr>
        <w:numPr>
          <w:ilvl w:val="0"/>
          <w:numId w:val="27"/>
        </w:numPr>
      </w:pPr>
      <w:r>
        <w:t>Zmienna wagowa jest wybierana automatycznie przez program; dla danych kontekstowych uczniów domyślnie wybierana jest TOTWGT</w:t>
      </w:r>
    </w:p>
    <w:p w14:paraId="1AF4A8AB" w14:textId="74A5BDCB" w:rsidR="00CD0053" w:rsidRDefault="00CD0053" w:rsidP="00CD0053">
      <w:pPr>
        <w:numPr>
          <w:ilvl w:val="0"/>
          <w:numId w:val="27"/>
        </w:numPr>
      </w:pPr>
      <w:r>
        <w:rPr>
          <w:b/>
          <w:bCs/>
        </w:rPr>
        <w:t>Określ nazwę dla plików wynikowych</w:t>
      </w:r>
      <w:r>
        <w:t xml:space="preserve"> oraz folder, w którym będą przechowywane, klikając przycisk Define w polu Output Files. IEA IDB Analyzer utworzy również skrypt R (</w:t>
      </w:r>
      <w:r>
        <w:rPr>
          <w:rStyle w:val="VerbatimChar"/>
        </w:rPr>
        <w:t>.R</w:t>
      </w:r>
      <w:r>
        <w:t>), składnię SPSS (</w:t>
      </w:r>
      <w:r>
        <w:rPr>
          <w:rStyle w:val="VerbatimChar"/>
        </w:rPr>
        <w:t>.SPS</w:t>
      </w:r>
      <w:r>
        <w:t>) lub składnię SAS (</w:t>
      </w:r>
      <w:r>
        <w:rPr>
          <w:rStyle w:val="VerbatimChar"/>
        </w:rPr>
        <w:t>*.SAS</w:t>
      </w:r>
      <w:r>
        <w:t>) o tej samej nazwie i w tym samym folderze, zawierające kod niezbędny do przeprowadzenia analizy</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7E5BBE" w14:paraId="4AF59867" w14:textId="77777777" w:rsidTr="007E5BBE">
        <w:trPr>
          <w:cantSplit/>
        </w:trPr>
        <w:tc>
          <w:tcPr>
            <w:tcW w:w="0" w:type="auto"/>
            <w:shd w:val="clear" w:color="auto" w:fill="DAE6FB"/>
            <w:tcMar>
              <w:top w:w="92" w:type="dxa"/>
              <w:bottom w:w="92" w:type="dxa"/>
            </w:tcMar>
          </w:tcPr>
          <w:p w14:paraId="31D17155" w14:textId="77777777" w:rsidR="007E5BBE" w:rsidRDefault="00CD0053">
            <w:pPr>
              <w:pStyle w:val="FirstParagraph"/>
              <w:spacing w:before="0" w:after="0"/>
              <w:textAlignment w:val="center"/>
            </w:pPr>
            <w:r>
              <w:rPr>
                <w:noProof/>
              </w:rPr>
              <w:drawing>
                <wp:inline distT="0" distB="0" distL="0" distR="0" wp14:anchorId="3E2087EA" wp14:editId="010AFFF7">
                  <wp:extent cx="152400" cy="1524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PROGRA~1\RStudio\RESOUR~1\app\bin\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Przykład nazewnictwa</w:t>
            </w:r>
          </w:p>
        </w:tc>
      </w:tr>
      <w:tr w:rsidR="007E5BBE" w14:paraId="3D507ADA" w14:textId="77777777" w:rsidTr="007E5BBE">
        <w:trPr>
          <w:cantSplit/>
        </w:trPr>
        <w:tc>
          <w:tcPr>
            <w:tcW w:w="0" w:type="auto"/>
            <w:tcMar>
              <w:top w:w="108" w:type="dxa"/>
              <w:bottom w:w="108" w:type="dxa"/>
            </w:tcMar>
          </w:tcPr>
          <w:p w14:paraId="4AE48F0B" w14:textId="77777777" w:rsidR="007E5BBE" w:rsidRDefault="00CD0053">
            <w:pPr>
              <w:pStyle w:val="Tekstpodstawowy"/>
              <w:spacing w:before="16" w:after="16"/>
            </w:pPr>
            <w:r>
              <w:t xml:space="preserve">Skrypt i pliki wyjściowe mogą być nazwane WynikiSex i zapisane w folderze </w:t>
            </w:r>
            <w:r>
              <w:rPr>
                <w:rStyle w:val="VerbatimChar"/>
              </w:rPr>
              <w:t>C:\PIRLS2021\Analizy</w:t>
            </w:r>
          </w:p>
        </w:tc>
      </w:tr>
    </w:tbl>
    <w:p w14:paraId="5EA0C156" w14:textId="77777777" w:rsidR="00CD0053" w:rsidRPr="00CD0053" w:rsidRDefault="00CD0053" w:rsidP="00CD0053">
      <w:pPr>
        <w:ind w:left="720"/>
      </w:pPr>
    </w:p>
    <w:p w14:paraId="5385DF93" w14:textId="156F01B2" w:rsidR="007E5BBE" w:rsidRDefault="00CD0053">
      <w:pPr>
        <w:numPr>
          <w:ilvl w:val="0"/>
          <w:numId w:val="28"/>
        </w:numPr>
      </w:pPr>
      <w:r>
        <w:rPr>
          <w:b/>
          <w:bCs/>
        </w:rPr>
        <w:lastRenderedPageBreak/>
        <w:t>Kliknij przycisk Start R</w:t>
      </w:r>
      <w:r>
        <w:t xml:space="preserve"> (lub Start SPSS/SAS), aby utworzyć skrypt R (lub składnię SPSS/SAS) i otworzyć go do wykonania. Program wyświetli ostrzeżenie, jeśli plik w określonym folderze ma zostać nadpisany</w:t>
      </w:r>
    </w:p>
    <w:p w14:paraId="51DEF733" w14:textId="0BE82219" w:rsidR="007E5BBE" w:rsidRDefault="00CD0053">
      <w:pPr>
        <w:numPr>
          <w:ilvl w:val="0"/>
          <w:numId w:val="28"/>
        </w:numPr>
      </w:pPr>
      <w:r>
        <w:rPr>
          <w:b/>
          <w:bCs/>
        </w:rPr>
        <w:t>Uruchom skrypt</w:t>
      </w:r>
      <w:r>
        <w:t>: Skrypt R można wykonać, klikając przycisk Source lub naciskając Ctrl+Alt+R na klawiaturze. W SPSS otwórz menu Run i wybierz opcję All. W SAS kliknij przycisk Run (lub wybierz Submit w menu Run)</w:t>
      </w:r>
    </w:p>
    <w:p w14:paraId="6370C969" w14:textId="77777777" w:rsidR="00CD0053" w:rsidRDefault="00CD0053" w:rsidP="00CD0053">
      <w:pPr>
        <w:ind w:left="720"/>
      </w:pPr>
    </w:p>
    <w:p w14:paraId="71BE2F79" w14:textId="77777777" w:rsidR="007E5BBE" w:rsidRDefault="00CD0053">
      <w:pPr>
        <w:pStyle w:val="Nagwek3"/>
      </w:pPr>
      <w:bookmarkStart w:id="40" w:name="_Toc207034499"/>
      <w:bookmarkStart w:id="41" w:name="interpretacja-wyników"/>
      <w:bookmarkEnd w:id="39"/>
      <w:r>
        <w:t>3.3 Interpretacja wyników</w:t>
      </w:r>
      <w:bookmarkEnd w:id="40"/>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7E5BBE" w14:paraId="5B5D6442" w14:textId="77777777" w:rsidTr="007E5BBE">
        <w:trPr>
          <w:cantSplit/>
        </w:trPr>
        <w:tc>
          <w:tcPr>
            <w:tcW w:w="0" w:type="auto"/>
            <w:shd w:val="clear" w:color="auto" w:fill="F7DDDC"/>
            <w:tcMar>
              <w:top w:w="92" w:type="dxa"/>
              <w:bottom w:w="92" w:type="dxa"/>
            </w:tcMar>
          </w:tcPr>
          <w:p w14:paraId="28302DE5" w14:textId="77777777" w:rsidR="007E5BBE" w:rsidRDefault="00CD0053">
            <w:pPr>
              <w:pStyle w:val="FirstParagraph"/>
              <w:spacing w:before="0" w:after="0"/>
              <w:textAlignment w:val="center"/>
            </w:pPr>
            <w:r>
              <w:rPr>
                <w:noProof/>
              </w:rPr>
              <w:drawing>
                <wp:inline distT="0" distB="0" distL="0" distR="0" wp14:anchorId="1E0A660C" wp14:editId="0FF9A07F">
                  <wp:extent cx="152400" cy="152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PROGRA~1\RStudio\RESOUR~1\app\bin\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Pliki wynikowe</w:t>
            </w:r>
          </w:p>
        </w:tc>
      </w:tr>
      <w:tr w:rsidR="007E5BBE" w14:paraId="22679CC7" w14:textId="77777777" w:rsidTr="007E5BBE">
        <w:trPr>
          <w:cantSplit/>
        </w:trPr>
        <w:tc>
          <w:tcPr>
            <w:tcW w:w="0" w:type="auto"/>
            <w:tcMar>
              <w:top w:w="108" w:type="dxa"/>
              <w:bottom w:w="108" w:type="dxa"/>
            </w:tcMar>
          </w:tcPr>
          <w:p w14:paraId="28DC2F6A" w14:textId="77777777" w:rsidR="007E5BBE" w:rsidRDefault="00CD0053">
            <w:pPr>
              <w:pStyle w:val="Tekstpodstawowy"/>
              <w:spacing w:before="16"/>
            </w:pPr>
            <w:r>
              <w:t>Program IEA IDB Analyzer generuje i zapisuje wyniki w folderze określonym w kroku 10. Dla statystyki Percentages &amp; Means z dodatkową zmienną grupującą (np. płeć, obok IDCNTRY), generowane są dwa dodatkowe pliki wyników:</w:t>
            </w:r>
          </w:p>
          <w:p w14:paraId="2213BD84" w14:textId="77777777" w:rsidR="007E5BBE" w:rsidRDefault="00CD0053">
            <w:pPr>
              <w:pStyle w:val="Compact"/>
              <w:numPr>
                <w:ilvl w:val="0"/>
                <w:numId w:val="29"/>
              </w:numPr>
            </w:pPr>
            <w:r>
              <w:t>plik z sufiksem **„_sig”**, który raportuje istotność różnic między grupami analitycznymi - w tym przypadku między dziewczętami a chłopcami - dla każdego kraju</w:t>
            </w:r>
          </w:p>
          <w:p w14:paraId="6A5A39C8" w14:textId="77777777" w:rsidR="007E5BBE" w:rsidRDefault="00CD0053">
            <w:pPr>
              <w:pStyle w:val="Compact"/>
              <w:numPr>
                <w:ilvl w:val="0"/>
                <w:numId w:val="29"/>
              </w:numPr>
            </w:pPr>
            <w:r>
              <w:t>plik z sufiksem **„_sig2”**, który raportuje istotność różnic między krajami w obrębie każdej grupy płci</w:t>
            </w:r>
          </w:p>
        </w:tc>
      </w:tr>
    </w:tbl>
    <w:p w14:paraId="28B3E037" w14:textId="77777777" w:rsidR="00CD0053" w:rsidRDefault="00CD0053">
      <w:pPr>
        <w:pStyle w:val="FirstParagraph"/>
      </w:pPr>
    </w:p>
    <w:p w14:paraId="74508B2A" w14:textId="4AC7F8CD" w:rsidR="00CD0053" w:rsidRPr="00CD0053" w:rsidRDefault="00CD0053" w:rsidP="00CD0053">
      <w:pPr>
        <w:pStyle w:val="FirstParagraph"/>
      </w:pPr>
      <w:r>
        <w:t>Poniżej przedstawiono plik wynikowy “_sig” wygenerowany dla analizy wykonanej w R.</w:t>
      </w:r>
    </w:p>
    <w:p w14:paraId="4DF3990B" w14:textId="15431D4E" w:rsidR="00CD0053" w:rsidRDefault="00CD0053">
      <w:pPr>
        <w:pStyle w:val="Tekstpodstawowy"/>
      </w:pPr>
      <w:r>
        <w:rPr>
          <w:noProof/>
        </w:rPr>
        <w:drawing>
          <wp:inline distT="0" distB="0" distL="0" distR="0" wp14:anchorId="768EE7B6" wp14:editId="635C22D2">
            <wp:extent cx="5334000" cy="2653775"/>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mg/Obraz8.png"/>
                    <pic:cNvPicPr>
                      <a:picLocks noChangeAspect="1" noChangeArrowheads="1"/>
                    </pic:cNvPicPr>
                  </pic:nvPicPr>
                  <pic:blipFill>
                    <a:blip r:embed="rId24"/>
                    <a:stretch>
                      <a:fillRect/>
                    </a:stretch>
                  </pic:blipFill>
                  <pic:spPr bwMode="auto">
                    <a:xfrm>
                      <a:off x="0" y="0"/>
                      <a:ext cx="5334000" cy="2653775"/>
                    </a:xfrm>
                    <a:prstGeom prst="rect">
                      <a:avLst/>
                    </a:prstGeom>
                    <a:noFill/>
                    <a:ln w="9525">
                      <a:noFill/>
                      <a:headEnd/>
                      <a:tailEnd/>
                    </a:ln>
                  </pic:spPr>
                </pic:pic>
              </a:graphicData>
            </a:graphic>
          </wp:inline>
        </w:drawing>
      </w:r>
    </w:p>
    <w:p w14:paraId="2E6412BE" w14:textId="77777777" w:rsidR="007E5BBE" w:rsidRDefault="00CD0053">
      <w:pPr>
        <w:pStyle w:val="Tekstpodstawowy"/>
      </w:pPr>
      <w:r>
        <w:t>W wynikowej tabeli możemy przeczytać, że dziewczęta w Polsce osiągnęły średni wynik 559,75 (błąd standardowy: 2,48), natomiast chłopcy 539,69 (błąd standardowy: 2,71). Różnica wynosi więc 20,06 punktu.</w:t>
      </w:r>
    </w:p>
    <w:p w14:paraId="502FD30C" w14:textId="613F949A" w:rsidR="007E5BBE" w:rsidRDefault="00AB2BB8">
      <w:pPr>
        <w:pStyle w:val="Tekstpodstawowy"/>
      </w:pPr>
      <w:r>
        <w:rPr>
          <w:noProof/>
        </w:rPr>
        <w:lastRenderedPageBreak/>
        <w:drawing>
          <wp:inline distT="0" distB="0" distL="0" distR="0" wp14:anchorId="07DA945F" wp14:editId="499B2DF9">
            <wp:extent cx="5762625" cy="4276725"/>
            <wp:effectExtent l="0" t="0" r="0" b="0"/>
            <wp:docPr id="104081384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4276725"/>
                    </a:xfrm>
                    <a:prstGeom prst="rect">
                      <a:avLst/>
                    </a:prstGeom>
                    <a:noFill/>
                    <a:ln>
                      <a:noFill/>
                    </a:ln>
                  </pic:spPr>
                </pic:pic>
              </a:graphicData>
            </a:graphic>
          </wp:inline>
        </w:drawing>
      </w:r>
      <w:r>
        <w:rPr>
          <w:noProof/>
        </w:rPr>
        <w:drawing>
          <wp:inline distT="0" distB="0" distL="0" distR="0" wp14:anchorId="55D1E385" wp14:editId="4CA78D23">
            <wp:extent cx="5762625" cy="971550"/>
            <wp:effectExtent l="0" t="0" r="0" b="0"/>
            <wp:docPr id="158496825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2625" cy="971550"/>
                    </a:xfrm>
                    <a:prstGeom prst="rect">
                      <a:avLst/>
                    </a:prstGeom>
                    <a:noFill/>
                    <a:ln>
                      <a:noFill/>
                    </a:ln>
                  </pic:spPr>
                </pic:pic>
              </a:graphicData>
            </a:graphic>
          </wp:inline>
        </w:drawing>
      </w:r>
    </w:p>
    <w:p w14:paraId="51D53AB1" w14:textId="77777777" w:rsidR="00CD0053" w:rsidRDefault="00CD0053">
      <w:pPr>
        <w:pStyle w:val="Tekstpodstawowy"/>
        <w:rPr>
          <w:b/>
          <w:bCs/>
        </w:rPr>
      </w:pPr>
    </w:p>
    <w:p w14:paraId="55C04CE6" w14:textId="74A0A48A" w:rsidR="007E5BBE" w:rsidRDefault="00CD0053">
      <w:pPr>
        <w:pStyle w:val="Tekstpodstawowy"/>
      </w:pPr>
      <w:r>
        <w:rPr>
          <w:b/>
          <w:bCs/>
        </w:rPr>
        <w:t>Istotność statystyczna różnic</w:t>
      </w:r>
      <w:r>
        <w:t xml:space="preserve"> różnic między płciami jest określana na podstawie pliku wyjściowego z sufiksem „_sig”. W kolumnie mnpvdiff raportowana jest różnica średnich wyników, a w kolumnie mnpvdiff_se - jej błąd standardowy. Iloraz tych wartości daje statystykę t (mnpvdiff_t). Dla poziomu istotności α = 0,05, wartości t poniżej -1,96 lub powyżej +1,96 wskazują na istotne różnice statystyczne. W przypadku Polski wartość t wynosi -6,80, co oznacza, że różnica między płciami jest statystycznie istotna.</w:t>
      </w:r>
      <w:bookmarkEnd w:id="35"/>
      <w:bookmarkEnd w:id="41"/>
    </w:p>
    <w:sectPr w:rsidR="007E5BBE">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8267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20FF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E861F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69EA9C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4"/>
    <w:multiLevelType w:val="multilevel"/>
    <w:tmpl w:val="27C2BF1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6"/>
    <w:multiLevelType w:val="multilevel"/>
    <w:tmpl w:val="10F62FF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417"/>
    <w:multiLevelType w:val="multilevel"/>
    <w:tmpl w:val="5A62EB6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7" w15:restartNumberingAfterBreak="0">
    <w:nsid w:val="0A994111"/>
    <w:multiLevelType w:val="multilevel"/>
    <w:tmpl w:val="1D92EAD0"/>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1578787845">
    <w:abstractNumId w:val="0"/>
  </w:num>
  <w:num w:numId="2" w16cid:durableId="431168407">
    <w:abstractNumId w:val="1"/>
  </w:num>
  <w:num w:numId="3" w16cid:durableId="879590894">
    <w:abstractNumId w:val="1"/>
  </w:num>
  <w:num w:numId="4" w16cid:durableId="1686790189">
    <w:abstractNumId w:val="1"/>
  </w:num>
  <w:num w:numId="5" w16cid:durableId="644286713">
    <w:abstractNumId w:val="1"/>
  </w:num>
  <w:num w:numId="6" w16cid:durableId="1526558047">
    <w:abstractNumId w:val="1"/>
  </w:num>
  <w:num w:numId="7" w16cid:durableId="2044474232">
    <w:abstractNumId w:val="1"/>
  </w:num>
  <w:num w:numId="8" w16cid:durableId="111551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458247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928080600">
    <w:abstractNumId w:val="1"/>
  </w:num>
  <w:num w:numId="11" w16cid:durableId="1441953998">
    <w:abstractNumId w:val="1"/>
  </w:num>
  <w:num w:numId="12" w16cid:durableId="1209413976">
    <w:abstractNumId w:val="1"/>
  </w:num>
  <w:num w:numId="13" w16cid:durableId="1999992776">
    <w:abstractNumId w:val="1"/>
  </w:num>
  <w:num w:numId="14" w16cid:durableId="446436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7250964">
    <w:abstractNumId w:val="1"/>
  </w:num>
  <w:num w:numId="16" w16cid:durableId="2100832099">
    <w:abstractNumId w:val="1"/>
  </w:num>
  <w:num w:numId="17" w16cid:durableId="1254440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188679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40830578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16cid:durableId="25251955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16cid:durableId="1642341159">
    <w:abstractNumId w:val="1"/>
  </w:num>
  <w:num w:numId="22" w16cid:durableId="253517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85675676">
    <w:abstractNumId w:val="1"/>
  </w:num>
  <w:num w:numId="24" w16cid:durableId="1789664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9263872">
    <w:abstractNumId w:val="1"/>
  </w:num>
  <w:num w:numId="26" w16cid:durableId="37539553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39578705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16cid:durableId="271941058">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9" w16cid:durableId="1764915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E5BBE"/>
    <w:rsid w:val="00781731"/>
    <w:rsid w:val="007E5BBE"/>
    <w:rsid w:val="00AB2BB8"/>
    <w:rsid w:val="00CD0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3EEEC"/>
  <w15:docId w15:val="{021736AB-94DC-494E-9993-D3711BF0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CD0053"/>
    <w:pPr>
      <w:spacing w:after="100"/>
      <w:ind w:left="240"/>
    </w:pPr>
  </w:style>
  <w:style w:type="paragraph" w:styleId="Spistreci3">
    <w:name w:val="toc 3"/>
    <w:basedOn w:val="Normalny"/>
    <w:next w:val="Normalny"/>
    <w:autoRedefine/>
    <w:uiPriority w:val="39"/>
    <w:unhideWhenUsed/>
    <w:rsid w:val="00CD0053"/>
    <w:pPr>
      <w:spacing w:after="100"/>
      <w:ind w:left="480"/>
    </w:pPr>
  </w:style>
  <w:style w:type="paragraph" w:styleId="Spistreci4">
    <w:name w:val="toc 4"/>
    <w:basedOn w:val="Normalny"/>
    <w:next w:val="Normalny"/>
    <w:autoRedefine/>
    <w:uiPriority w:val="39"/>
    <w:unhideWhenUsed/>
    <w:rsid w:val="00CD0053"/>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ibe.edu.pl/pl/miedzynarodowe-badania-edukacyjne-zasoby/filmy-instruktazowe"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iea.nl/data-tools/tools" TargetMode="External"/><Relationship Id="rId12" Type="http://schemas.openxmlformats.org/officeDocument/2006/relationships/hyperlink" Target="https://www.oecd.org/en/about/programmes/talis.html" TargetMode="External"/><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pirls.ibe.edu.pl/wp-content/uploads/2023/05/PIRLS_2021_Wyniki-miedzynarodowego-badania-osiagniec-czwartoklasistow-w-czytaniu.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oecd.org/skills/piaac/data" TargetMode="External"/><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hyperlink" Target="https://www.iea.nl/data-tools/repository"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oecd.org/pisa/data" TargetMode="External"/><Relationship Id="rId14" Type="http://schemas.openxmlformats.org/officeDocument/2006/relationships/image" Target="media/image4.png"/><Relationship Id="rId22" Type="http://schemas.openxmlformats.org/officeDocument/2006/relationships/hyperlink" Target="https://www.iea.nl/data-tools/repositor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3537</Words>
  <Characters>21227</Characters>
  <Application>Microsoft Office Word</Application>
  <DocSecurity>0</DocSecurity>
  <Lines>176</Lines>
  <Paragraphs>49</Paragraphs>
  <ScaleCrop>false</ScaleCrop>
  <Company/>
  <LinksUpToDate>false</LinksUpToDate>
  <CharactersWithSpaces>2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anych z międzynarodowych badań edukacyjnych w IEA IDB Analyzer</dc:title>
  <dc:creator>Mateusz Kleczaj (m.kleczaj@ibe.edu.pl); Jakub Łobaszewski (j.lobaszewski@ibe.edu.pl)</dc:creator>
  <cp:keywords/>
  <cp:lastModifiedBy>Mateusz Kleczaj</cp:lastModifiedBy>
  <cp:revision>3</cp:revision>
  <dcterms:created xsi:type="dcterms:W3CDTF">2025-08-25T15:14:00Z</dcterms:created>
  <dcterms:modified xsi:type="dcterms:W3CDTF">2025-08-25T19:57:00Z</dcterms:modified>
  <dc:language>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expand">
    <vt:lpwstr>True</vt:lpwstr>
  </property>
  <property fmtid="{D5CDD505-2E9C-101B-9397-08002B2CF9AE}" pid="11" name="toc-title">
    <vt:lpwstr>Spis treści</vt:lpwstr>
  </property>
</Properties>
</file>